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F4052" w14:textId="77777777" w:rsidR="001D381E" w:rsidRPr="00686456" w:rsidRDefault="001D381E" w:rsidP="001D381E">
      <w:pPr>
        <w:pStyle w:val="Heading1"/>
        <w:rPr>
          <w:rFonts w:cs="Times New Roman"/>
        </w:rPr>
      </w:pPr>
      <w:r w:rsidRPr="00686456">
        <w:rPr>
          <w:rFonts w:cs="Times New Roman"/>
        </w:rPr>
        <w:t>Supplementary data</w:t>
      </w:r>
    </w:p>
    <w:p w14:paraId="4E133519" w14:textId="224ED1FA" w:rsidR="001D381E" w:rsidRDefault="001D381E" w:rsidP="001D381E">
      <w:r w:rsidRPr="00686456">
        <w:rPr>
          <w:rFonts w:eastAsiaTheme="majorEastAsia"/>
        </w:rPr>
        <w:t xml:space="preserve">Table S1. </w:t>
      </w:r>
      <w:r w:rsidRPr="00686456">
        <w:t>Pearson correlation matri</w:t>
      </w:r>
      <w:r w:rsidR="00EB5450">
        <w:t xml:space="preserve">ces </w:t>
      </w:r>
      <w:r w:rsidRPr="00686456">
        <w:t>for all soil samples (n=39).</w:t>
      </w:r>
      <w:r w:rsidR="00033EFE">
        <w:t xml:space="preserve"> </w:t>
      </w:r>
      <w:r w:rsidR="00443AB9">
        <w:t xml:space="preserve">SWC= soil water content, EC= electrical conductivity, SOM= soil organic matter, </w:t>
      </w:r>
      <w:r w:rsidR="003634B8">
        <w:t xml:space="preserve">M3=Mehlich-3, </w:t>
      </w:r>
      <w:r w:rsidR="00443AB9">
        <w:t>P= phosphorus, Ca= calcium, Mg= magnesium, Fe=iron, Cu= copper, Mn= manganese, Zn= zinc, B= boron, Na= sodium, Al= aluminium, S= sulfur</w:t>
      </w:r>
      <w:r w:rsidR="00EB5450">
        <w:t xml:space="preserve">, FF= fungivore abundance, BF= bacterivore abundance, PF= herbivore abundance. </w:t>
      </w:r>
      <w:r w:rsidR="00033EFE">
        <w:t>Soil cations are Mehlich-3 extractable</w:t>
      </w:r>
      <w:r w:rsidR="00E8437B">
        <w:t xml:space="preserve"> forms</w:t>
      </w:r>
      <w:r w:rsidR="00033EFE">
        <w:t xml:space="preserve">. </w:t>
      </w:r>
      <w:r w:rsidR="00A44BAE" w:rsidRPr="00686456">
        <w:t xml:space="preserve">P&lt;0.10, </w:t>
      </w:r>
      <w:r w:rsidRPr="00686456">
        <w:t>*P≤0.05, **P≤0.01, ***P≤0.001.</w:t>
      </w:r>
    </w:p>
    <w:p w14:paraId="44DA26E2" w14:textId="77777777" w:rsidR="00A22385" w:rsidRPr="00686456" w:rsidRDefault="00A22385" w:rsidP="001D381E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50"/>
      </w:tblGrid>
      <w:tr w:rsidR="001D381E" w:rsidRPr="00686456" w14:paraId="4AE947E4" w14:textId="77777777" w:rsidTr="00A22385">
        <w:trPr>
          <w:jc w:val="center"/>
        </w:trPr>
        <w:tc>
          <w:tcPr>
            <w:tcW w:w="12950" w:type="dxa"/>
          </w:tcPr>
          <w:tbl>
            <w:tblPr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853"/>
              <w:gridCol w:w="552"/>
              <w:gridCol w:w="610"/>
              <w:gridCol w:w="610"/>
              <w:gridCol w:w="524"/>
              <w:gridCol w:w="552"/>
              <w:gridCol w:w="610"/>
              <w:gridCol w:w="610"/>
              <w:gridCol w:w="611"/>
              <w:gridCol w:w="756"/>
              <w:gridCol w:w="611"/>
              <w:gridCol w:w="553"/>
              <w:gridCol w:w="553"/>
              <w:gridCol w:w="611"/>
              <w:gridCol w:w="553"/>
              <w:gridCol w:w="611"/>
              <w:gridCol w:w="611"/>
              <w:gridCol w:w="553"/>
              <w:gridCol w:w="611"/>
              <w:gridCol w:w="611"/>
              <w:gridCol w:w="568"/>
            </w:tblGrid>
            <w:tr w:rsidR="001D381E" w:rsidRPr="00A22385" w14:paraId="6CEBC52E" w14:textId="77777777" w:rsidTr="00A22385">
              <w:trPr>
                <w:jc w:val="center"/>
              </w:trPr>
              <w:tc>
                <w:tcPr>
                  <w:tcW w:w="5000" w:type="pct"/>
                  <w:gridSpan w:val="21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</w:tcPr>
                <w:p w14:paraId="51E8D979" w14:textId="4D23AE2D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</w:pPr>
                  <w:r w:rsidRPr="00A22385"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able S1a. Correlations between </w:t>
                  </w:r>
                  <w:r w:rsidR="00531991" w:rsidRPr="00A22385"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soil properties</w:t>
                  </w:r>
                </w:p>
              </w:tc>
            </w:tr>
            <w:tr w:rsidR="00DA7335" w:rsidRPr="00DA7335" w14:paraId="0BE4EBC5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BF867D4" w14:textId="66D41696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 Soil property</w:t>
                  </w:r>
                  <w:r w:rsidR="009D05A0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 xml:space="preserve"> 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3B3FC11" w14:textId="6536420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 xml:space="preserve"> </w:t>
                  </w:r>
                  <w:r w:rsidR="00B14A94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</w:t>
                  </w: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ilt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ADA0006" w14:textId="6D8FF476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and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3FDD16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WC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5119F4F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pH</w:t>
                  </w: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0197F87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EC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3E321C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OM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61554BB" w14:textId="46A23E9D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itric P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B606DD1" w14:textId="5948EEAA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w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ater P</w:t>
                  </w:r>
                </w:p>
              </w:tc>
              <w:tc>
                <w:tcPr>
                  <w:tcW w:w="29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D61A346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Mehlich-3 P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5C17EAE" w14:textId="3072F695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a</w:t>
                  </w: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B25D9A4" w14:textId="762F206F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Mg</w:t>
                  </w: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61B28F2" w14:textId="13EB1CA1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K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AFE8084" w14:textId="509F41D6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Fe</w:t>
                  </w: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0950F10" w14:textId="158858AB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u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6F9ABF" w14:textId="671B1E2C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Mn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1908B98" w14:textId="0757CEE7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Zn</w:t>
                  </w: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148357E" w14:textId="4EF61474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B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A38CC22" w14:textId="0FA2FF1F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Na</w:t>
                  </w: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FFC1861" w14:textId="3C99B435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Al</w:t>
                  </w:r>
                </w:p>
              </w:tc>
              <w:tc>
                <w:tcPr>
                  <w:tcW w:w="221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540395A" w14:textId="7E063E27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</w:t>
                  </w:r>
                </w:p>
              </w:tc>
            </w:tr>
            <w:tr w:rsidR="00DA7335" w:rsidRPr="00DA7335" w14:paraId="65CA2C22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8358F46" w14:textId="5DF8E398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lay</w:t>
                  </w:r>
                </w:p>
              </w:tc>
              <w:tc>
                <w:tcPr>
                  <w:tcW w:w="219" w:type="pct"/>
                  <w:tcBorders>
                    <w:top w:val="single" w:sz="4" w:space="0" w:color="auto"/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9C65EC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7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2FA74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88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32241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9***</w:t>
                  </w:r>
                </w:p>
              </w:tc>
              <w:tc>
                <w:tcPr>
                  <w:tcW w:w="208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9F6E9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3</w:t>
                  </w:r>
                </w:p>
              </w:tc>
              <w:tc>
                <w:tcPr>
                  <w:tcW w:w="219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E62170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5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419692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7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E3538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46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5077C5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6</w:t>
                  </w:r>
                </w:p>
              </w:tc>
              <w:tc>
                <w:tcPr>
                  <w:tcW w:w="294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3AE96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2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E190AA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7**</w:t>
                  </w:r>
                </w:p>
              </w:tc>
              <w:tc>
                <w:tcPr>
                  <w:tcW w:w="219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BA9AA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6</w:t>
                  </w:r>
                </w:p>
              </w:tc>
              <w:tc>
                <w:tcPr>
                  <w:tcW w:w="219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ECB1D4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7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2E2FB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2**</w:t>
                  </w:r>
                </w:p>
              </w:tc>
              <w:tc>
                <w:tcPr>
                  <w:tcW w:w="219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3EA396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2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BAA0DA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1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5DA673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81***</w:t>
                  </w:r>
                </w:p>
              </w:tc>
              <w:tc>
                <w:tcPr>
                  <w:tcW w:w="219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B718A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1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3A814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6***</w:t>
                  </w:r>
                </w:p>
              </w:tc>
              <w:tc>
                <w:tcPr>
                  <w:tcW w:w="24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7F931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65***</w:t>
                  </w:r>
                </w:p>
              </w:tc>
              <w:tc>
                <w:tcPr>
                  <w:tcW w:w="221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D3A6F3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3**</w:t>
                  </w:r>
                </w:p>
              </w:tc>
            </w:tr>
            <w:tr w:rsidR="00A22385" w:rsidRPr="00A22385" w14:paraId="1ECE6402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0BFE4E" w14:textId="30403761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ilt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F27A3A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BEACD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94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3F9862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9***</w:t>
                  </w: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69C5C0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783A54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0677C3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8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1610E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7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292E7C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2**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8D274F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4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DDFFF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5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BB2B26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8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173E2E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52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5D39F1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7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28A140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6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2F745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4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58EE3A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86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5BF6FE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34D7A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7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241AFE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87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061E8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8**</w:t>
                  </w:r>
                </w:p>
              </w:tc>
            </w:tr>
            <w:tr w:rsidR="00A22385" w:rsidRPr="00A22385" w14:paraId="5FC8AD06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DF6C7A" w14:textId="2A995311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and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C5176A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42126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C9C20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93***</w:t>
                  </w: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26607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02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B50675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8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9841F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91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A27EC7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9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A7403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45**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3572D2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6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26D4EB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74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670EEB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5.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582931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2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D52859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6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1DBEBB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51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EDA61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74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0A84F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92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29B23B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2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4B6CBD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7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3B6200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85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F7F6E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51**</w:t>
                  </w:r>
                </w:p>
              </w:tc>
            </w:tr>
            <w:tr w:rsidR="00A22385" w:rsidRPr="00A22385" w14:paraId="702DA315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0A2B199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WC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83FC1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E6A0EF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CBE347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DB0FA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48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3F56DD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9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9838C9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94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6B5ABF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292E92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1***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07C03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8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96583D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9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7F2CF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7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7EBD39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3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224BD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2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C418B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F646A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B016AC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3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69522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6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811BB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4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B11709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87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18DEF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8**</w:t>
                  </w:r>
                </w:p>
              </w:tc>
            </w:tr>
            <w:tr w:rsidR="00A22385" w:rsidRPr="00A22385" w14:paraId="2F7188E4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1D64D2C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pH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5B643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20FDB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2B1CD2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A1897E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C87617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5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0B3CE9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8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08D94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7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839C7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1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F16FCE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5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FF17BD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1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29CBF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4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8388A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3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1EE73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59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98A2F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2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3B1895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3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EFC3A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532863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5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E54831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57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B35D44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5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B1DC09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5***</w:t>
                  </w:r>
                </w:p>
              </w:tc>
            </w:tr>
            <w:tr w:rsidR="00A22385" w:rsidRPr="00A22385" w14:paraId="02F4CFC9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19D633A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EC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F47E1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795FFE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877977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84BB2A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B129EF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46A51B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6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DCC977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1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CDC8C5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1***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01086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AD0C1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1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7B6E8E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1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F112E5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4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12AE22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6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533786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81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29F70D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9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9B7FAD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8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21FAA3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5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3D1766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5B7AA9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68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217B7D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8**</w:t>
                  </w:r>
                </w:p>
              </w:tc>
            </w:tr>
            <w:tr w:rsidR="00A22385" w:rsidRPr="00A22385" w14:paraId="21802798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4D3FE3B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SOM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CCD75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6E982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1D147B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4B864F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06F1E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27B53B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0480FD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5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7947BF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8***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64191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923F60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8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A14BF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3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ED41F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4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209644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5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D58917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1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9D2743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6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9C1ACA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6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609B63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9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D9F7E1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B5481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83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79A9CD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7**</w:t>
                  </w:r>
                </w:p>
              </w:tc>
            </w:tr>
            <w:tr w:rsidR="00A22385" w:rsidRPr="00A22385" w14:paraId="504B6DF4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7BC83C" w14:textId="571469F3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itric P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3BD93B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AD8BF3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2CF58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FD5081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AA58EA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5EDDE9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73F86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20E640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7</w:t>
                  </w: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D2173F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53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6A560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4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573CE3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08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BC101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C22DF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63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F69BD2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06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8BA23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7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5DB18A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5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14CD3F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B6CB82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4E04DB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5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C13024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5</w:t>
                  </w:r>
                </w:p>
              </w:tc>
            </w:tr>
            <w:tr w:rsidR="00A22385" w:rsidRPr="00A22385" w14:paraId="34710B03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C615C2" w14:textId="453160A6" w:rsidR="001D381E" w:rsidRPr="00A22385" w:rsidRDefault="00B14A94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w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ater P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23DB7C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C104E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BE6963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1DBD1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7EBA73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79F776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01762F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3BF27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2D2D37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5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D077A8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7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2F5A33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81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483DBC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928CB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5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E2C9D1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0939B7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3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9C0778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9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B6589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8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970D3C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7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791AA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81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8FFB28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7</w:t>
                  </w:r>
                </w:p>
              </w:tc>
            </w:tr>
            <w:tr w:rsidR="00A22385" w:rsidRPr="00A22385" w14:paraId="2F8EB84D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FC03260" w14:textId="1255A430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P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B59873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A5D419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C6B1F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9A6971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FE397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1EEB53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A9C60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1FFC3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71B1DB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64F287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8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CFCE7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030B3C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9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6CA4A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2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DF503E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2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A321A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1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4F367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1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5E89C6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9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7C46E2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3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C2FFD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8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4DD0ED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7***</w:t>
                  </w:r>
                </w:p>
              </w:tc>
            </w:tr>
            <w:tr w:rsidR="00A22385" w:rsidRPr="00A22385" w14:paraId="128B17E7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414149" w14:textId="7DF4603D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a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F7242C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D79453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060C57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B843D7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B3628B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7C5AAD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53794D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56697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1957F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4FA499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36A589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7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D4D4D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6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F558D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6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B5D7D0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916DD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6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22FF98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6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852FE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5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18C563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FD3470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7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758BE5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5***</w:t>
                  </w:r>
                </w:p>
              </w:tc>
            </w:tr>
            <w:tr w:rsidR="00A22385" w:rsidRPr="00A22385" w14:paraId="4CF40413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20BBE7" w14:textId="4EF48678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Mg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BD5759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70D189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763B7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D51F5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1216E1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89DF8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651BA4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8631E1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852C7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907DD9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DCC0C1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7F9D23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13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601358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4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76E8D4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1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72F8AF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7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5F3880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71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AB5CA3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2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1B3B7B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01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C5AA8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71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02D17B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</w:t>
                  </w:r>
                </w:p>
              </w:tc>
            </w:tr>
            <w:tr w:rsidR="00A22385" w:rsidRPr="00A22385" w14:paraId="69DF093E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4D2E02" w14:textId="2FA8EF6E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K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EAEC2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725D7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C77D0F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B98FCA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72294B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4AF69A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875D2C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B253B8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E6A365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BB452B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FD63AE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89DA21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25FB91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8.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D4CDA2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6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859335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5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112E35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5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A8B24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1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ECB818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07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0348DB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1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B2D09D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1</w:t>
                  </w:r>
                </w:p>
              </w:tc>
            </w:tr>
            <w:tr w:rsidR="00A22385" w:rsidRPr="00A22385" w14:paraId="5B803D37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7279B3" w14:textId="200B64A6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Fe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EB38A4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8CC1C1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95D3E9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938251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9F2C5B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197840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CAFC64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562FD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B761EB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D85945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897E3F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11037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C002A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2322FD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9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60F70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08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F2D2A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4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287AF7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A63A35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28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B7D965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6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FD9D1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02</w:t>
                  </w:r>
                </w:p>
              </w:tc>
            </w:tr>
            <w:tr w:rsidR="00A22385" w:rsidRPr="00A22385" w14:paraId="6D871960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1B95A38" w14:textId="1E5DA2C0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Cu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EC6FE1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0FB4B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C93C47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BE3EA3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19DC8B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29713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9E8296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A8A6FD9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BF1C0A9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478CB4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91BC30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916BC8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4AD1E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964069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5E20E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9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F2036E5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2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E6E34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55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1A91C5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9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FB011E4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39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0AB0FB9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2**</w:t>
                  </w:r>
                </w:p>
              </w:tc>
            </w:tr>
            <w:tr w:rsidR="00A22385" w:rsidRPr="00A22385" w14:paraId="4298CE22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2E56ABD" w14:textId="7BF9391F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Mn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3CC00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39FD7F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2DB9A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3385D7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46571B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2C980F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6610C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19F465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5B38F9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4A5847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D7CB87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DA7F56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F7D3D1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.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29E683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20FCD6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48E68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2***</w:t>
                  </w: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EC1972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4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D0642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C9FBDE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9.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444F0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5**</w:t>
                  </w:r>
                </w:p>
              </w:tc>
            </w:tr>
            <w:tr w:rsidR="00A22385" w:rsidRPr="00A22385" w14:paraId="0FACD2B2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B28BB3A" w14:textId="0FCC7F02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Zn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4A387D8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09F5956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33195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F6054C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A05FC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C8661A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A5E1FB7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F3583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D8D152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71F9E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8BC56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205DF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CC11E3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B06C2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322E5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E29C54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83369A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6***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BD26FC2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3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16600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76*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C6FFF96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8</w:t>
                  </w:r>
                </w:p>
              </w:tc>
            </w:tr>
            <w:tr w:rsidR="00A22385" w:rsidRPr="00A22385" w14:paraId="3ACCC986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1BA8CA" w14:textId="35FFB682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B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4273B1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012451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F20AA7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8F8D7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D32340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A0262F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9C15B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6FAFCB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BD67C6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E42DD5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3308B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E2E6D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1BFB2E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2403DF6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595D69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057337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C5EC57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CAEAAE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8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599FDBC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44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FA7FE2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43**</w:t>
                  </w:r>
                </w:p>
              </w:tc>
            </w:tr>
            <w:tr w:rsidR="00A22385" w:rsidRPr="00A22385" w14:paraId="0300D4D2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D5BE07C" w14:textId="19E22A69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Na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8BFE7D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2DE11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2051B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EAF18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641B0E6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12C390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939FD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268226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FFD53E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89FBB3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89CFE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F8BA03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.</w:t>
                  </w: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A04E5AD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8EBD67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A9085E7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6DB89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4EA81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D930ED0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DAC0B97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49**</w:t>
                  </w:r>
                </w:p>
              </w:tc>
              <w:tc>
                <w:tcPr>
                  <w:tcW w:w="22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C458B61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-0.22</w:t>
                  </w:r>
                </w:p>
              </w:tc>
            </w:tr>
            <w:tr w:rsidR="00DA7335" w:rsidRPr="00DA7335" w14:paraId="6F7F8022" w14:textId="77777777" w:rsidTr="00A22385">
              <w:trPr>
                <w:jc w:val="center"/>
              </w:trPr>
              <w:tc>
                <w:tcPr>
                  <w:tcW w:w="297" w:type="pct"/>
                  <w:tcBorders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1F121D4" w14:textId="71D7693A" w:rsidR="001D381E" w:rsidRPr="00A22385" w:rsidRDefault="003634B8" w:rsidP="00F14CAE">
                  <w:pPr>
                    <w:rPr>
                      <w:b/>
                      <w:bCs/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b/>
                      <w:bCs/>
                      <w:sz w:val="14"/>
                      <w:szCs w:val="14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4"/>
                      <w:szCs w:val="14"/>
                    </w:rPr>
                    <w:t>Al</w:t>
                  </w:r>
                </w:p>
              </w:tc>
              <w:tc>
                <w:tcPr>
                  <w:tcW w:w="219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AAB9BEF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489E91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9C07D0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888AB8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28AF1B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9D29BF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FB52D38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94677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9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C51AA21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F8776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0A565C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9FBF0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6FF41D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5F4D972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D46CD3E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03CB3C5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19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3C943CA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3A7134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4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C15B16F" w14:textId="77777777" w:rsidR="001D381E" w:rsidRPr="00A22385" w:rsidRDefault="001D381E" w:rsidP="00F14CAE">
                  <w:pPr>
                    <w:rPr>
                      <w:sz w:val="14"/>
                      <w:szCs w:val="14"/>
                    </w:rPr>
                  </w:pPr>
                </w:p>
              </w:tc>
              <w:tc>
                <w:tcPr>
                  <w:tcW w:w="221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744A520" w14:textId="77777777" w:rsidR="001D381E" w:rsidRPr="00A22385" w:rsidRDefault="001D381E" w:rsidP="00F14CAE">
                  <w:pPr>
                    <w:rPr>
                      <w:color w:val="000000"/>
                      <w:sz w:val="14"/>
                      <w:szCs w:val="14"/>
                    </w:rPr>
                  </w:pPr>
                  <w:r w:rsidRPr="00A22385">
                    <w:rPr>
                      <w:color w:val="000000"/>
                      <w:sz w:val="14"/>
                      <w:szCs w:val="14"/>
                    </w:rPr>
                    <w:t>0.14</w:t>
                  </w:r>
                </w:p>
              </w:tc>
            </w:tr>
          </w:tbl>
          <w:p w14:paraId="09638B72" w14:textId="77777777" w:rsidR="001D381E" w:rsidRPr="00686456" w:rsidRDefault="001D381E" w:rsidP="00F14CAE"/>
        </w:tc>
      </w:tr>
    </w:tbl>
    <w:p w14:paraId="26B2D1D1" w14:textId="77777777" w:rsidR="00550983" w:rsidRPr="00686456" w:rsidRDefault="00550983">
      <w:r w:rsidRPr="00686456"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2950"/>
      </w:tblGrid>
      <w:tr w:rsidR="001D381E" w:rsidRPr="00686456" w14:paraId="6BD8A16D" w14:textId="77777777" w:rsidTr="00A22385">
        <w:trPr>
          <w:jc w:val="center"/>
        </w:trPr>
        <w:tc>
          <w:tcPr>
            <w:tcW w:w="12950" w:type="dxa"/>
          </w:tcPr>
          <w:tbl>
            <w:tblPr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1056"/>
              <w:gridCol w:w="1261"/>
              <w:gridCol w:w="826"/>
              <w:gridCol w:w="1269"/>
              <w:gridCol w:w="854"/>
              <w:gridCol w:w="1144"/>
              <w:gridCol w:w="905"/>
              <w:gridCol w:w="776"/>
              <w:gridCol w:w="785"/>
              <w:gridCol w:w="768"/>
              <w:gridCol w:w="723"/>
              <w:gridCol w:w="579"/>
              <w:gridCol w:w="894"/>
              <w:gridCol w:w="894"/>
            </w:tblGrid>
            <w:tr w:rsidR="001D381E" w:rsidRPr="00A22385" w14:paraId="782D52E3" w14:textId="77777777" w:rsidTr="00A22385">
              <w:trPr>
                <w:jc w:val="center"/>
              </w:trPr>
              <w:tc>
                <w:tcPr>
                  <w:tcW w:w="5000" w:type="pct"/>
                  <w:gridSpan w:val="14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</w:tcPr>
                <w:p w14:paraId="7277C77F" w14:textId="77C84A88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</w:pPr>
                  <w:r w:rsidRPr="00A22385"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lastRenderedPageBreak/>
                    <w:t xml:space="preserve">Table S1b. Correlations between </w:t>
                  </w:r>
                  <w:r w:rsidR="00531991" w:rsidRPr="00A22385"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functional parameters and soil properties</w:t>
                  </w:r>
                </w:p>
              </w:tc>
            </w:tr>
            <w:tr w:rsidR="001D381E" w:rsidRPr="00A22385" w14:paraId="0F7757E0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DD1C320" w14:textId="77777777" w:rsidR="001D381E" w:rsidRPr="00A22385" w:rsidRDefault="001D381E" w:rsidP="00F14CAE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Soil properties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3379BC8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basal rate change</w:t>
                  </w:r>
                </w:p>
              </w:tc>
              <w:tc>
                <w:tcPr>
                  <w:tcW w:w="333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37603CEB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mean basal</w:t>
                  </w:r>
                </w:p>
              </w:tc>
              <w:tc>
                <w:tcPr>
                  <w:tcW w:w="507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20DE78E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burst rate change</w:t>
                  </w:r>
                </w:p>
              </w:tc>
              <w:tc>
                <w:tcPr>
                  <w:tcW w:w="34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A78E071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Mean burst</w:t>
                  </w:r>
                </w:p>
              </w:tc>
              <w:tc>
                <w:tcPr>
                  <w:tcW w:w="458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3A472F30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total nematodes</w:t>
                  </w:r>
                </w:p>
              </w:tc>
              <w:tc>
                <w:tcPr>
                  <w:tcW w:w="36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7EA10A3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bacterivores</w:t>
                  </w:r>
                </w:p>
              </w:tc>
              <w:tc>
                <w:tcPr>
                  <w:tcW w:w="313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98D3300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fungivores</w:t>
                  </w:r>
                </w:p>
              </w:tc>
              <w:tc>
                <w:tcPr>
                  <w:tcW w:w="317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8EA7585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herbivores</w:t>
                  </w:r>
                </w:p>
              </w:tc>
              <w:tc>
                <w:tcPr>
                  <w:tcW w:w="310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5AB4615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omnivores</w:t>
                  </w:r>
                </w:p>
              </w:tc>
              <w:tc>
                <w:tcPr>
                  <w:tcW w:w="29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6AC7A81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predators</w:t>
                  </w:r>
                </w:p>
              </w:tc>
              <w:tc>
                <w:tcPr>
                  <w:tcW w:w="23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1E48FC3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BF</w:t>
                  </w:r>
                </w:p>
              </w:tc>
              <w:tc>
                <w:tcPr>
                  <w:tcW w:w="361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86C1111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(FF+BF)</w:t>
                  </w:r>
                </w:p>
              </w:tc>
              <w:tc>
                <w:tcPr>
                  <w:tcW w:w="361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4D7A239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(FF+BF)/PF</w:t>
                  </w:r>
                </w:p>
              </w:tc>
            </w:tr>
            <w:tr w:rsidR="001D381E" w:rsidRPr="00A22385" w14:paraId="2185CEC3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072E6E4" w14:textId="64585595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clay</w:t>
                  </w:r>
                </w:p>
              </w:tc>
              <w:tc>
                <w:tcPr>
                  <w:tcW w:w="504" w:type="pct"/>
                  <w:tcBorders>
                    <w:top w:val="single" w:sz="4" w:space="0" w:color="auto"/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310B3B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82***</w:t>
                  </w:r>
                </w:p>
              </w:tc>
              <w:tc>
                <w:tcPr>
                  <w:tcW w:w="333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2CB22C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4**</w:t>
                  </w:r>
                </w:p>
              </w:tc>
              <w:tc>
                <w:tcPr>
                  <w:tcW w:w="507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6015DE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8***</w:t>
                  </w:r>
                </w:p>
              </w:tc>
              <w:tc>
                <w:tcPr>
                  <w:tcW w:w="344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D7CF15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7***</w:t>
                  </w:r>
                </w:p>
              </w:tc>
              <w:tc>
                <w:tcPr>
                  <w:tcW w:w="458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D44535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  <w:tc>
                <w:tcPr>
                  <w:tcW w:w="364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13D8F8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  <w:tc>
                <w:tcPr>
                  <w:tcW w:w="313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1B95D4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17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F3B6DA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9***</w:t>
                  </w:r>
                </w:p>
              </w:tc>
              <w:tc>
                <w:tcPr>
                  <w:tcW w:w="310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5E9FD0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29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C9DB8B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234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9C3E18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361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AB0CA5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7</w:t>
                  </w:r>
                </w:p>
              </w:tc>
              <w:tc>
                <w:tcPr>
                  <w:tcW w:w="361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B4F6FE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7</w:t>
                  </w:r>
                </w:p>
              </w:tc>
            </w:tr>
            <w:tr w:rsidR="001D381E" w:rsidRPr="00A22385" w14:paraId="3F0D0546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559C564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silt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FF649C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66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679E0F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5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CB927A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64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632C7B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79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523E0E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C7938E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1887DA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C48A4F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9ED6DE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9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49DE63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894FD9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9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6D1FD7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0F4EBF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1.</w:t>
                  </w:r>
                </w:p>
              </w:tc>
            </w:tr>
            <w:tr w:rsidR="001D381E" w:rsidRPr="00A22385" w14:paraId="46A5FE2B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1901E27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sand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0E1A23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8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B1844E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55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D17817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77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9CDC91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83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6A8F0B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8**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A27898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9D2D85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6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8C2E14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67*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748CF1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F3E441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2C79EF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7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F2A5DF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8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762DC3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</w:tr>
            <w:tr w:rsidR="001D381E" w:rsidRPr="00A22385" w14:paraId="7230F4CA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914A491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SWC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7FA2C8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91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38C5AA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93*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A7E269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76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49C112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89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249EC6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7**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8FE842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**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720C57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9.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F44B61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5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A0A188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05B9EE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5EADB2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DE74B7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D466F8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8**</w:t>
                  </w:r>
                </w:p>
              </w:tc>
            </w:tr>
            <w:tr w:rsidR="001D381E" w:rsidRPr="00A22385" w14:paraId="60989133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B2BE16B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pH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D739F6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3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7B75B4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3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036A93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C06495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7.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8388EC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7.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CCB6CF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.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31F604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5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5BD278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2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4A27EE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8EB060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5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B526D5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43A85B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4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427A95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</w:tr>
            <w:tr w:rsidR="001D381E" w:rsidRPr="00A22385" w14:paraId="0072DAFA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073182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EC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7033C3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7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229EAB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4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D1E351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7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AE684B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5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87D915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4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43E311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0EE21D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A93F61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955904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28DA4A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EF35E5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9.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977BD4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1.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1A4F5B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6**</w:t>
                  </w:r>
                </w:p>
              </w:tc>
            </w:tr>
            <w:tr w:rsidR="001D381E" w:rsidRPr="00A22385" w14:paraId="489EAA28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1476177" w14:textId="77777777" w:rsidR="001D381E" w:rsidRPr="00A22385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SOM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A72F85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92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7AEB67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86*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49AD34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87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2A8927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89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8082EE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CFD4DC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**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C9DCC0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8.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CA8B7E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3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FA3FBD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1009E8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FCD6DF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70071E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71F58C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.</w:t>
                  </w:r>
                </w:p>
              </w:tc>
            </w:tr>
            <w:tr w:rsidR="001D381E" w:rsidRPr="00A22385" w14:paraId="21121D1D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9F299C6" w14:textId="7A887DC8" w:rsidR="001D381E" w:rsidRPr="00A22385" w:rsidRDefault="00EB5450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c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itric P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B02013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6F5955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66EF5D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9D9D44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4B28BB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0A64A4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67CC0D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AFDD3C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8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6B2B94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17A00C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07BB58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4F06FA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6F7876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8.</w:t>
                  </w:r>
                </w:p>
              </w:tc>
            </w:tr>
            <w:tr w:rsidR="001D381E" w:rsidRPr="00A22385" w14:paraId="1674C0AF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EF398D5" w14:textId="614E5246" w:rsidR="001D381E" w:rsidRPr="00A22385" w:rsidRDefault="00EB5450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w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ater P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23AFF2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57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C5BDBA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68*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B06770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62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21012F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78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DB4710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7**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E604D6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5**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F86C6B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082CB0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7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4B29B8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305BD1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E352CB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902771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E9FE08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</w:tr>
            <w:tr w:rsidR="001D381E" w:rsidRPr="00A22385" w14:paraId="1DF143B9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810AACE" w14:textId="14B72192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P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275614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C219C5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0785EC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4D8946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3C19E9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8.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5EDCDA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3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EF7BF2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16E526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8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05C1B9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89AAE4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11D4F8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C81F26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5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03CF78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</w:tr>
            <w:tr w:rsidR="001D381E" w:rsidRPr="00A22385" w14:paraId="57A9034B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BBFDAD6" w14:textId="3208C787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Ca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A3B1A4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6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86C347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A2694A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5226E9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4F9641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1.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E82441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679F50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FB8DD0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7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203980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EEC199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4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29E6FA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32D28B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8.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67EC06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</w:tr>
            <w:tr w:rsidR="001D381E" w:rsidRPr="00A22385" w14:paraId="3BB33625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9F02B17" w14:textId="09FFBBD4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Mg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DB1D8D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2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AD86E8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7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C14C9E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41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49321E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7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B88531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7E9623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F69BA4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61C685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ADBF26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2EF2B9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3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C6909E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4AE34B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A29411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</w:tr>
            <w:tr w:rsidR="001D381E" w:rsidRPr="00A22385" w14:paraId="7EF6DCBC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5311004" w14:textId="186D2F77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6405CD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9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E3699D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FB7CE7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978F93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0FD4CC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076748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B617F3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9**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65B2E5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3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30D77A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6B4166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6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5CCA4B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1**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6D6FF6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8**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110075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</w:tr>
            <w:tr w:rsidR="001D381E" w:rsidRPr="00A22385" w14:paraId="374ED37E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F7F1EB7" w14:textId="3CA25052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Fe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ACA4D9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E0F5E0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E978AB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6B1433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96D037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62B3F6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42B40D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7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A63081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1.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439422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6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3AC958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EF2674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47161A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CBBAFA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</w:tr>
            <w:tr w:rsidR="001D381E" w:rsidRPr="00A22385" w14:paraId="6AFBE680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6144E3B" w14:textId="27913B03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Cu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40A15E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1F660E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3EF998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6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9E1278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3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DB58CC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5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8E787F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4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556D88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FBCB04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4C4089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F8A261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1E3A0F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8.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4A2D31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8.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588C50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0.</w:t>
                  </w:r>
                </w:p>
              </w:tc>
            </w:tr>
            <w:tr w:rsidR="001D381E" w:rsidRPr="00A22385" w14:paraId="0AFFF799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CC69C7B" w14:textId="41C26C2E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Mn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A6E0EB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8.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B389D1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5EF3DD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623594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5242D1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7E3A03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285CF9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279D8D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3***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7810CD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8**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CD698A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FAB24D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3B24F9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4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AA304E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4</w:t>
                  </w:r>
                </w:p>
              </w:tc>
            </w:tr>
            <w:tr w:rsidR="001D381E" w:rsidRPr="00A22385" w14:paraId="394C8EE3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8CA6EB8" w14:textId="68BED2EA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Zn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9063CE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54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F5BE66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2*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3A3C26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52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C64FAE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67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8FA267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FA2860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8FDDDB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E2EAD0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FB1150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780707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566F3E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6**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9A8803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8**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04BDC3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7.</w:t>
                  </w:r>
                </w:p>
              </w:tc>
            </w:tr>
            <w:tr w:rsidR="001D381E" w:rsidRPr="00A22385" w14:paraId="1D11E518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91270EF" w14:textId="47CA71CA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3834BD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5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F00D70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E46580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BAAC8C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5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1E5266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EFFFCE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D96644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D91549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B667D8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5EA234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258D52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4F5278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BF97BD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</w:tr>
            <w:tr w:rsidR="001D381E" w:rsidRPr="00A22385" w14:paraId="116636B7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28E7D58" w14:textId="3D1FA6C6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Na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F6B789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75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8FD96E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3935DF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53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789514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9FF1A1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A99627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9623A5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8657C7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864BF0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C01CC5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C09A43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3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28ED8DB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C61DCF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4</w:t>
                  </w:r>
                </w:p>
              </w:tc>
            </w:tr>
            <w:tr w:rsidR="001D381E" w:rsidRPr="00A22385" w14:paraId="33DA21EA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94DB531" w14:textId="64D4F368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Al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52CE0C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5B92E0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76*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C27B1A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9D7888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78*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C9E28C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8.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A8ED319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1.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4455580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2**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2EDED3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CB2F98D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9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91C7F7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55423D8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9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7F0074A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9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6E5451FC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</w:tr>
            <w:tr w:rsidR="001D381E" w:rsidRPr="00A22385" w14:paraId="045B04DF" w14:textId="77777777" w:rsidTr="00A22385">
              <w:trPr>
                <w:jc w:val="center"/>
              </w:trPr>
              <w:tc>
                <w:tcPr>
                  <w:tcW w:w="30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253E11A" w14:textId="30DF5D73" w:rsidR="001D381E" w:rsidRPr="00A22385" w:rsidRDefault="0024106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b/>
                      <w:bCs/>
                      <w:sz w:val="16"/>
                      <w:szCs w:val="16"/>
                    </w:rPr>
                    <w:t>M3-</w:t>
                  </w:r>
                  <w:r w:rsidR="001D381E" w:rsidRPr="00A22385"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504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76EF8D24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38**</w:t>
                  </w: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F06911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5**</w:t>
                  </w: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9F918AB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4340E86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32**</w:t>
                  </w: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C1DD93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8.</w:t>
                  </w: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0022BEBE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4FFC357F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99D2501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28.</w:t>
                  </w: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CA14D63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1322A76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37C1AF7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3B2350B2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  <w:hideMark/>
                </w:tcPr>
                <w:p w14:paraId="54DB83C5" w14:textId="77777777" w:rsidR="001D381E" w:rsidRPr="00A22385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A22385">
                    <w:rPr>
                      <w:color w:val="000000"/>
                      <w:sz w:val="16"/>
                      <w:szCs w:val="16"/>
                    </w:rPr>
                    <w:t>-0.11</w:t>
                  </w:r>
                </w:p>
              </w:tc>
            </w:tr>
            <w:tr w:rsidR="00A22385" w:rsidRPr="00A22385" w14:paraId="0C292A77" w14:textId="77777777" w:rsidTr="00A22385">
              <w:trPr>
                <w:jc w:val="center"/>
              </w:trPr>
              <w:tc>
                <w:tcPr>
                  <w:tcW w:w="304" w:type="pct"/>
                  <w:shd w:val="clear" w:color="auto" w:fill="auto"/>
                  <w:noWrap/>
                  <w:tcMar>
                    <w:left w:w="28" w:type="dxa"/>
                    <w:right w:w="28" w:type="dxa"/>
                  </w:tcMar>
                  <w:vAlign w:val="center"/>
                </w:tcPr>
                <w:p w14:paraId="449829CB" w14:textId="77777777" w:rsidR="00A22385" w:rsidRPr="00A22385" w:rsidRDefault="00A22385" w:rsidP="00F14CA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50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1C882A70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3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2ED0CE6D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50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1B8BE6DE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4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6124A01F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458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551FBE6B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6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3DD9040F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13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497D9096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17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71209BDD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10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0B08512B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92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591E970A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4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05955239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4C800449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61" w:type="pct"/>
                  <w:shd w:val="clear" w:color="auto" w:fill="auto"/>
                  <w:noWrap/>
                  <w:tcMar>
                    <w:left w:w="57" w:type="dxa"/>
                    <w:right w:w="28" w:type="dxa"/>
                  </w:tcMar>
                  <w:vAlign w:val="center"/>
                </w:tcPr>
                <w:p w14:paraId="66314B78" w14:textId="77777777" w:rsidR="00A22385" w:rsidRPr="00A22385" w:rsidRDefault="00A22385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32D68C7F" w14:textId="77777777" w:rsidR="001D381E" w:rsidRPr="00686456" w:rsidRDefault="001D381E" w:rsidP="00F14CAE">
            <w:pPr>
              <w:jc w:val="center"/>
            </w:pPr>
          </w:p>
        </w:tc>
      </w:tr>
      <w:tr w:rsidR="001D381E" w:rsidRPr="00686456" w14:paraId="0890CFFE" w14:textId="77777777" w:rsidTr="00A22385">
        <w:trPr>
          <w:jc w:val="center"/>
        </w:trPr>
        <w:tc>
          <w:tcPr>
            <w:tcW w:w="12950" w:type="dxa"/>
          </w:tcPr>
          <w:tbl>
            <w:tblPr>
              <w:tblpPr w:leftFromText="180" w:rightFromText="180" w:horzAnchor="margin" w:tblpY="-9259"/>
              <w:tblOverlap w:val="never"/>
              <w:tblW w:w="5000" w:type="pct"/>
              <w:tblLook w:val="04A0" w:firstRow="1" w:lastRow="0" w:firstColumn="1" w:lastColumn="0" w:noHBand="0" w:noVBand="1"/>
            </w:tblPr>
            <w:tblGrid>
              <w:gridCol w:w="1588"/>
              <w:gridCol w:w="882"/>
              <w:gridCol w:w="1368"/>
              <w:gridCol w:w="913"/>
              <w:gridCol w:w="1233"/>
              <w:gridCol w:w="969"/>
              <w:gridCol w:w="829"/>
              <w:gridCol w:w="839"/>
              <w:gridCol w:w="818"/>
              <w:gridCol w:w="767"/>
              <w:gridCol w:w="602"/>
              <w:gridCol w:w="961"/>
              <w:gridCol w:w="965"/>
            </w:tblGrid>
            <w:tr w:rsidR="001D381E" w:rsidRPr="00686456" w14:paraId="07FDAFE6" w14:textId="77777777" w:rsidTr="00A22385">
              <w:tc>
                <w:tcPr>
                  <w:tcW w:w="5000" w:type="pct"/>
                  <w:gridSpan w:val="13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vAlign w:val="center"/>
                </w:tcPr>
                <w:p w14:paraId="70B5C2C3" w14:textId="50D1034D" w:rsidR="001D381E" w:rsidRPr="00A22385" w:rsidRDefault="00550983" w:rsidP="00F14CAE">
                  <w:pPr>
                    <w:rPr>
                      <w:sz w:val="20"/>
                      <w:szCs w:val="20"/>
                    </w:rPr>
                  </w:pPr>
                  <w:r w:rsidRPr="00A22385">
                    <w:rPr>
                      <w:sz w:val="20"/>
                      <w:szCs w:val="20"/>
                    </w:rPr>
                    <w:br w:type="page"/>
                  </w:r>
                  <w:r w:rsidRPr="00A22385">
                    <w:rPr>
                      <w:sz w:val="20"/>
                      <w:szCs w:val="20"/>
                    </w:rPr>
                    <w:br w:type="page"/>
                  </w:r>
                  <w:r w:rsidR="001D381E" w:rsidRPr="00A22385"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able S1c. Correlations between </w:t>
                  </w:r>
                  <w:r w:rsidR="00531991" w:rsidRPr="00A22385">
                    <w:rPr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functional properties</w:t>
                  </w:r>
                </w:p>
              </w:tc>
            </w:tr>
            <w:tr w:rsidR="001D381E" w:rsidRPr="00686456" w14:paraId="346AFC8D" w14:textId="77777777" w:rsidTr="00A22385">
              <w:tc>
                <w:tcPr>
                  <w:tcW w:w="544" w:type="pct"/>
                  <w:tcBorders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A51C42D" w14:textId="73A8D7A0" w:rsidR="001D381E" w:rsidRPr="00686456" w:rsidRDefault="00C64533" w:rsidP="00F14CAE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686456">
                    <w:rPr>
                      <w:b/>
                      <w:bCs/>
                      <w:sz w:val="16"/>
                      <w:szCs w:val="16"/>
                    </w:rPr>
                    <w:t>Functional parameter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DDFBFFA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ean basal</w:t>
                  </w:r>
                </w:p>
              </w:tc>
              <w:tc>
                <w:tcPr>
                  <w:tcW w:w="54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BD49431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urst rate change</w:t>
                  </w:r>
                </w:p>
              </w:tc>
              <w:tc>
                <w:tcPr>
                  <w:tcW w:w="365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545E263" w14:textId="508FA538" w:rsidR="001D381E" w:rsidRPr="00686456" w:rsidRDefault="00EB5450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urst</w:t>
                  </w:r>
                </w:p>
              </w:tc>
              <w:tc>
                <w:tcPr>
                  <w:tcW w:w="491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50AA77D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total nematodes</w:t>
                  </w:r>
                </w:p>
              </w:tc>
              <w:tc>
                <w:tcPr>
                  <w:tcW w:w="387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C830BC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cterivores</w:t>
                  </w:r>
                </w:p>
              </w:tc>
              <w:tc>
                <w:tcPr>
                  <w:tcW w:w="332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F02A3B1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ungivores</w:t>
                  </w:r>
                </w:p>
              </w:tc>
              <w:tc>
                <w:tcPr>
                  <w:tcW w:w="336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34E9FD4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herbivores</w:t>
                  </w:r>
                </w:p>
              </w:tc>
              <w:tc>
                <w:tcPr>
                  <w:tcW w:w="328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A5682BF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omnivores</w:t>
                  </w:r>
                </w:p>
              </w:tc>
              <w:tc>
                <w:tcPr>
                  <w:tcW w:w="308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3E2C775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redators</w:t>
                  </w:r>
                </w:p>
              </w:tc>
              <w:tc>
                <w:tcPr>
                  <w:tcW w:w="243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0AA6D2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BF</w:t>
                  </w:r>
                </w:p>
              </w:tc>
              <w:tc>
                <w:tcPr>
                  <w:tcW w:w="384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9AEC5E5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(FF+BF)</w:t>
                  </w:r>
                </w:p>
              </w:tc>
              <w:tc>
                <w:tcPr>
                  <w:tcW w:w="385" w:type="pct"/>
                  <w:tcBorders>
                    <w:bottom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0EAA28E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(FF+BF)/PF</w:t>
                  </w:r>
                </w:p>
              </w:tc>
            </w:tr>
            <w:tr w:rsidR="001D381E" w:rsidRPr="00686456" w14:paraId="4ABD6E16" w14:textId="77777777" w:rsidTr="00A22385">
              <w:tc>
                <w:tcPr>
                  <w:tcW w:w="544" w:type="pct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7677455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sal rate change</w:t>
                  </w:r>
                </w:p>
              </w:tc>
              <w:tc>
                <w:tcPr>
                  <w:tcW w:w="353" w:type="pct"/>
                  <w:tcBorders>
                    <w:top w:val="single" w:sz="4" w:space="0" w:color="auto"/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E6A2D1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8***</w:t>
                  </w:r>
                </w:p>
              </w:tc>
              <w:tc>
                <w:tcPr>
                  <w:tcW w:w="544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900FFC4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9***</w:t>
                  </w:r>
                </w:p>
              </w:tc>
              <w:tc>
                <w:tcPr>
                  <w:tcW w:w="365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6610C3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1***</w:t>
                  </w:r>
                </w:p>
              </w:tc>
              <w:tc>
                <w:tcPr>
                  <w:tcW w:w="491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41EB0A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**</w:t>
                  </w:r>
                </w:p>
              </w:tc>
              <w:tc>
                <w:tcPr>
                  <w:tcW w:w="387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86C27F2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332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4565FA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336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965F35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28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7357AC5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08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9B39E72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  <w:tc>
                <w:tcPr>
                  <w:tcW w:w="243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D2752B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384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E5F944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85" w:type="pct"/>
                  <w:tcBorders>
                    <w:top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F988F46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4**</w:t>
                  </w:r>
                </w:p>
              </w:tc>
            </w:tr>
            <w:tr w:rsidR="001D381E" w:rsidRPr="00686456" w14:paraId="5CE82A56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0350CFE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ean basal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4065A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788C1C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1***</w:t>
                  </w: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47E26B1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7***</w:t>
                  </w: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69F0767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**</w:t>
                  </w: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DEBCF9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A8881AB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7.</w:t>
                  </w: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1E3497A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7868452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8EFDB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EA7B9E7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393D91E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FD13A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9.</w:t>
                  </w:r>
                </w:p>
              </w:tc>
            </w:tr>
            <w:tr w:rsidR="001D381E" w:rsidRPr="00686456" w14:paraId="0E0D4A51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1AD0D51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urst rate change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E4C1B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E8EC9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2C9259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7***</w:t>
                  </w: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9B4B9D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1.</w:t>
                  </w: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49998F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1.</w:t>
                  </w: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94EED8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39BC3E4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4</w:t>
                  </w: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B6B920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9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1E8DC6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5C958A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3E1B078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43B9D45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7.</w:t>
                  </w:r>
                </w:p>
              </w:tc>
            </w:tr>
            <w:tr w:rsidR="001D381E" w:rsidRPr="00686456" w14:paraId="71CBB4DA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EE8CEA2" w14:textId="31C2449D" w:rsidR="001D381E" w:rsidRPr="00686456" w:rsidRDefault="00EB5450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urst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4BE21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E2D398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8052AE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94C2D4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4**</w:t>
                  </w: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A7291BB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5**</w:t>
                  </w: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84D7398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5</w:t>
                  </w: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E58850D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4F5471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0B4676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F01A3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D2B49A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B4C3E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8.</w:t>
                  </w:r>
                </w:p>
              </w:tc>
            </w:tr>
            <w:tr w:rsidR="001D381E" w:rsidRPr="00686456" w14:paraId="60822809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EE603C9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total nematode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92C01C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84CD4E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90A92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B684C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3109BF0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8***</w:t>
                  </w: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F3B114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5***</w:t>
                  </w: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1237B1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**</w:t>
                  </w: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EF60FB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*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3687BA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A5CF39D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4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AFA931F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2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9EAD1DF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</w:tr>
            <w:tr w:rsidR="001D381E" w:rsidRPr="00686456" w14:paraId="75339A98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C46BACE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cterivore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079735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4B7A7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0A5421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EE4CAD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A4752B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3CC790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4***</w:t>
                  </w: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FC0C90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1ED4380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*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643482F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9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35263E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2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808D30B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3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595218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7**</w:t>
                  </w:r>
                </w:p>
              </w:tc>
            </w:tr>
            <w:tr w:rsidR="001D381E" w:rsidRPr="00686456" w14:paraId="06A13374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BEAABC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ungivore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A8CF5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F26ABF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A03CD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34B8FB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4D68BB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5BA088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E4F25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632A7CA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1***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05BA74F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2E3AA5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6***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38CA795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605C69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</w:tr>
            <w:tr w:rsidR="001D381E" w:rsidRPr="00686456" w14:paraId="00259D40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3FA861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herbivore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22B76C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tcMar>
                    <w:left w:w="28" w:type="dxa"/>
                    <w:right w:w="0" w:type="dxa"/>
                  </w:tcMar>
                  <w:hideMark/>
                </w:tcPr>
                <w:p w14:paraId="48781BD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2D0CA6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EF13C8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AB53C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2BA634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380183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42D4234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751B162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40EFD67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E1C3B7A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C226FBD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9.</w:t>
                  </w:r>
                </w:p>
              </w:tc>
            </w:tr>
            <w:tr w:rsidR="001D381E" w:rsidRPr="00686456" w14:paraId="061CEDB9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E0E4FD4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omnivore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6195EF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65D27F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D3CADC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E1A2B5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CFE9FF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F4CD43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1767FB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A0DCC9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6DCF0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AB74FD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DB3F20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8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B5850B3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</w:tr>
            <w:tr w:rsidR="001D381E" w:rsidRPr="00686456" w14:paraId="3CB71D2E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ED88E14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redators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CF4DC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FE70A0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78A6C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A3F4C4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4F1EB6D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FE1A7D6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EF0A48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0E44BC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3AB88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4C5DA3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551AC20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945255D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</w:tr>
            <w:tr w:rsidR="001D381E" w:rsidRPr="00686456" w14:paraId="56CA6568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7E7309F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BF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B41257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D47410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196EB4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5CE050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BA484E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8BB9A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5F3CB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8A9706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74B030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3BFFFE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07CA25E1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9***</w:t>
                  </w: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11BE919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</w:tr>
            <w:tr w:rsidR="001D381E" w:rsidRPr="00686456" w14:paraId="2A12BB7E" w14:textId="77777777" w:rsidTr="00A22385">
              <w:tc>
                <w:tcPr>
                  <w:tcW w:w="544" w:type="pct"/>
                  <w:tcBorders>
                    <w:righ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DA13467" w14:textId="77777777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(FF+BF)</w:t>
                  </w:r>
                </w:p>
              </w:tc>
              <w:tc>
                <w:tcPr>
                  <w:tcW w:w="353" w:type="pct"/>
                  <w:tcBorders>
                    <w:left w:val="single" w:sz="4" w:space="0" w:color="auto"/>
                  </w:tcBorders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C64234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4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8AABFD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98ECC3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91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563E02E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7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2402EB8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2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1F11908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6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FE33F2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2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BFA6B0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08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60E987E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43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7A0F428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4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3678ACF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85" w:type="pct"/>
                  <w:shd w:val="clear" w:color="auto" w:fill="auto"/>
                  <w:noWrap/>
                  <w:tcMar>
                    <w:left w:w="28" w:type="dxa"/>
                    <w:right w:w="0" w:type="dxa"/>
                  </w:tcMar>
                  <w:hideMark/>
                </w:tcPr>
                <w:p w14:paraId="4E90F4F8" w14:textId="77777777" w:rsidR="001D381E" w:rsidRPr="00686456" w:rsidRDefault="001D381E" w:rsidP="00F14CAE">
                  <w:pPr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</w:tr>
          </w:tbl>
          <w:p w14:paraId="2BAF8BBE" w14:textId="77777777" w:rsidR="001D381E" w:rsidRPr="00686456" w:rsidRDefault="001D381E" w:rsidP="00F14CAE"/>
        </w:tc>
      </w:tr>
    </w:tbl>
    <w:p w14:paraId="7A409622" w14:textId="77777777" w:rsidR="00550983" w:rsidRPr="00686456" w:rsidRDefault="00550983" w:rsidP="001D381E">
      <w:pPr>
        <w:sectPr w:rsidR="00550983" w:rsidRPr="00686456" w:rsidSect="0079436A">
          <w:footerReference w:type="default" r:id="rId8"/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A7C2521" w14:textId="093D98A1" w:rsidR="001D381E" w:rsidRDefault="001D381E" w:rsidP="001D381E">
      <w:r w:rsidRPr="00686456">
        <w:lastRenderedPageBreak/>
        <w:t>Table S2. Pearson correlation matri</w:t>
      </w:r>
      <w:r w:rsidR="00701053">
        <w:t>ces</w:t>
      </w:r>
      <w:r w:rsidRPr="00686456">
        <w:t xml:space="preserve"> for natural soil (n=9)</w:t>
      </w:r>
      <w:r w:rsidR="00A44BAE" w:rsidRPr="00686456">
        <w:t>.</w:t>
      </w:r>
      <w:r w:rsidR="00180639">
        <w:t xml:space="preserve"> </w:t>
      </w:r>
      <w:r w:rsidR="00B14A94">
        <w:t xml:space="preserve">SWC= soil water content, EC= electrical conductivity, COM= soil organic matter, </w:t>
      </w:r>
      <w:r w:rsidR="0024106E">
        <w:t xml:space="preserve">M3=Mehlich-3, </w:t>
      </w:r>
      <w:r w:rsidR="00B14A94">
        <w:t xml:space="preserve">P= phosphorus, Ca= calcium, Mg=magnesium, K= potassium, Fe= iron, Cu= copper, Mn= manganese, Zn= zinc, B= boron, Na= sodium, Al= aluminium, S= sulfur, FF= fungivore abundance, BF= bacterivore abundance, PF= herbivore abundance. </w:t>
      </w:r>
      <w:r w:rsidR="00180639">
        <w:t>Soil cations are Mehlich-3 extractable</w:t>
      </w:r>
      <w:r w:rsidR="00B14A94">
        <w:t xml:space="preserve"> forms</w:t>
      </w:r>
      <w:r w:rsidR="00180639">
        <w:t>.</w:t>
      </w:r>
      <w:r w:rsidR="00A44BAE" w:rsidRPr="00686456">
        <w:t xml:space="preserve"> </w:t>
      </w:r>
      <w:r w:rsidR="00A44BAE" w:rsidRPr="00686456">
        <w:rPr>
          <w:b/>
          <w:bCs/>
        </w:rPr>
        <w:t>.</w:t>
      </w:r>
      <w:r w:rsidR="002E7E03">
        <w:rPr>
          <w:b/>
          <w:bCs/>
        </w:rPr>
        <w:t xml:space="preserve"> </w:t>
      </w:r>
      <w:r w:rsidR="00A44BAE" w:rsidRPr="00686456">
        <w:t xml:space="preserve">P&lt;0.10, </w:t>
      </w:r>
      <w:r w:rsidRPr="00686456">
        <w:t>*P≤0.05, ** P≤0.01,***P≤0.001.</w:t>
      </w:r>
    </w:p>
    <w:p w14:paraId="1B15115D" w14:textId="2CFAFE06" w:rsidR="00A22385" w:rsidRDefault="00A22385" w:rsidP="001D381E"/>
    <w:tbl>
      <w:tblPr>
        <w:tblW w:w="4774" w:type="pct"/>
        <w:tblLook w:val="04A0" w:firstRow="1" w:lastRow="0" w:firstColumn="1" w:lastColumn="0" w:noHBand="0" w:noVBand="1"/>
      </w:tblPr>
      <w:tblGrid>
        <w:gridCol w:w="1153"/>
        <w:gridCol w:w="564"/>
        <w:gridCol w:w="671"/>
        <w:gridCol w:w="565"/>
        <w:gridCol w:w="694"/>
        <w:gridCol w:w="743"/>
        <w:gridCol w:w="939"/>
        <w:gridCol w:w="674"/>
        <w:gridCol w:w="674"/>
        <w:gridCol w:w="488"/>
        <w:gridCol w:w="743"/>
        <w:gridCol w:w="674"/>
        <w:gridCol w:w="674"/>
        <w:gridCol w:w="674"/>
        <w:gridCol w:w="565"/>
        <w:gridCol w:w="568"/>
        <w:gridCol w:w="743"/>
        <w:gridCol w:w="568"/>
      </w:tblGrid>
      <w:tr w:rsidR="00A22385" w:rsidRPr="00A22385" w14:paraId="13C2EE7E" w14:textId="77777777" w:rsidTr="004D4A0C">
        <w:tc>
          <w:tcPr>
            <w:tcW w:w="5000" w:type="pct"/>
            <w:gridSpan w:val="18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</w:tcPr>
          <w:p w14:paraId="1A463DF0" w14:textId="77777777" w:rsidR="00A22385" w:rsidRPr="00A22385" w:rsidRDefault="00A22385" w:rsidP="004C3720">
            <w:pPr>
              <w:rPr>
                <w:b/>
                <w:bCs/>
                <w:color w:val="000000"/>
                <w:sz w:val="20"/>
                <w:szCs w:val="20"/>
                <w:u w:val="single"/>
              </w:rPr>
            </w:pPr>
            <w:r w:rsidRPr="00A22385">
              <w:rPr>
                <w:b/>
                <w:bCs/>
                <w:color w:val="000000"/>
                <w:sz w:val="20"/>
                <w:szCs w:val="20"/>
                <w:u w:val="single"/>
              </w:rPr>
              <w:t>Table S2a. Correlations between soil properties</w:t>
            </w:r>
          </w:p>
        </w:tc>
      </w:tr>
      <w:tr w:rsidR="00C31B6E" w:rsidRPr="00A22385" w14:paraId="1F385B2F" w14:textId="77777777" w:rsidTr="004D4A0C">
        <w:tc>
          <w:tcPr>
            <w:tcW w:w="41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440422" w14:textId="77777777" w:rsidR="00A22385" w:rsidRPr="00A22385" w:rsidRDefault="00A22385" w:rsidP="004C3720">
            <w:pPr>
              <w:rPr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Soil properties</w:t>
            </w:r>
          </w:p>
        </w:tc>
        <w:tc>
          <w:tcPr>
            <w:tcW w:w="234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5F5436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pH</w:t>
            </w:r>
          </w:p>
        </w:tc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2E5682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EC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B9B097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SOM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2B851F9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citric P</w:t>
            </w: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42D6B03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water P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6F3CB8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F79152A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Ca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32DE08B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Mg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0C3119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K</w:t>
            </w: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C48EE8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Fe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7AB39D2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Cu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ED5D11B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Mn</w:t>
            </w: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C3CBE7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Zn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172479E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B</w:t>
            </w:r>
          </w:p>
        </w:tc>
        <w:tc>
          <w:tcPr>
            <w:tcW w:w="220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32450D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8FD697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Al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285B03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S</w:t>
            </w:r>
          </w:p>
        </w:tc>
      </w:tr>
      <w:tr w:rsidR="00C31B6E" w:rsidRPr="00A22385" w14:paraId="462CF56F" w14:textId="77777777" w:rsidTr="004D4A0C">
        <w:tc>
          <w:tcPr>
            <w:tcW w:w="411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00ECC6D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SWC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C54DD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8**</w:t>
            </w:r>
          </w:p>
        </w:tc>
        <w:tc>
          <w:tcPr>
            <w:tcW w:w="277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647D53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3***</w:t>
            </w:r>
          </w:p>
        </w:tc>
        <w:tc>
          <w:tcPr>
            <w:tcW w:w="234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CBB45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7**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DD13B4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7**</w:t>
            </w:r>
          </w:p>
        </w:tc>
        <w:tc>
          <w:tcPr>
            <w:tcW w:w="30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DBE0F2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7**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45168B2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26</w:t>
            </w:r>
          </w:p>
        </w:tc>
        <w:tc>
          <w:tcPr>
            <w:tcW w:w="27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2A6B1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2**</w:t>
            </w:r>
          </w:p>
        </w:tc>
        <w:tc>
          <w:tcPr>
            <w:tcW w:w="27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05C8B3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2**</w:t>
            </w:r>
          </w:p>
        </w:tc>
        <w:tc>
          <w:tcPr>
            <w:tcW w:w="17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9554F5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19</w:t>
            </w:r>
          </w:p>
        </w:tc>
        <w:tc>
          <w:tcPr>
            <w:tcW w:w="30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D1835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2**</w:t>
            </w:r>
          </w:p>
        </w:tc>
        <w:tc>
          <w:tcPr>
            <w:tcW w:w="27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A8661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2***</w:t>
            </w:r>
          </w:p>
        </w:tc>
        <w:tc>
          <w:tcPr>
            <w:tcW w:w="27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F605C4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5**</w:t>
            </w:r>
          </w:p>
        </w:tc>
        <w:tc>
          <w:tcPr>
            <w:tcW w:w="27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EC0581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8**</w:t>
            </w:r>
          </w:p>
        </w:tc>
        <w:tc>
          <w:tcPr>
            <w:tcW w:w="234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40178A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5.</w:t>
            </w:r>
          </w:p>
        </w:tc>
        <w:tc>
          <w:tcPr>
            <w:tcW w:w="220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77F4F6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9</w:t>
            </w:r>
          </w:p>
        </w:tc>
        <w:tc>
          <w:tcPr>
            <w:tcW w:w="30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15F21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6**</w:t>
            </w: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F4534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3.</w:t>
            </w:r>
          </w:p>
        </w:tc>
      </w:tr>
      <w:tr w:rsidR="00C31B6E" w:rsidRPr="00A22385" w14:paraId="638DFBA5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5D08734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pH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DFB49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020423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3*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9878A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9**</w:t>
            </w: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59FF4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2**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BA42AA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6*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4042D6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02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4F2DE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4*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BA19E9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3***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4DB0E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987F0D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8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F2F7C6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8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C3CDB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9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B7A09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9*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C98F39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6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C496F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57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DFFEF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7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E44E18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6</w:t>
            </w:r>
          </w:p>
        </w:tc>
      </w:tr>
      <w:tr w:rsidR="00C31B6E" w:rsidRPr="00A22385" w14:paraId="5D477B48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FBDAE8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EC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09DAA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21754B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4192AC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2**</w:t>
            </w: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8BB0C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6**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E0A670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2*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01FB7C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09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DB5D7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2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99E3D5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1**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6A4A7B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14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C2372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7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C989D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1*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CB9ADF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3*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537A5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3*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F88B8A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5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221F6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71BF98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6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73F951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1</w:t>
            </w:r>
          </w:p>
        </w:tc>
      </w:tr>
      <w:tr w:rsidR="00C31B6E" w:rsidRPr="00A22385" w14:paraId="2881D09A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A51509A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SOM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8DD67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68BD9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3E0C1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862BE1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1**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22B21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5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164E3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8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C30FC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1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41654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1**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CD6B3F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42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3C3423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93*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4D0A52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4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35BB8B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3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C9C9C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2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84F935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3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FD450B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06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2A3E3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67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A1E95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37</w:t>
            </w:r>
          </w:p>
        </w:tc>
      </w:tr>
      <w:tr w:rsidR="00C31B6E" w:rsidRPr="00A22385" w14:paraId="22F8C536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2C728C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citric P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F332D1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955A918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44BA1D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5A4AD73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9ED02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8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A309B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38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B8336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8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99D24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4.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26084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07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C175A2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8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E9D73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1*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3F2456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5.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05D53E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4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76812A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5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9FFBF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1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A92EDA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2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1B40A3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22</w:t>
            </w:r>
          </w:p>
        </w:tc>
      </w:tr>
      <w:tr w:rsidR="00C31B6E" w:rsidRPr="00A22385" w14:paraId="07EF1B9B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B26B61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color w:val="000000"/>
                <w:sz w:val="18"/>
                <w:szCs w:val="18"/>
              </w:rPr>
              <w:t>water P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3CE3C0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9E0F56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33B17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82AC592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EA2823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112A61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03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37AEFC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1*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E4CEE2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2***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858E74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13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5AD163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7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39EEC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9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8A4E5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6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5EC37C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5*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2255EE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2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EB7B7C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9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912865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96*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B990A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44</w:t>
            </w:r>
          </w:p>
        </w:tc>
      </w:tr>
      <w:tr w:rsidR="00C31B6E" w:rsidRPr="00A22385" w14:paraId="1FA61D8D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02C0FA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B2357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B955B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F1A3EA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E13E3D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1D9A4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2B37F4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B260A7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05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6CBBB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08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F69592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1.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78F186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7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7A8B17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31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ADE28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2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2D90269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03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A3E18A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5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45E7A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35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3D5396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12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08EE2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17</w:t>
            </w:r>
          </w:p>
        </w:tc>
      </w:tr>
      <w:tr w:rsidR="00C31B6E" w:rsidRPr="00A22385" w14:paraId="73C98BEC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2C85E99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Ca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E1EC2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52D3C1B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67AA8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05EB43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1F4AA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80808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0CF7EE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34539A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1***</w:t>
            </w: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1C21A5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15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E79E89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9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DD4A1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5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5702EA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2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BA451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5*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3F8377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2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47513C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44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852FB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6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8502C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8**</w:t>
            </w:r>
          </w:p>
        </w:tc>
      </w:tr>
      <w:tr w:rsidR="00C31B6E" w:rsidRPr="00A22385" w14:paraId="770810B2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09DCF1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Mg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36DB4F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C3152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10762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F928EE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81766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A9487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A4E6D7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DC9BBA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F30DE9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15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0D745E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A197F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1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4FD1E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3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0341F1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94*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98F06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1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84C34E2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42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E95753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8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6BE211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7**</w:t>
            </w:r>
          </w:p>
        </w:tc>
      </w:tr>
      <w:tr w:rsidR="00C31B6E" w:rsidRPr="00A22385" w14:paraId="44F9C0B4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B75766D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K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4CED8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40CA7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A39463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808868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FDF418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68A0F49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9796A2B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EAB6D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74E099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D9118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2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82D1A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08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1B2749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6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2FE58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844A2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48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1C8A4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3.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DF2ECF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24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7A7C2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01</w:t>
            </w:r>
          </w:p>
        </w:tc>
      </w:tr>
      <w:tr w:rsidR="00C31B6E" w:rsidRPr="00A22385" w14:paraId="3BD2A840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629FBE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E971A82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E0C8F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B89859D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D7BD8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901BD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38A1CD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481546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09097C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1BF11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FC7E28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980A1F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72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D26DF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58.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1D1E33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1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C06953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7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9634F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02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7AE27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4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94EB71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27</w:t>
            </w:r>
          </w:p>
        </w:tc>
      </w:tr>
      <w:tr w:rsidR="00C31B6E" w:rsidRPr="00A22385" w14:paraId="610501CD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8D7040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Cu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C18084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102CBD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352991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C925E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9C11C5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068F94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2F805D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75C67B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04DCC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97C38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359D3D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DDFCA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**</w:t>
            </w: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32AE8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8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65DF6F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69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D8229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43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7B4ECC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66.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2EC5EF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3</w:t>
            </w:r>
          </w:p>
        </w:tc>
      </w:tr>
      <w:tr w:rsidR="00C31B6E" w:rsidRPr="00A22385" w14:paraId="0E048F1A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822F2E9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Mn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CD9B8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D45D7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1171E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4B40B9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FECD93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2216E7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797EB4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A29DC09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2EB059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4112F2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809926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7FF90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C80340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8**</w:t>
            </w: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D59BE03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8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DB4ECF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55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6B2D4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2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B39FC2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1**</w:t>
            </w:r>
          </w:p>
        </w:tc>
      </w:tr>
      <w:tr w:rsidR="00C31B6E" w:rsidRPr="00A22385" w14:paraId="710B1C34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FF27FB5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Zn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1A237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D038F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27464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C11CF6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8108A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36794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D6E3D1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EEB90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93CC47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49E64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1495A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9BDE961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5AF138B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88D8527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84**</w:t>
            </w: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839F1DA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52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FFF304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9**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31AAA7B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57</w:t>
            </w:r>
          </w:p>
        </w:tc>
      </w:tr>
      <w:tr w:rsidR="00C31B6E" w:rsidRPr="00A22385" w14:paraId="6089825F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45E9D4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B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F285C6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6ECFD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272EF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2416963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74C285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4575411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540CB72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C9A1E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F547A9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F11AF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AA3B96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0CE8E2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4EE39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7F031B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A7136E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8**</w:t>
            </w: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A116BD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65.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F217D8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73**</w:t>
            </w:r>
          </w:p>
        </w:tc>
      </w:tr>
      <w:tr w:rsidR="00C31B6E" w:rsidRPr="00A22385" w14:paraId="68734EE9" w14:textId="77777777" w:rsidTr="004D4A0C">
        <w:tc>
          <w:tcPr>
            <w:tcW w:w="411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5B6C9A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234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620D9C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B10651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4C39C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952484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ABF80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457FB4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4F32C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5CA6C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0781FD9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6AC11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7D7EF8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E7CC92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43EE8C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75699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20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F61C33D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8BEA21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0.25</w:t>
            </w:r>
          </w:p>
        </w:tc>
        <w:tc>
          <w:tcPr>
            <w:tcW w:w="23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A1CE46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6</w:t>
            </w:r>
          </w:p>
        </w:tc>
      </w:tr>
      <w:tr w:rsidR="00C31B6E" w:rsidRPr="00A22385" w14:paraId="1FA9C146" w14:textId="77777777" w:rsidTr="004D4A0C">
        <w:tc>
          <w:tcPr>
            <w:tcW w:w="41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A727AC" w14:textId="77777777" w:rsidR="00A22385" w:rsidRPr="00A22385" w:rsidRDefault="00A22385" w:rsidP="004C3720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A22385">
              <w:rPr>
                <w:b/>
                <w:bCs/>
                <w:sz w:val="18"/>
                <w:szCs w:val="18"/>
              </w:rPr>
              <w:t>M3-</w:t>
            </w:r>
            <w:r w:rsidRPr="00A22385">
              <w:rPr>
                <w:b/>
                <w:bCs/>
                <w:color w:val="000000"/>
                <w:sz w:val="18"/>
                <w:szCs w:val="18"/>
              </w:rPr>
              <w:t>Al</w:t>
            </w:r>
          </w:p>
        </w:tc>
        <w:tc>
          <w:tcPr>
            <w:tcW w:w="234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9A9C1F5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082B0FE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0CCC3B6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8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7CE2E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4188956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59798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F98800C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7508D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E076E4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3E0CC7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7D0330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BF01A8F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7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537BCCA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5246E1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20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761A19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30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D434A8" w14:textId="77777777" w:rsidR="00A22385" w:rsidRPr="00A22385" w:rsidRDefault="00A22385" w:rsidP="004C3720">
            <w:pPr>
              <w:rPr>
                <w:sz w:val="18"/>
                <w:szCs w:val="18"/>
              </w:rPr>
            </w:pP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5F4E960" w14:textId="77777777" w:rsidR="00A22385" w:rsidRPr="00A22385" w:rsidRDefault="00A22385" w:rsidP="004C3720">
            <w:pPr>
              <w:jc w:val="center"/>
              <w:rPr>
                <w:color w:val="000000"/>
                <w:sz w:val="18"/>
                <w:szCs w:val="18"/>
              </w:rPr>
            </w:pPr>
            <w:r w:rsidRPr="00A22385">
              <w:rPr>
                <w:color w:val="000000"/>
                <w:sz w:val="18"/>
                <w:szCs w:val="18"/>
              </w:rPr>
              <w:t>-0.38</w:t>
            </w:r>
          </w:p>
        </w:tc>
      </w:tr>
    </w:tbl>
    <w:p w14:paraId="231E8DFE" w14:textId="6D3E55DD" w:rsidR="00550983" w:rsidRDefault="00550983">
      <w:r w:rsidRPr="00686456"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28"/>
        <w:gridCol w:w="1318"/>
        <w:gridCol w:w="844"/>
        <w:gridCol w:w="1328"/>
        <w:gridCol w:w="854"/>
        <w:gridCol w:w="1194"/>
        <w:gridCol w:w="929"/>
        <w:gridCol w:w="787"/>
        <w:gridCol w:w="797"/>
        <w:gridCol w:w="779"/>
        <w:gridCol w:w="727"/>
        <w:gridCol w:w="533"/>
        <w:gridCol w:w="922"/>
        <w:gridCol w:w="920"/>
      </w:tblGrid>
      <w:tr w:rsidR="00A22385" w:rsidRPr="00686456" w14:paraId="215D4BCE" w14:textId="77777777" w:rsidTr="008711B0">
        <w:tc>
          <w:tcPr>
            <w:tcW w:w="5000" w:type="pct"/>
            <w:gridSpan w:val="14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1A207D" w14:textId="77777777" w:rsidR="00A22385" w:rsidRPr="00C31B6E" w:rsidRDefault="00A22385" w:rsidP="004C3720">
            <w:pPr>
              <w:rPr>
                <w:sz w:val="20"/>
                <w:szCs w:val="20"/>
              </w:rPr>
            </w:pPr>
            <w:r w:rsidRPr="00C31B6E">
              <w:rPr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Table S2b. Correlations between functional parameters and soil properties</w:t>
            </w:r>
          </w:p>
        </w:tc>
      </w:tr>
      <w:tr w:rsidR="00A22385" w:rsidRPr="00686456" w14:paraId="2A522DBA" w14:textId="77777777" w:rsidTr="008711B0">
        <w:tc>
          <w:tcPr>
            <w:tcW w:w="2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331E2FF" w14:textId="77777777" w:rsidR="00A22385" w:rsidRPr="00686456" w:rsidRDefault="00A22385" w:rsidP="004C3720">
            <w:pPr>
              <w:rPr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Soil properties</w:t>
            </w:r>
          </w:p>
        </w:tc>
        <w:tc>
          <w:tcPr>
            <w:tcW w:w="51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DE1D3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asal rate change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31392E3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mean basal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F6C21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urst rate change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580CBF7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mean burst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1D93E0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total nematodes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BEEDB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acterivores</w:t>
            </w:r>
          </w:p>
        </w:tc>
        <w:tc>
          <w:tcPr>
            <w:tcW w:w="312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B24A5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ungivores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DAC2BF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herbivores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6DFCD1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omnivores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088B930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predators</w:t>
            </w:r>
          </w:p>
        </w:tc>
        <w:tc>
          <w:tcPr>
            <w:tcW w:w="21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35496A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F/BF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F4E65B0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F/(FF+BF)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D9FE647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(FF+BF)/PF</w:t>
            </w:r>
          </w:p>
        </w:tc>
      </w:tr>
      <w:tr w:rsidR="00A22385" w:rsidRPr="00686456" w14:paraId="370733F4" w14:textId="77777777" w:rsidTr="008711B0">
        <w:tc>
          <w:tcPr>
            <w:tcW w:w="28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B0FCD5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SWC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E03D0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6</w:t>
            </w:r>
          </w:p>
        </w:tc>
        <w:tc>
          <w:tcPr>
            <w:tcW w:w="334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9365C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1**</w:t>
            </w:r>
          </w:p>
        </w:tc>
        <w:tc>
          <w:tcPr>
            <w:tcW w:w="521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B5655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**</w:t>
            </w:r>
          </w:p>
        </w:tc>
        <w:tc>
          <w:tcPr>
            <w:tcW w:w="33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0FD2B0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6**</w:t>
            </w:r>
          </w:p>
        </w:tc>
        <w:tc>
          <w:tcPr>
            <w:tcW w:w="469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B68410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5***</w:t>
            </w:r>
          </w:p>
        </w:tc>
        <w:tc>
          <w:tcPr>
            <w:tcW w:w="367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94483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8**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A3648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6***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54AD9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3**</w:t>
            </w:r>
          </w:p>
        </w:tc>
        <w:tc>
          <w:tcPr>
            <w:tcW w:w="309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E94612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9**</w:t>
            </w:r>
          </w:p>
        </w:tc>
        <w:tc>
          <w:tcPr>
            <w:tcW w:w="289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610E0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214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F6521F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D4529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70AF7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3</w:t>
            </w:r>
          </w:p>
        </w:tc>
      </w:tr>
      <w:tr w:rsidR="00A22385" w:rsidRPr="00686456" w14:paraId="4A22BE9D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60F06F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pH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3F48F2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9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252AF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4.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4EEA82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1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B629F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1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742F3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430B1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0D7C9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70D99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5**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59171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3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CD7393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BA38B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5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E1D85C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6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A265A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1</w:t>
            </w:r>
          </w:p>
        </w:tc>
      </w:tr>
      <w:tr w:rsidR="00A22385" w:rsidRPr="00686456" w14:paraId="1F4EBD5F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F76C0C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EC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F8C81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1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2223D3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5**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692DC1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B1337C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4F8EB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5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227F2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76083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F25ED2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4.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082D2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9.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B973F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9.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A3483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8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162C4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ACEEB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6</w:t>
            </w:r>
          </w:p>
        </w:tc>
      </w:tr>
      <w:tr w:rsidR="00A22385" w:rsidRPr="00686456" w14:paraId="3511B91D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C3A5A7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SOM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EB6BDB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995C0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1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6CD2D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3**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E02D9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2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428E6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*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5E632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3*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0DD50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2B2914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4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77B8CC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6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9D3CB0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9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D20187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1.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356858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1.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4DB47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1.</w:t>
            </w:r>
          </w:p>
        </w:tc>
      </w:tr>
      <w:tr w:rsidR="00A22385" w:rsidRPr="00686456" w14:paraId="50EC2AE6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3F74CB4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itric P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464D9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1B562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1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0C5B84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7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3BD4B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2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E5C1E3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FEE9A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5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55CFA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2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B0C37C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9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C4754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2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D50B0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8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14CF5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9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A63984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1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D664F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3</w:t>
            </w:r>
          </w:p>
        </w:tc>
      </w:tr>
      <w:tr w:rsidR="00A22385" w:rsidRPr="00686456" w14:paraId="1B7B6782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36AB39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w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ater P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53723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7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F52616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9.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6FA50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41BCEA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3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D3717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5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FB6020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77DDA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9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7ED16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4.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33C9F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9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6D8AE8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2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1AC2CC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53E05C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76FEA4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6</w:t>
            </w:r>
          </w:p>
        </w:tc>
      </w:tr>
      <w:tr w:rsidR="00A22385" w:rsidRPr="00686456" w14:paraId="131FB32B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3EA53D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P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6560C2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9**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E1CD25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2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BF1B5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4**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88C5A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9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2126FF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2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5EB66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3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87FBB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7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D13A3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1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B3C89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4233CE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5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E4EB1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71AFA5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03A00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9</w:t>
            </w:r>
          </w:p>
        </w:tc>
      </w:tr>
      <w:tr w:rsidR="00A22385" w:rsidRPr="00686456" w14:paraId="36D2FE64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229450C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Ca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44AC1B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9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2F55F1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A4DF39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1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8783F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3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DF42F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4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81A126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416E4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830B11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5.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05F58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6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A9FF4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B35DE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2270EC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F70009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6</w:t>
            </w:r>
          </w:p>
        </w:tc>
      </w:tr>
      <w:tr w:rsidR="00A22385" w:rsidRPr="00686456" w14:paraId="7E5D4EBC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7606E3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Mg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5F3140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9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953F0B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4566D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1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87AE0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2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2B636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3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8908C9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C6DEBC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FAD4E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4.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4C5C6A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62EBB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FA307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6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21FC4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6D9033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8</w:t>
            </w:r>
          </w:p>
        </w:tc>
      </w:tr>
      <w:tr w:rsidR="00A22385" w:rsidRPr="00686456" w14:paraId="5E504082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CA288F1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K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6C6F1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2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4EFF5D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2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B7236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1**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D7033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5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3A2F6B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8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DF00F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7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35496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9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A4D619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4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A6872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7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9C733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4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FD8CE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1263A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87298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1</w:t>
            </w:r>
          </w:p>
        </w:tc>
      </w:tr>
      <w:tr w:rsidR="00A22385" w:rsidRPr="00686456" w14:paraId="2FE212FE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7C7A4BA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Fe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0743D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3.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C1975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2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3D8E75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9**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2EACB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0A4113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3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34473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7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9BD3B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E1677D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1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F01255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023C1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4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2C8354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3.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5B055A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4.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D2F3D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6</w:t>
            </w:r>
          </w:p>
        </w:tc>
      </w:tr>
      <w:tr w:rsidR="00A22385" w:rsidRPr="00686456" w14:paraId="0B97A2BB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EFF6C79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Cu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7F11B6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7B4EFC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**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60338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5.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CA6D5A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5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60613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77EF94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2E521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6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5101DC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5**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52A0C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7**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AEEAB1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6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265F0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6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81983C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E19ED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1</w:t>
            </w:r>
          </w:p>
        </w:tc>
      </w:tr>
      <w:tr w:rsidR="00A22385" w:rsidRPr="00686456" w14:paraId="085B0A19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34AA6BD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Mn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1EB937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84871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**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3FF90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6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41D39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8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5E40E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6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3ECFF5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4.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0B83C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8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2CBD38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1**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07E67D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9**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616FE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5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0DD1F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6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3DF39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5B6941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</w:t>
            </w:r>
          </w:p>
        </w:tc>
      </w:tr>
      <w:tr w:rsidR="00A22385" w:rsidRPr="00686456" w14:paraId="59483E44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79F2438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Zn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F3D489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4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16B74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2.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82D4C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529749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7**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269A0D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7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94C1A7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7A12B1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2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CFDF61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9**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5D735D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C3A20D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1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0AFC3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4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7A026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5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BBD78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</w:t>
            </w:r>
          </w:p>
        </w:tc>
      </w:tr>
      <w:tr w:rsidR="00A22385" w:rsidRPr="00686456" w14:paraId="3E8DD5BE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389AA05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B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34C4A3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C74BD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2.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B52B4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1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94946A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27B5E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3.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794A5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8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12597A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8.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A38271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3**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741023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3.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3FDBAE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7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F9585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5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3BDC7B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6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2A3520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7</w:t>
            </w:r>
          </w:p>
        </w:tc>
      </w:tr>
      <w:tr w:rsidR="00A22385" w:rsidRPr="00686456" w14:paraId="2B65CD52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24DAAA5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Na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9866D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2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9AF0DD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2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B2DDF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7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FA96B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9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3759F1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65D5D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5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7C90BF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DDF14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5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7E211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7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0C913B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2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06976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0EBBD5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1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ECB617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7</w:t>
            </w:r>
          </w:p>
        </w:tc>
      </w:tr>
      <w:tr w:rsidR="00A22385" w:rsidRPr="00686456" w14:paraId="13B1376D" w14:textId="77777777" w:rsidTr="008711B0">
        <w:tc>
          <w:tcPr>
            <w:tcW w:w="287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828F23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Al</w:t>
            </w:r>
          </w:p>
        </w:tc>
        <w:tc>
          <w:tcPr>
            <w:tcW w:w="517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ABA357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6</w:t>
            </w:r>
          </w:p>
        </w:tc>
        <w:tc>
          <w:tcPr>
            <w:tcW w:w="33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A0F01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7</w:t>
            </w:r>
          </w:p>
        </w:tc>
        <w:tc>
          <w:tcPr>
            <w:tcW w:w="52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286DF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3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105A8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9.</w:t>
            </w:r>
          </w:p>
        </w:tc>
        <w:tc>
          <w:tcPr>
            <w:tcW w:w="46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56CC74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3**</w:t>
            </w:r>
          </w:p>
        </w:tc>
        <w:tc>
          <w:tcPr>
            <w:tcW w:w="36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926B6E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3**</w:t>
            </w:r>
          </w:p>
        </w:tc>
        <w:tc>
          <w:tcPr>
            <w:tcW w:w="312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43A54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**</w:t>
            </w:r>
          </w:p>
        </w:tc>
        <w:tc>
          <w:tcPr>
            <w:tcW w:w="31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280A6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4</w:t>
            </w:r>
          </w:p>
        </w:tc>
        <w:tc>
          <w:tcPr>
            <w:tcW w:w="30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622FB8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2</w:t>
            </w:r>
          </w:p>
        </w:tc>
        <w:tc>
          <w:tcPr>
            <w:tcW w:w="289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19925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3</w:t>
            </w:r>
          </w:p>
        </w:tc>
        <w:tc>
          <w:tcPr>
            <w:tcW w:w="21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10C58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7**</w:t>
            </w:r>
          </w:p>
        </w:tc>
        <w:tc>
          <w:tcPr>
            <w:tcW w:w="364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D770B1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9**</w:t>
            </w:r>
          </w:p>
        </w:tc>
        <w:tc>
          <w:tcPr>
            <w:tcW w:w="363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AF2123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8</w:t>
            </w:r>
          </w:p>
        </w:tc>
      </w:tr>
      <w:tr w:rsidR="00A22385" w:rsidRPr="00686456" w14:paraId="2C641CD0" w14:textId="77777777" w:rsidTr="008711B0">
        <w:tc>
          <w:tcPr>
            <w:tcW w:w="2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0A7FE9B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3-</w:t>
            </w:r>
            <w:r w:rsidRPr="00686456">
              <w:rPr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51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DF480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BDA94C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2**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8A492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1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325DD5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9</w:t>
            </w:r>
          </w:p>
        </w:tc>
        <w:tc>
          <w:tcPr>
            <w:tcW w:w="469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A97A4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4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C57CB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</w:t>
            </w:r>
          </w:p>
        </w:tc>
        <w:tc>
          <w:tcPr>
            <w:tcW w:w="312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4E60C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4.</w:t>
            </w:r>
          </w:p>
        </w:tc>
        <w:tc>
          <w:tcPr>
            <w:tcW w:w="31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6E3AC7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1.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75D8E2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1**</w:t>
            </w:r>
          </w:p>
        </w:tc>
        <w:tc>
          <w:tcPr>
            <w:tcW w:w="289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B235E7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1</w:t>
            </w:r>
          </w:p>
        </w:tc>
        <w:tc>
          <w:tcPr>
            <w:tcW w:w="21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6EC9F9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7**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EB3A7C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6.</w:t>
            </w:r>
          </w:p>
        </w:tc>
        <w:tc>
          <w:tcPr>
            <w:tcW w:w="363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38F03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9</w:t>
            </w:r>
          </w:p>
        </w:tc>
      </w:tr>
    </w:tbl>
    <w:p w14:paraId="0B70E63D" w14:textId="053D7BD2" w:rsidR="00A22385" w:rsidRDefault="00A22385"/>
    <w:tbl>
      <w:tblPr>
        <w:tblW w:w="5000" w:type="pct"/>
        <w:tblLook w:val="04A0" w:firstRow="1" w:lastRow="0" w:firstColumn="1" w:lastColumn="0" w:noHBand="0" w:noVBand="1"/>
      </w:tblPr>
      <w:tblGrid>
        <w:gridCol w:w="1588"/>
        <w:gridCol w:w="902"/>
        <w:gridCol w:w="1415"/>
        <w:gridCol w:w="915"/>
        <w:gridCol w:w="1273"/>
        <w:gridCol w:w="993"/>
        <w:gridCol w:w="845"/>
        <w:gridCol w:w="855"/>
        <w:gridCol w:w="835"/>
        <w:gridCol w:w="783"/>
        <w:gridCol w:w="576"/>
        <w:gridCol w:w="986"/>
        <w:gridCol w:w="994"/>
      </w:tblGrid>
      <w:tr w:rsidR="00A22385" w:rsidRPr="00686456" w14:paraId="4A0129CB" w14:textId="77777777" w:rsidTr="008711B0">
        <w:tc>
          <w:tcPr>
            <w:tcW w:w="5000" w:type="pct"/>
            <w:gridSpan w:val="13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</w:tcPr>
          <w:p w14:paraId="7979A022" w14:textId="77777777" w:rsidR="00A22385" w:rsidRPr="00A22385" w:rsidRDefault="00A22385" w:rsidP="004C3720">
            <w:pPr>
              <w:rPr>
                <w:sz w:val="20"/>
                <w:szCs w:val="20"/>
              </w:rPr>
            </w:pPr>
            <w:r w:rsidRPr="00A22385">
              <w:rPr>
                <w:b/>
                <w:bCs/>
                <w:color w:val="000000"/>
                <w:sz w:val="20"/>
                <w:szCs w:val="20"/>
                <w:u w:val="single"/>
              </w:rPr>
              <w:t>Table S2c. Correlations between functional parameters</w:t>
            </w:r>
          </w:p>
        </w:tc>
      </w:tr>
      <w:tr w:rsidR="00A22385" w:rsidRPr="00686456" w14:paraId="6452F600" w14:textId="77777777" w:rsidTr="008711B0">
        <w:tc>
          <w:tcPr>
            <w:tcW w:w="554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9AD2AE3" w14:textId="77777777" w:rsidR="00A22385" w:rsidRPr="00686456" w:rsidRDefault="00A22385" w:rsidP="004C3720">
            <w:pPr>
              <w:rPr>
                <w:sz w:val="20"/>
                <w:szCs w:val="20"/>
              </w:rPr>
            </w:pPr>
            <w:r w:rsidRPr="00686456">
              <w:rPr>
                <w:b/>
                <w:bCs/>
                <w:sz w:val="16"/>
                <w:szCs w:val="16"/>
              </w:rPr>
              <w:t>Functional parameters</w:t>
            </w:r>
          </w:p>
        </w:tc>
        <w:tc>
          <w:tcPr>
            <w:tcW w:w="35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530DA5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mean basal</w:t>
            </w:r>
          </w:p>
        </w:tc>
        <w:tc>
          <w:tcPr>
            <w:tcW w:w="551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43F623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urst rate change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A7816B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mean burst</w:t>
            </w:r>
          </w:p>
        </w:tc>
        <w:tc>
          <w:tcPr>
            <w:tcW w:w="49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1CAA82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total nematodes</w:t>
            </w: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5C5FF64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acterivores</w:t>
            </w:r>
          </w:p>
        </w:tc>
        <w:tc>
          <w:tcPr>
            <w:tcW w:w="331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7E361B8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ungivores</w:t>
            </w:r>
          </w:p>
        </w:tc>
        <w:tc>
          <w:tcPr>
            <w:tcW w:w="335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92880C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herbivores</w:t>
            </w:r>
          </w:p>
        </w:tc>
        <w:tc>
          <w:tcPr>
            <w:tcW w:w="32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1E0F6DB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omnivores</w:t>
            </w:r>
          </w:p>
        </w:tc>
        <w:tc>
          <w:tcPr>
            <w:tcW w:w="30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E6B21FA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predators</w:t>
            </w:r>
          </w:p>
        </w:tc>
        <w:tc>
          <w:tcPr>
            <w:tcW w:w="22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03354F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F/BF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20E818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F/(FF+BF)</w:t>
            </w: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74DD19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(FF+BF)/PF</w:t>
            </w:r>
          </w:p>
        </w:tc>
      </w:tr>
      <w:tr w:rsidR="00A22385" w:rsidRPr="00686456" w14:paraId="6881027B" w14:textId="77777777" w:rsidTr="008711B0">
        <w:tc>
          <w:tcPr>
            <w:tcW w:w="554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B449D2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asal rate change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80E5BD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3</w:t>
            </w:r>
          </w:p>
        </w:tc>
        <w:tc>
          <w:tcPr>
            <w:tcW w:w="551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FA657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8**</w:t>
            </w:r>
          </w:p>
        </w:tc>
        <w:tc>
          <w:tcPr>
            <w:tcW w:w="35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127B7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3</w:t>
            </w:r>
          </w:p>
        </w:tc>
        <w:tc>
          <w:tcPr>
            <w:tcW w:w="496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174EC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7.</w:t>
            </w:r>
          </w:p>
        </w:tc>
        <w:tc>
          <w:tcPr>
            <w:tcW w:w="38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136449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1**</w:t>
            </w:r>
          </w:p>
        </w:tc>
        <w:tc>
          <w:tcPr>
            <w:tcW w:w="331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F2514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8.</w:t>
            </w:r>
          </w:p>
        </w:tc>
        <w:tc>
          <w:tcPr>
            <w:tcW w:w="335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026389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6</w:t>
            </w:r>
          </w:p>
        </w:tc>
        <w:tc>
          <w:tcPr>
            <w:tcW w:w="327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555BA1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07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D1F2C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</w:t>
            </w:r>
          </w:p>
        </w:tc>
        <w:tc>
          <w:tcPr>
            <w:tcW w:w="227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5AB87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1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64A69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2</w:t>
            </w:r>
          </w:p>
        </w:tc>
        <w:tc>
          <w:tcPr>
            <w:tcW w:w="388" w:type="pct"/>
            <w:tcBorders>
              <w:top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56FEF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5.</w:t>
            </w:r>
          </w:p>
        </w:tc>
      </w:tr>
      <w:tr w:rsidR="00A22385" w:rsidRPr="00686456" w14:paraId="6D39D341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4908F8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mean basal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E9D53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A608A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9</w:t>
            </w: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1A7E9A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3**</w:t>
            </w: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1BBA1F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3.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641ECD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47</w:t>
            </w: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27684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2**</w:t>
            </w: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D7DE1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8**</w:t>
            </w: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86F9C4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2***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CA2E2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53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5A2F8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9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5DEAE2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9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ACBF31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3</w:t>
            </w:r>
          </w:p>
        </w:tc>
      </w:tr>
      <w:tr w:rsidR="00A22385" w:rsidRPr="00686456" w14:paraId="034AC336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E6A6843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urst rate change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32EB1B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164E8D1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444EE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82**</w:t>
            </w: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293B78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9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7F3A39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7**</w:t>
            </w: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D67AA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**</w:t>
            </w: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72CC42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3</w:t>
            </w: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6E7B7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844A6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29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26D25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A5F4E2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9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46417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7</w:t>
            </w:r>
          </w:p>
        </w:tc>
      </w:tr>
      <w:tr w:rsidR="00A22385" w:rsidRPr="00686456" w14:paraId="0CED0AC8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2F9295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mean burst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173F2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DF015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E43C465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D2235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0A2B9D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6.</w:t>
            </w: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C042E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6**</w:t>
            </w: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D34A9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3**</w:t>
            </w: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BE094C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61.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B8C37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26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82F0A3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FA7A7F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77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DE45DB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9</w:t>
            </w:r>
          </w:p>
        </w:tc>
      </w:tr>
      <w:tr w:rsidR="00A22385" w:rsidRPr="00686456" w14:paraId="2030587C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CC35C71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total nematodes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DBE475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C300C3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F0108F0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5C0BFB1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86E7B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96***</w:t>
            </w: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873CEB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9***</w:t>
            </w: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DCE12B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1**</w:t>
            </w: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5B1580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5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F8A6141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2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C1BF3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2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5D2BC6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2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092F0E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1</w:t>
            </w:r>
          </w:p>
        </w:tc>
      </w:tr>
      <w:tr w:rsidR="00A22385" w:rsidRPr="00686456" w14:paraId="322CEF31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9BF57F9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bacterivores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C9EE96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6BD820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4F0BB5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80EE8D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B4C8239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12C86D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6**</w:t>
            </w: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43EDB6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9</w:t>
            </w: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73AF5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4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31AB44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47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2823A6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6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06F62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7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1F131C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</w:t>
            </w:r>
          </w:p>
        </w:tc>
      </w:tr>
      <w:tr w:rsidR="00A22385" w:rsidRPr="00686456" w14:paraId="503B9BA8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0E0F25D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ungivores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0BE78C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62D5852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4A20CCC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D19AC4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F2B34EF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9A8599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E04111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7</w:t>
            </w: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10059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8**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AB2EC6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9**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D2361D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5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16D40B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85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58442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</w:t>
            </w:r>
          </w:p>
        </w:tc>
      </w:tr>
      <w:tr w:rsidR="00A22385" w:rsidRPr="00686456" w14:paraId="0F31BE79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CF4FCE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herbivores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135482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41E1AD2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1F7C089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8A1FDDF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9950D0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21E585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D6ECB39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77347A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6**</w:t>
            </w: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E25264E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02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23B4D16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3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091B2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2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063C96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38</w:t>
            </w:r>
          </w:p>
        </w:tc>
      </w:tr>
      <w:tr w:rsidR="00A22385" w:rsidRPr="00686456" w14:paraId="5B772080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264E3D5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omnivores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8502E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0CC4CFC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8B23B09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8F99C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0BCC33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7A59712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A15F82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D9F37D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F5EE68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34</w:t>
            </w: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6BE2334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9**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59662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78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B074A2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-0.12</w:t>
            </w:r>
          </w:p>
        </w:tc>
      </w:tr>
      <w:tr w:rsidR="00A22385" w:rsidRPr="00686456" w14:paraId="6C7F5B8E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426AA71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predators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A655FA8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E13891E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E8042F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9964D0F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61702EF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BD82D11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F45BF63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1CC2D7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0F98C8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0918790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7</w:t>
            </w: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A0A7BD9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58.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F3E1A2F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62.</w:t>
            </w:r>
          </w:p>
        </w:tc>
      </w:tr>
      <w:tr w:rsidR="00A22385" w:rsidRPr="00686456" w14:paraId="54AB035B" w14:textId="77777777" w:rsidTr="008711B0">
        <w:tc>
          <w:tcPr>
            <w:tcW w:w="554" w:type="pct"/>
            <w:tcBorders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CE858A9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F/BF</w:t>
            </w:r>
          </w:p>
        </w:tc>
        <w:tc>
          <w:tcPr>
            <w:tcW w:w="353" w:type="pct"/>
            <w:tcBorders>
              <w:lef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9E31D3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EA2AD1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D79727C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4729E1BA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CC57EE1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FA13D34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7B5C7F6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3C4FA90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6CD4A1D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227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CA138A3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006B9F5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1***</w:t>
            </w:r>
          </w:p>
        </w:tc>
        <w:tc>
          <w:tcPr>
            <w:tcW w:w="388" w:type="pct"/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D189F7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2</w:t>
            </w:r>
          </w:p>
        </w:tc>
      </w:tr>
      <w:tr w:rsidR="00A22385" w:rsidRPr="00686456" w14:paraId="5CD6B747" w14:textId="77777777" w:rsidTr="008711B0">
        <w:tc>
          <w:tcPr>
            <w:tcW w:w="554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ACA116" w14:textId="77777777" w:rsidR="00A22385" w:rsidRPr="00686456" w:rsidRDefault="00A22385" w:rsidP="004C3720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86456">
              <w:rPr>
                <w:b/>
                <w:bCs/>
                <w:color w:val="000000"/>
                <w:sz w:val="16"/>
                <w:szCs w:val="16"/>
              </w:rPr>
              <w:t>FF/(FF+BF)</w:t>
            </w:r>
          </w:p>
        </w:tc>
        <w:tc>
          <w:tcPr>
            <w:tcW w:w="35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CAC9977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551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4884737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B20F2C7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496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A0EA86B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F5FC878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1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589A74E4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35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38832BBD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2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1B31D47E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0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61B1AFA7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78AC7740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0B67CD70" w14:textId="77777777" w:rsidR="00A22385" w:rsidRPr="00686456" w:rsidRDefault="00A22385" w:rsidP="004C3720">
            <w:pPr>
              <w:rPr>
                <w:sz w:val="20"/>
                <w:szCs w:val="20"/>
              </w:rPr>
            </w:pP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28" w:type="dxa"/>
            </w:tcMar>
            <w:hideMark/>
          </w:tcPr>
          <w:p w14:paraId="2840E67B" w14:textId="77777777" w:rsidR="00A22385" w:rsidRPr="00686456" w:rsidRDefault="00A22385" w:rsidP="004C3720">
            <w:pPr>
              <w:jc w:val="center"/>
              <w:rPr>
                <w:color w:val="000000"/>
                <w:sz w:val="16"/>
                <w:szCs w:val="16"/>
              </w:rPr>
            </w:pPr>
            <w:r w:rsidRPr="00686456">
              <w:rPr>
                <w:color w:val="000000"/>
                <w:sz w:val="16"/>
                <w:szCs w:val="16"/>
              </w:rPr>
              <w:t>0.13</w:t>
            </w:r>
          </w:p>
        </w:tc>
      </w:tr>
    </w:tbl>
    <w:p w14:paraId="22C3C99C" w14:textId="2F44D1A7" w:rsidR="00A22385" w:rsidRDefault="00A22385"/>
    <w:p w14:paraId="470536A8" w14:textId="77777777" w:rsidR="00550983" w:rsidRPr="00686456" w:rsidRDefault="00550983" w:rsidP="001D381E">
      <w:pPr>
        <w:rPr>
          <w:rFonts w:eastAsiaTheme="majorEastAsia"/>
        </w:rPr>
        <w:sectPr w:rsidR="00550983" w:rsidRPr="00686456" w:rsidSect="0079436A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3C30711" w14:textId="31F618CD" w:rsidR="001D381E" w:rsidRPr="00686456" w:rsidRDefault="001D381E" w:rsidP="001D381E">
      <w:r w:rsidRPr="00686456">
        <w:lastRenderedPageBreak/>
        <w:t>Table S3. Pearson correlation matri</w:t>
      </w:r>
      <w:r w:rsidR="00AC6016">
        <w:t>ces</w:t>
      </w:r>
      <w:r w:rsidRPr="00686456">
        <w:t xml:space="preserve"> for all managed soil (n=30)</w:t>
      </w:r>
      <w:r w:rsidR="00A44BAE" w:rsidRPr="00686456">
        <w:t>.</w:t>
      </w:r>
      <w:r w:rsidR="00180639">
        <w:t xml:space="preserve"> </w:t>
      </w:r>
      <w:r w:rsidR="00BB6CC2">
        <w:t xml:space="preserve">SWC= soil water content, EC= electrical conductivity, </w:t>
      </w:r>
      <w:r w:rsidR="00EF395A">
        <w:t xml:space="preserve">SOM= soil organic matter, P= phosphorus, Ca= calcium, Mg= magnesium, K= potassium, Fe= iron, Cu= copper, Mn= manganese, Zn= zinc, B= boron, Na= sodium, Al= aluminium, S= sulfur, FF= fungivore abundance, BF= bacterivore abundance, PF= herbivore abundance. </w:t>
      </w:r>
      <w:r w:rsidR="00180639">
        <w:t>Soil cations are Mehlich-3 extractable</w:t>
      </w:r>
      <w:r w:rsidR="00BB6CC2">
        <w:t xml:space="preserve"> forms</w:t>
      </w:r>
      <w:r w:rsidR="00180639">
        <w:t>.</w:t>
      </w:r>
      <w:r w:rsidR="00A44BAE" w:rsidRPr="00686456">
        <w:t xml:space="preserve"> </w:t>
      </w:r>
      <w:r w:rsidR="00A44BAE" w:rsidRPr="00686456">
        <w:rPr>
          <w:b/>
          <w:bCs/>
        </w:rPr>
        <w:t>.</w:t>
      </w:r>
      <w:r w:rsidR="002E7E03">
        <w:rPr>
          <w:b/>
          <w:bCs/>
        </w:rPr>
        <w:t xml:space="preserve"> </w:t>
      </w:r>
      <w:r w:rsidR="00A44BAE" w:rsidRPr="00686456">
        <w:t xml:space="preserve">P&lt;0.10, </w:t>
      </w:r>
      <w:r w:rsidRPr="00686456">
        <w:t>*P≤0.05, **P≤0.01, ***P≤0.00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1D381E" w:rsidRPr="00686456" w14:paraId="013480DB" w14:textId="77777777" w:rsidTr="00F14CAE">
        <w:tc>
          <w:tcPr>
            <w:tcW w:w="12950" w:type="dxa"/>
          </w:tcPr>
          <w:tbl>
            <w:tblPr>
              <w:tblW w:w="4775" w:type="pct"/>
              <w:tblLook w:val="04A0" w:firstRow="1" w:lastRow="0" w:firstColumn="1" w:lastColumn="0" w:noHBand="0" w:noVBand="1"/>
            </w:tblPr>
            <w:tblGrid>
              <w:gridCol w:w="1000"/>
              <w:gridCol w:w="533"/>
              <w:gridCol w:w="574"/>
              <w:gridCol w:w="574"/>
              <w:gridCol w:w="516"/>
              <w:gridCol w:w="533"/>
              <w:gridCol w:w="574"/>
              <w:gridCol w:w="574"/>
              <w:gridCol w:w="574"/>
              <w:gridCol w:w="698"/>
              <w:gridCol w:w="574"/>
              <w:gridCol w:w="520"/>
              <w:gridCol w:w="520"/>
              <w:gridCol w:w="574"/>
              <w:gridCol w:w="520"/>
              <w:gridCol w:w="574"/>
              <w:gridCol w:w="574"/>
              <w:gridCol w:w="506"/>
              <w:gridCol w:w="535"/>
              <w:gridCol w:w="574"/>
              <w:gridCol w:w="540"/>
            </w:tblGrid>
            <w:tr w:rsidR="001D381E" w:rsidRPr="00686456" w14:paraId="44A17AC5" w14:textId="77777777" w:rsidTr="00F14CAE">
              <w:tc>
                <w:tcPr>
                  <w:tcW w:w="5000" w:type="pct"/>
                  <w:gridSpan w:val="21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</w:tcPr>
                <w:p w14:paraId="4BF30206" w14:textId="0DEA3BCB" w:rsidR="001D381E" w:rsidRPr="00686456" w:rsidRDefault="001D381E" w:rsidP="00F14CAE">
                  <w:pPr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  <w:t xml:space="preserve">Table S3a. Correlations between </w:t>
                  </w:r>
                  <w:r w:rsidR="00531991" w:rsidRPr="00686456"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  <w:t>soil properties</w:t>
                  </w:r>
                </w:p>
              </w:tc>
            </w:tr>
            <w:tr w:rsidR="001D381E" w:rsidRPr="00686456" w14:paraId="4295D08A" w14:textId="77777777" w:rsidTr="00F14CAE">
              <w:tc>
                <w:tcPr>
                  <w:tcW w:w="411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1EFA23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oil properties</w:t>
                  </w:r>
                </w:p>
              </w:tc>
              <w:tc>
                <w:tcPr>
                  <w:tcW w:w="219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12E2EB4" w14:textId="49224B5C" w:rsidR="001D381E" w:rsidRPr="00686456" w:rsidRDefault="00BB6CC2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  <w:r w:rsidR="00C17634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i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lt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C2A7BA" w14:textId="43B1EEED" w:rsidR="001D381E" w:rsidRPr="00686456" w:rsidRDefault="00BB6CC2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nd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A9707A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WC</w:t>
                  </w:r>
                </w:p>
              </w:tc>
              <w:tc>
                <w:tcPr>
                  <w:tcW w:w="212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4CAD00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H</w:t>
                  </w:r>
                </w:p>
              </w:tc>
              <w:tc>
                <w:tcPr>
                  <w:tcW w:w="219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09580B7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C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77AA4D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OM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CCF9D4" w14:textId="1C27C028" w:rsidR="001D381E" w:rsidRPr="00686456" w:rsidRDefault="00BB6CC2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c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itric P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9925A6" w14:textId="3C039200" w:rsidR="001D381E" w:rsidRPr="00686456" w:rsidRDefault="00BB6CC2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w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ter P</w:t>
                  </w:r>
                </w:p>
              </w:tc>
              <w:tc>
                <w:tcPr>
                  <w:tcW w:w="287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346248C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ehlich</w:t>
                  </w:r>
                  <w:proofErr w:type="spellEnd"/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P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4F5077E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a</w:t>
                  </w:r>
                </w:p>
              </w:tc>
              <w:tc>
                <w:tcPr>
                  <w:tcW w:w="214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2D57B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g</w:t>
                  </w:r>
                </w:p>
              </w:tc>
              <w:tc>
                <w:tcPr>
                  <w:tcW w:w="214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8A2939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5C363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e</w:t>
                  </w:r>
                </w:p>
              </w:tc>
              <w:tc>
                <w:tcPr>
                  <w:tcW w:w="214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898B2E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u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13F00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n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8EB3719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Zn</w:t>
                  </w:r>
                </w:p>
              </w:tc>
              <w:tc>
                <w:tcPr>
                  <w:tcW w:w="208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2AD80AA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220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52DD7A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Na</w:t>
                  </w:r>
                </w:p>
              </w:tc>
              <w:tc>
                <w:tcPr>
                  <w:tcW w:w="236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AB69F4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l</w:t>
                  </w:r>
                </w:p>
              </w:tc>
              <w:tc>
                <w:tcPr>
                  <w:tcW w:w="222" w:type="pct"/>
                  <w:tcBorders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B08FB1A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</w:p>
              </w:tc>
            </w:tr>
            <w:tr w:rsidR="001D381E" w:rsidRPr="00686456" w14:paraId="2CF927BF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6E0B8A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lay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0BD529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7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168A8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8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DCD39C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9***</w:t>
                  </w: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52F744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3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88C4C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951C91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7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19C19D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6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977C6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8C89E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2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C945BB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7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29000D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97CB46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7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022E3F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2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91167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2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18680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1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5B3A8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1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7E1BF4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1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7436B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76443E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5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C8ECA7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3**</w:t>
                  </w:r>
                </w:p>
              </w:tc>
            </w:tr>
            <w:tr w:rsidR="001D381E" w:rsidRPr="00686456" w14:paraId="745B79E2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D7683EE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ilt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B02E7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F4099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94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021994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***</w:t>
                  </w: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0269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BA0AC1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F7D6E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7FC849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771D1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2**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A4212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4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C996DB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512484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8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96B232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2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E318AA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7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DA20F6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D3696B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4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242089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6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511FB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3B720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7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930ED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7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8AD888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</w:tr>
            <w:tr w:rsidR="001D381E" w:rsidRPr="00686456" w14:paraId="236FC8C8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45FC0F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and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879E8D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7E673B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EF23E1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93***</w:t>
                  </w: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45204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2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CF3D32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F8621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91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3D743B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9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4EF63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5**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448715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3052B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4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E2475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5.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D6CC8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2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C71830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9BB920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1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BDE207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4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911E5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92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145117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2.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1BD099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2567E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5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20EF8E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1**</w:t>
                  </w:r>
                </w:p>
              </w:tc>
            </w:tr>
            <w:tr w:rsidR="001D381E" w:rsidRPr="00686456" w14:paraId="720077E8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27654BC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WC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09D6CF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26B04B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9FF1E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90F676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EFEE7B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40CE0C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2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18F9A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2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2E6C1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9F466F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7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01F2B0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7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C2DB2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5F1E3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8163DA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8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8471ED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4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B76A6F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8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1EF7C6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7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B83C01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1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86C78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1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49AB6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4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940B22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6**</w:t>
                  </w:r>
                </w:p>
              </w:tc>
            </w:tr>
            <w:tr w:rsidR="001D381E" w:rsidRPr="00686456" w14:paraId="76ADD5C3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705006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H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EC883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E3387C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ED455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E8A2F9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64F850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3B0001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20141C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54683E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3F2FB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6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C16C13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005D1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8FFEE9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D71937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932157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9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16D5D4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2.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BA1373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4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2D0874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4E1CB1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53807B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9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18CEEB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</w:tr>
            <w:tr w:rsidR="001D381E" w:rsidRPr="00686456" w14:paraId="4CC47BD3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5EE9567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C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CE631C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60FD92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90AD32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F52A60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0B7488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2657C6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61E80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90E933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F32231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6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179AE4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3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41EDF9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F744D8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CE9A7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7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09B00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B22D9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1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48B02A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3F14E2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*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B5022A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2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C4F585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8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FD918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6***</w:t>
                  </w:r>
                </w:p>
              </w:tc>
            </w:tr>
            <w:tr w:rsidR="001D381E" w:rsidRPr="00686456" w14:paraId="42065DB8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8CF25B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OM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DE5E18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70AA76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EC5EC3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A030DB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231C6E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A83FD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A6169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BD5F8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0641C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16BF5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7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7B862F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3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B8CA0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3.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72B993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6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EA23DB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1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1270BD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9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1FE404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3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F593E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.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38CFA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2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F83215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8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A3FBF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</w:t>
                  </w:r>
                </w:p>
              </w:tc>
            </w:tr>
            <w:tr w:rsidR="001D381E" w:rsidRPr="00686456" w14:paraId="240DEDBE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94622A8" w14:textId="7004F12C" w:rsidR="001D381E" w:rsidRPr="00686456" w:rsidRDefault="00BB6CC2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c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itric P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2AC2D1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4AD60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C026C8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409DBD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943E0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C12EB6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CDD1E8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E96B5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8**</w:t>
                  </w: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C81FA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6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73403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6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272F28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2.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ECE93C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094E9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2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1870A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A5F42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2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B938AC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8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40BB3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C5AA6D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CBF3D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1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FB1D38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6.</w:t>
                  </w:r>
                </w:p>
              </w:tc>
            </w:tr>
            <w:tr w:rsidR="001D381E" w:rsidRPr="00686456" w14:paraId="2E0E7C6E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5664EDD" w14:textId="08A529C3" w:rsidR="001D381E" w:rsidRPr="00686456" w:rsidRDefault="00BB6CC2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w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ter P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0EC610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5252B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3BC07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B52C0D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0BC33F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23933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2D31C5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F3F9E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5C6A56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9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0C51B4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4B3E34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1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4232A5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3.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41CBFC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DF6CDA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7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03D342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706688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BE4CAE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48BAD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2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8338EB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3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F6AB1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6**</w:t>
                  </w:r>
                </w:p>
              </w:tc>
            </w:tr>
            <w:tr w:rsidR="001D381E" w:rsidRPr="00686456" w14:paraId="4074F026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C85116" w14:textId="0DA29258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ehlich</w:t>
                  </w:r>
                  <w:r w:rsidR="004F09D1">
                    <w:rPr>
                      <w:b/>
                      <w:bCs/>
                      <w:color w:val="000000"/>
                      <w:sz w:val="16"/>
                      <w:szCs w:val="16"/>
                    </w:rPr>
                    <w:t>-3</w:t>
                  </w: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P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BDBC3F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8FA724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AFF4F4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F9070A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3F13D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5E99A3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DCD174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002E89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A1D4F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D7458C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6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7EC1F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E38A8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2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447260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7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88BB10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213B13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814F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7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3C5BD3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3F9D0F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D2344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82B4EA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9***</w:t>
                  </w:r>
                </w:p>
              </w:tc>
            </w:tr>
            <w:tr w:rsidR="001D381E" w:rsidRPr="00686456" w14:paraId="0A1D59C9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12DC45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a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3D1EB9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748ADB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3E255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2B7A3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FC29E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FE07D4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232D80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3961FB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4C936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1BF353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69BA0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2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117A3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4.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78ACFF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9*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585ED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03B357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7F34D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D1B7D7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2AA0CA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2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B3961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9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91D82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7***</w:t>
                  </w:r>
                </w:p>
              </w:tc>
            </w:tr>
            <w:tr w:rsidR="001D381E" w:rsidRPr="00686456" w14:paraId="1A4BFDFE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30A27CC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g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7A5844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D0FA2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1979E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6603D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BAED53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D362B4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2266BF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708358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0FB27C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E31068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9D46D1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56900F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856CAC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3**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AD7C2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8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E817BF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87CFC8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F1C74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1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F76B3A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D6E4B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9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11DCA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2**</w:t>
                  </w:r>
                </w:p>
              </w:tc>
            </w:tr>
            <w:tr w:rsidR="001D381E" w:rsidRPr="00686456" w14:paraId="58535DED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5BB9A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9ED7D2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E814F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0793DF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4B1ED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AEB36D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A2841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1B1EE2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209FD7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44CEFD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69A958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36818C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B8AE92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20323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5.</w:t>
                  </w: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D347EF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1F8A38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AA6300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9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48C9EE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3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1B81BF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F16BBA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4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62A1AC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9</w:t>
                  </w:r>
                </w:p>
              </w:tc>
            </w:tr>
            <w:tr w:rsidR="001D381E" w:rsidRPr="00686456" w14:paraId="5F40FC0B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472810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e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1D8B4E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1A183A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45315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82472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1F12CC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C50180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B590F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86385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72BD2F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74A4A5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813C7C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E4BA3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6C9D45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7E3ABB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9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43FD92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9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7AC48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2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D21F3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4.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8049FA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6EA51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2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C1074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6***</w:t>
                  </w:r>
                </w:p>
              </w:tc>
            </w:tr>
            <w:tr w:rsidR="001D381E" w:rsidRPr="00686456" w14:paraId="6F65C5C9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121640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u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EC707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CA254B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A9832F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BE802B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EBC661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CA6659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695144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0378BE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FF324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2379B7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A53F26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865E6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DFCC1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6A4625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B5CBBD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5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F9E9E4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6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2A5FE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4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BAE32F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9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4E5952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7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697FA2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</w:tr>
            <w:tr w:rsidR="001D381E" w:rsidRPr="00686456" w14:paraId="3AA33D0F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6196F9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n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E9981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7D593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FD4744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7EF90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62464F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427FB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B2A98D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35AE7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27306F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1DDFAC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BE9A89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F5609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87D32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BD606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274CD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4BAD72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5***</w:t>
                  </w: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EDBC15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1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F95E55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1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48C7C2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C83781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5**</w:t>
                  </w:r>
                </w:p>
              </w:tc>
            </w:tr>
            <w:tr w:rsidR="001D381E" w:rsidRPr="00686456" w14:paraId="087BA8AC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36A4A7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Zn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FB7347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264510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D867D2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B7BE66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43082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9DDC3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415644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3B5944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806F58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E065F0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577D28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D54A9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19BFEE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88F325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88B43E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1B9621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FF3FBE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E13523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646C40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3*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DB208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6**</w:t>
                  </w:r>
                </w:p>
              </w:tc>
            </w:tr>
            <w:tr w:rsidR="001D381E" w:rsidRPr="00686456" w14:paraId="368161BB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B0288DB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B49002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A9742F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7F0C82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B3AA85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59630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38F7A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882BCE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94E87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A615B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9AC44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7697CC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E426E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B5FCB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3AD795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14A53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012378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E9BB2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2BE3B2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8***</w:t>
                  </w: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6EF716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4.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ADD4A8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2***</w:t>
                  </w:r>
                </w:p>
              </w:tc>
            </w:tr>
            <w:tr w:rsidR="001D381E" w:rsidRPr="00686456" w14:paraId="19169656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C8F155B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Na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833166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AEF5F2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C22776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14B2CD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C03209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05684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D7ECFB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4F3DB2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A2C27A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F96D5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DE43CE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80160C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7E9A91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A090DE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665CD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0541E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6BD4C6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728C1F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1A6038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5**</w:t>
                  </w: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E3754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**</w:t>
                  </w:r>
                </w:p>
              </w:tc>
            </w:tr>
            <w:tr w:rsidR="001D381E" w:rsidRPr="00686456" w14:paraId="27528FB9" w14:textId="77777777" w:rsidTr="00F14CAE"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292128C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l</w:t>
                  </w: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DE4C4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320AA8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73A4D5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B4DB3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F4AAF0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F2AC9B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78A28C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A4C5C2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E78EF0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077DB9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2FA16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B4F775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2A2D75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C2B9E1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05C936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A8F8EF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06D5F12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EE5033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2BA22D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2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9D83AB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***</w:t>
                  </w:r>
                </w:p>
              </w:tc>
            </w:tr>
          </w:tbl>
          <w:p w14:paraId="256079FC" w14:textId="77777777" w:rsidR="001D381E" w:rsidRPr="00686456" w:rsidRDefault="001D381E" w:rsidP="00F14CAE"/>
        </w:tc>
      </w:tr>
    </w:tbl>
    <w:p w14:paraId="178633B5" w14:textId="77777777" w:rsidR="00550983" w:rsidRPr="00686456" w:rsidRDefault="00550983">
      <w:r w:rsidRPr="00686456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1D381E" w:rsidRPr="00686456" w14:paraId="71B22386" w14:textId="77777777" w:rsidTr="00F14CAE">
        <w:tc>
          <w:tcPr>
            <w:tcW w:w="12950" w:type="dxa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000"/>
              <w:gridCol w:w="1192"/>
              <w:gridCol w:w="769"/>
              <w:gridCol w:w="1200"/>
              <w:gridCol w:w="778"/>
              <w:gridCol w:w="1080"/>
              <w:gridCol w:w="895"/>
              <w:gridCol w:w="815"/>
              <w:gridCol w:w="823"/>
              <w:gridCol w:w="807"/>
              <w:gridCol w:w="764"/>
              <w:gridCol w:w="755"/>
              <w:gridCol w:w="931"/>
              <w:gridCol w:w="925"/>
            </w:tblGrid>
            <w:tr w:rsidR="001D381E" w:rsidRPr="00686456" w14:paraId="72AEC930" w14:textId="77777777" w:rsidTr="00F14CAE">
              <w:tc>
                <w:tcPr>
                  <w:tcW w:w="5000" w:type="pct"/>
                  <w:gridSpan w:val="14"/>
                  <w:tcBorders>
                    <w:top w:val="nil"/>
                    <w:left w:val="nil"/>
                    <w:bottom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6400FE6" w14:textId="41076469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  <w:lastRenderedPageBreak/>
                    <w:t xml:space="preserve">Table S3b. Correlations between </w:t>
                  </w:r>
                  <w:r w:rsidR="00531991" w:rsidRPr="00686456"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  <w:t>functional parameters and soil properties</w:t>
                  </w:r>
                </w:p>
              </w:tc>
            </w:tr>
            <w:tr w:rsidR="001D381E" w:rsidRPr="00686456" w14:paraId="1F0260AD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6692B8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oil properties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BB8967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sal rate change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3712FB0" w14:textId="433FCC38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asal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83F78D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urst rate change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60B7400" w14:textId="018A6AE5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urst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6DD7B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total nematodes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0F8D49B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cterivores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5010B57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ungivores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41CB198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herbivores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BD5D568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omnivores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568D1AB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redators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140739F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BF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0A08730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(FF+BF)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96EE98C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(FF+BF)/PF</w:t>
                  </w:r>
                </w:p>
              </w:tc>
            </w:tr>
            <w:tr w:rsidR="001D381E" w:rsidRPr="00686456" w14:paraId="64C70B3C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943906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lay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007561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2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47E4EA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4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9B38A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9D9210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9D5ED6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F006D2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E68D6A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7006C5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9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648EFA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71E3C9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E0781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0F2077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7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0151B5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7</w:t>
                  </w:r>
                </w:p>
              </w:tc>
            </w:tr>
            <w:tr w:rsidR="001D381E" w:rsidRPr="00686456" w14:paraId="31CA62AA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306D7D6" w14:textId="1A7A82E3" w:rsidR="001D381E" w:rsidRPr="00686456" w:rsidRDefault="00C17634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ilt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892FAD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6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9AD081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E1CC81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4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135748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9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AC4F64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**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129C0E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9DA9BC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297527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244C23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2DC211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1EDFFB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9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276F3B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870286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1.</w:t>
                  </w:r>
                </w:p>
              </w:tc>
            </w:tr>
            <w:tr w:rsidR="001D381E" w:rsidRPr="00686456" w14:paraId="29C8CBE5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C37E189" w14:textId="23FC220B" w:rsidR="001D381E" w:rsidRPr="00686456" w:rsidRDefault="00C17634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nd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6D40D1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06769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5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300F6F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7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70E653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3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E4D33B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8**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2C5B36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580014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6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ABE0E0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7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82D31C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8DC911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0B5FBD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7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08C1A1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8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D19ED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</w:tr>
            <w:tr w:rsidR="001D381E" w:rsidRPr="00686456" w14:paraId="62410383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742E5D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WC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C780DD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1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4B70B4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4*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D38827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8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BF25A7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5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B84458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6CAA9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FD8DBB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D72B1A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8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417601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FCF14B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659DA8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21ACD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6F14DC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4**</w:t>
                  </w:r>
                </w:p>
              </w:tc>
            </w:tr>
            <w:tr w:rsidR="001D381E" w:rsidRPr="00686456" w14:paraId="0B6FF031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33091FA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H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95D186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37E3FE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D66268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2E1107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F407B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2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7C107D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356B55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078D76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7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6ED493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1.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81F7E6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B42108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0822C8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F3AE3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</w:tr>
            <w:tr w:rsidR="001D381E" w:rsidRPr="00686456" w14:paraId="1F185768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05E4AB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C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C6509D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9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B36B81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8*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D4165C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7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0E992D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3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BB2903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52F5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6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5ABB9C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8038D2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B4B7E1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A311F8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99382E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B11408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FE5D49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</w:tr>
            <w:tr w:rsidR="001D381E" w:rsidRPr="00686456" w14:paraId="56D09537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3DDE20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OM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2344D8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B8F15F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4*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B4ADAE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6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1BBD96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3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E8F50C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B1BBE4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25ED88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BA456E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9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AA6C2C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A8BCEA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083752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E32DBB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8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025022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6.</w:t>
                  </w:r>
                </w:p>
              </w:tc>
            </w:tr>
            <w:tr w:rsidR="001D381E" w:rsidRPr="00686456" w14:paraId="69078F1C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AF95359" w14:textId="363391E8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c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itric P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FF342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3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E81A10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E0C4F7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95200E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7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FA0C0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4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8ACBF3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63063D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97223A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2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ACF095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3A5837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FB0CBD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6**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C89A5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5**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791376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1.</w:t>
                  </w:r>
                </w:p>
              </w:tc>
            </w:tr>
            <w:tr w:rsidR="001D381E" w:rsidRPr="00686456" w14:paraId="3D878E3A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20A0873" w14:textId="73714C64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w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ter P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5F3177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9D81B7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2A2083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D21B5A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8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1422CF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2C50A0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1D9A4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1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6B3C44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97D734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BCD11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1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2AF7A3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0EF5AC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7B62B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</w:tr>
            <w:tr w:rsidR="001D381E" w:rsidRPr="00686456" w14:paraId="224A753F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4682F4C" w14:textId="1B625C8E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ehlich</w:t>
                  </w:r>
                  <w:r w:rsidR="004F09D1">
                    <w:rPr>
                      <w:b/>
                      <w:bCs/>
                      <w:color w:val="000000"/>
                      <w:sz w:val="16"/>
                      <w:szCs w:val="16"/>
                    </w:rPr>
                    <w:t>-3</w:t>
                  </w: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P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BEB437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6.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B88D3D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B330F2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8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0D952A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7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C4420A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A4FCD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085504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6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5656AC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EBEADA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41903E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EB7E17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F51EB5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4BF847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2.</w:t>
                  </w:r>
                </w:p>
              </w:tc>
            </w:tr>
            <w:tr w:rsidR="001D381E" w:rsidRPr="00686456" w14:paraId="12AA749D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D80B074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a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FE1F5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1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0443B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4*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AA67C7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3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0031D2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8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283501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2A46F2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48FB1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FD6807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5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30B5BE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2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5D089D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46269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A44904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35FF0E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6**</w:t>
                  </w:r>
                </w:p>
              </w:tc>
            </w:tr>
            <w:tr w:rsidR="001D381E" w:rsidRPr="00686456" w14:paraId="553E02D1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0486D9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g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5A05F4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4739CC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6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25164E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2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79945D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E18307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3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108921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D920B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6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4C82A2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E06CE3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62149C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6191E3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5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CA89DD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BBBF8A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5.</w:t>
                  </w:r>
                </w:p>
              </w:tc>
            </w:tr>
            <w:tr w:rsidR="001D381E" w:rsidRPr="00686456" w14:paraId="64A9D3D4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6FEECF5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K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CD5557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F3C5D4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9D2EBE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BB083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DA3B27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02C73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1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1A15B1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7**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630D14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9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9D9930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AE9F4D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61D33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1**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FF09DE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CE768B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</w:tr>
            <w:tr w:rsidR="001D381E" w:rsidRPr="00686456" w14:paraId="31703E16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2305C8E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e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45BAD0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C0A69B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1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6859E5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9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F175C5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E3F854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5E8A35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8CE795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5.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4122F2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7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8A7297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6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FEE3BE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2.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17C006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5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D293FB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5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27D714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9</w:t>
                  </w:r>
                </w:p>
              </w:tc>
            </w:tr>
            <w:tr w:rsidR="001D381E" w:rsidRPr="00686456" w14:paraId="587799B7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A0AA4CA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Cu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560A83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1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821D66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6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52A8BB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C3E35E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5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9A6E3F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285518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F95821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5AD2C6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F8C9EF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0BC45A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1C7CC5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8F5F3F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E9C97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6.</w:t>
                  </w:r>
                </w:p>
              </w:tc>
            </w:tr>
            <w:tr w:rsidR="001D381E" w:rsidRPr="00686456" w14:paraId="31037EE6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F50D50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Mn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B09355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92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B4F8B9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5AB02E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8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C9B836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9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50DE42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0F7B50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9E8416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1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E21FC4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9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8D85DB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2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F8F8C6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10AD06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6E97F5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6C725D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</w:t>
                  </w:r>
                </w:p>
              </w:tc>
            </w:tr>
            <w:tr w:rsidR="001D381E" w:rsidRPr="00686456" w14:paraId="72DF8481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E281691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Zn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2F6B0C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6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CE8EF7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F37063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1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CF633F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88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C3539B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.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0F4F6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4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0AC187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3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532935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4*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04A9CB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3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969D4F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5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C1CF1F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5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D7A399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6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501031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4.</w:t>
                  </w:r>
                </w:p>
              </w:tc>
            </w:tr>
            <w:tr w:rsidR="001D381E" w:rsidRPr="00686456" w14:paraId="3BE20A56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3EB473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417063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8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256E0B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9F6EFC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4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15A248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3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A370F9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D5E5D4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82CB6C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3.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66C7ED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B4A6DF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16AA77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4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3A6E27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5.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44B849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02B658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3</w:t>
                  </w:r>
                </w:p>
              </w:tc>
            </w:tr>
            <w:tr w:rsidR="001D381E" w:rsidRPr="00686456" w14:paraId="76244A9A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B36479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Na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22270F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2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E557D7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9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BC0D9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6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962F46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3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44738B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8**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B576C6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8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3E7179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6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380EA1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3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3A0BC2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6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85F41E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96FAF4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1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CA5175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47CE32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4</w:t>
                  </w:r>
                </w:p>
              </w:tc>
            </w:tr>
            <w:tr w:rsidR="001D381E" w:rsidRPr="00686456" w14:paraId="5149CBCD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4EEF8D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Al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448ECE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1*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4CB6583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7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A62926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7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0296D57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71*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F8795C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F8A274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2117E8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3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42FA93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2**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37B178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44204C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4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3BF5B9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8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F2929A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9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92F292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2**</w:t>
                  </w:r>
                </w:p>
              </w:tc>
            </w:tr>
            <w:tr w:rsidR="001D381E" w:rsidRPr="00686456" w14:paraId="0322D9F6" w14:textId="77777777" w:rsidTr="00F14CAE">
              <w:tc>
                <w:tcPr>
                  <w:tcW w:w="30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71C582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4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356DCFF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2**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D018B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7***</w:t>
                  </w:r>
                </w:p>
              </w:tc>
              <w:tc>
                <w:tcPr>
                  <w:tcW w:w="47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A51D49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3***</w:t>
                  </w:r>
                </w:p>
              </w:tc>
              <w:tc>
                <w:tcPr>
                  <w:tcW w:w="31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0566F9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3**</w:t>
                  </w:r>
                </w:p>
              </w:tc>
              <w:tc>
                <w:tcPr>
                  <w:tcW w:w="4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F03C48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2</w:t>
                  </w:r>
                </w:p>
              </w:tc>
              <w:tc>
                <w:tcPr>
                  <w:tcW w:w="36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E98471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22ED00F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1</w:t>
                  </w:r>
                </w:p>
              </w:tc>
              <w:tc>
                <w:tcPr>
                  <w:tcW w:w="33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794B175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1</w:t>
                  </w:r>
                </w:p>
              </w:tc>
              <w:tc>
                <w:tcPr>
                  <w:tcW w:w="32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0CB380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9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F30384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3</w:t>
                  </w:r>
                </w:p>
              </w:tc>
              <w:tc>
                <w:tcPr>
                  <w:tcW w:w="30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17EC0BA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587FC4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1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5CE61E3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**</w:t>
                  </w:r>
                </w:p>
              </w:tc>
            </w:tr>
          </w:tbl>
          <w:p w14:paraId="6B107700" w14:textId="77777777" w:rsidR="001D381E" w:rsidRPr="00686456" w:rsidRDefault="001D381E" w:rsidP="00F14CAE"/>
        </w:tc>
      </w:tr>
      <w:tr w:rsidR="001D381E" w:rsidRPr="00686456" w14:paraId="63256545" w14:textId="77777777" w:rsidTr="00F14CAE">
        <w:tc>
          <w:tcPr>
            <w:tcW w:w="12950" w:type="dxa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60"/>
              <w:gridCol w:w="860"/>
              <w:gridCol w:w="1200"/>
              <w:gridCol w:w="862"/>
              <w:gridCol w:w="1080"/>
              <w:gridCol w:w="961"/>
              <w:gridCol w:w="862"/>
              <w:gridCol w:w="862"/>
              <w:gridCol w:w="862"/>
              <w:gridCol w:w="862"/>
              <w:gridCol w:w="862"/>
              <w:gridCol w:w="954"/>
              <w:gridCol w:w="947"/>
            </w:tblGrid>
            <w:tr w:rsidR="001D381E" w:rsidRPr="00686456" w14:paraId="44CE2FA0" w14:textId="77777777" w:rsidTr="00F14CAE">
              <w:tc>
                <w:tcPr>
                  <w:tcW w:w="5000" w:type="pct"/>
                  <w:gridSpan w:val="1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09CB6E" w14:textId="0EC936BD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  <w:t xml:space="preserve">Table S3c. Correlations between </w:t>
                  </w:r>
                  <w:r w:rsidR="00531991" w:rsidRPr="00686456">
                    <w:rPr>
                      <w:b/>
                      <w:bCs/>
                      <w:color w:val="000000"/>
                      <w:sz w:val="16"/>
                      <w:szCs w:val="16"/>
                      <w:u w:val="single"/>
                    </w:rPr>
                    <w:t>functional parameters</w:t>
                  </w:r>
                </w:p>
              </w:tc>
            </w:tr>
            <w:tr w:rsidR="001D381E" w:rsidRPr="00686456" w14:paraId="02A6E3BB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05DFD9" w14:textId="6906EB4D" w:rsidR="001D381E" w:rsidRPr="00686456" w:rsidRDefault="00C64533" w:rsidP="00F14CA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sz w:val="16"/>
                      <w:szCs w:val="16"/>
                    </w:rPr>
                    <w:t>Functional parameter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694FB0" w14:textId="5C8C9F33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asal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C22F43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urst rate change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3FEF32A" w14:textId="19C43F92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urst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6C3534B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total nematodes</w:t>
                  </w: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E5F5790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cterivores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AAEF7B1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ungivores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612CF9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herbivores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C0726F8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omnivores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96EE21D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predators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E573A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BF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6920CC8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(FF+BF)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C0122F4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(FF+BF)/PF</w:t>
                  </w:r>
                </w:p>
              </w:tc>
            </w:tr>
            <w:tr w:rsidR="001D381E" w:rsidRPr="00686456" w14:paraId="50794FED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77B1E6D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sal rate change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4B1CD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1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19EE58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8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D97D4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89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A8274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</w:t>
                  </w: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F856E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9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02B33B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46BABC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8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1A8CE6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402FD3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1B9F35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5BA075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B82BE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2.</w:t>
                  </w:r>
                </w:p>
              </w:tc>
            </w:tr>
            <w:tr w:rsidR="001D381E" w:rsidRPr="00686456" w14:paraId="4F7EEEB6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8FC1F79" w14:textId="18C787ED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asal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503FC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0AB481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54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F9D7A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8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D1E83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9</w:t>
                  </w: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BC6970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7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9D4DA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9B8AC2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CB2104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627CDD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010546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9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8295B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B72E7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8</w:t>
                  </w:r>
                </w:p>
              </w:tc>
            </w:tr>
            <w:tr w:rsidR="001D381E" w:rsidRPr="00686456" w14:paraId="265F7881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398A7A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urst rate change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2640B2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30CC96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98813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61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1A2D9C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9</w:t>
                  </w: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F8A62B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AFAE19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5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5AE7F5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43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58A3C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90858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5E68C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CE66CA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EE29AF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9**</w:t>
                  </w:r>
                </w:p>
              </w:tc>
            </w:tr>
            <w:tr w:rsidR="001D381E" w:rsidRPr="00686456" w14:paraId="3FC405E5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79EBBFD" w14:textId="39B6584E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m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ean burst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F9EAB8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5284DD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63EF01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78EA5E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3.</w:t>
                  </w: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67EBA0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1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B359B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9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9866E2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53D3E8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6.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995029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90EEC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1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7257AF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22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3EC6AA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7**</w:t>
                  </w:r>
                </w:p>
              </w:tc>
            </w:tr>
            <w:tr w:rsidR="001D381E" w:rsidRPr="00686456" w14:paraId="09D96620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E2306BE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total nematode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0C69E1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EAB7D85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3FB34C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23A27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D1C545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7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2DBA44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3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F39432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5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2D129F2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4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43048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F1274A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7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21320C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6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DD963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33.</w:t>
                  </w:r>
                </w:p>
              </w:tc>
            </w:tr>
            <w:tr w:rsidR="001D381E" w:rsidRPr="00686456" w14:paraId="28EBC5D3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42F836F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bacterivore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D237CB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4B348D3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CFDBDF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6C809F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8F24D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C84EDC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61*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2A1A79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3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EA6C7E3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54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F4F114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8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755B08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D61CA4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01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B9A48E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2**</w:t>
                  </w:r>
                </w:p>
              </w:tc>
            </w:tr>
            <w:tr w:rsidR="001D381E" w:rsidRPr="00686456" w14:paraId="47D99CF6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810E573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ungivore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B3F56A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EC1179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667096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9E081F8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4E6E0DB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84D22A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23631B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9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1DE7F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8**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A57AD57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7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A1C38F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5***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8D846C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72***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C20F811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45**</w:t>
                  </w:r>
                </w:p>
              </w:tc>
            </w:tr>
            <w:tr w:rsidR="001D381E" w:rsidRPr="00686456" w14:paraId="638C9A81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2675BB8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herbivore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23646D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49356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E93565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564F75E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D7292DC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F78E73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C4B65B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38A594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D8ECD6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5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A6BE55A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84A993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8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0E4C60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36.</w:t>
                  </w:r>
                </w:p>
              </w:tc>
            </w:tr>
            <w:tr w:rsidR="001D381E" w:rsidRPr="00686456" w14:paraId="07D0CDEA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4104306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omnivore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EE7FB4C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4A05C57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703454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384ABAD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3BAD641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1BA3D4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0CC9E9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4ECAE44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6E65560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12</w:t>
                  </w: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D660238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D6FD69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8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892EAE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22</w:t>
                  </w:r>
                </w:p>
              </w:tc>
            </w:tr>
            <w:tr w:rsidR="001D381E" w:rsidRPr="00686456" w14:paraId="7A89C946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78317E" w14:textId="23666D92" w:rsidR="001D381E" w:rsidRPr="00686456" w:rsidRDefault="004F09D1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p</w:t>
                  </w:r>
                  <w:r w:rsidR="001D381E"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redators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E0FA46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92330E0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616EE52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8C19DAD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6CAC02D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B3B5F61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FC6EEB1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DBFF011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698815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696412D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D4F5A5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84A040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-0.08</w:t>
                  </w:r>
                </w:p>
              </w:tc>
            </w:tr>
            <w:tr w:rsidR="001D381E" w:rsidRPr="00686456" w14:paraId="3A98D7D8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2FB73E0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BF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3990C26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173FB5A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497E749A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34C07AC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6CF0F26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0851174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BFB5126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3651FFA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988BFB9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E2FC019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8E95925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99***</w:t>
                  </w: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5B0DC704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3</w:t>
                  </w:r>
                </w:p>
              </w:tc>
            </w:tr>
            <w:tr w:rsidR="001D381E" w:rsidRPr="00686456" w14:paraId="4E3ADD39" w14:textId="77777777" w:rsidTr="00F14CAE">
              <w:tc>
                <w:tcPr>
                  <w:tcW w:w="39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49D48D2" w14:textId="77777777" w:rsidR="001D381E" w:rsidRPr="00686456" w:rsidRDefault="001D381E" w:rsidP="00F14CAE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b/>
                      <w:bCs/>
                      <w:color w:val="000000"/>
                      <w:sz w:val="16"/>
                      <w:szCs w:val="16"/>
                    </w:rPr>
                    <w:t>FF/(FF+BF)</w:t>
                  </w:r>
                </w:p>
              </w:tc>
              <w:tc>
                <w:tcPr>
                  <w:tcW w:w="37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0FF617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04B6036" w14:textId="77777777" w:rsidR="001D381E" w:rsidRPr="00686456" w:rsidRDefault="001D381E" w:rsidP="00F14CAE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6B6B7D5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1AB73368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13BEC22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72DE9589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601BAA05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05673EF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2FAA63CE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7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6C3905B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0785C795" w14:textId="77777777" w:rsidR="001D381E" w:rsidRPr="00686456" w:rsidRDefault="001D381E" w:rsidP="00F14CA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1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hideMark/>
                </w:tcPr>
                <w:p w14:paraId="32464E69" w14:textId="77777777" w:rsidR="001D381E" w:rsidRPr="00686456" w:rsidRDefault="001D381E" w:rsidP="00F14CAE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 w:rsidRPr="00686456">
                    <w:rPr>
                      <w:color w:val="000000"/>
                      <w:sz w:val="16"/>
                      <w:szCs w:val="16"/>
                    </w:rPr>
                    <w:t>0.12</w:t>
                  </w:r>
                </w:p>
              </w:tc>
            </w:tr>
          </w:tbl>
          <w:p w14:paraId="4345ADB2" w14:textId="77777777" w:rsidR="001D381E" w:rsidRPr="00686456" w:rsidRDefault="001D381E" w:rsidP="00F14CAE"/>
        </w:tc>
      </w:tr>
    </w:tbl>
    <w:p w14:paraId="2CAAFF94" w14:textId="77777777" w:rsidR="001D381E" w:rsidRPr="00686456" w:rsidRDefault="001D381E" w:rsidP="001D381E">
      <w:pPr>
        <w:sectPr w:rsidR="001D381E" w:rsidRPr="00686456" w:rsidSect="0079436A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71B9FBE" w14:textId="7D09EB9E" w:rsidR="001D381E" w:rsidRPr="00686456" w:rsidRDefault="001D381E" w:rsidP="001D381E">
      <w:r w:rsidRPr="00686456">
        <w:lastRenderedPageBreak/>
        <w:t xml:space="preserve">Table S4. Curve fits for path </w:t>
      </w:r>
      <w:r w:rsidR="00323608">
        <w:t xml:space="preserve">(Figure 3) </w:t>
      </w:r>
      <w:r w:rsidRPr="00686456">
        <w:t xml:space="preserve">relationships. </w:t>
      </w:r>
      <w:r w:rsidR="004F09D1">
        <w:t xml:space="preserve">SOM= soil organic matter, SWC= soil water content, EC= electrical conductivity, M3= Mehlich-3 extractable forms, Fe= iron, Al= aluminium. </w:t>
      </w:r>
      <w:r w:rsidRPr="00686456">
        <w:t xml:space="preserve">Curves fitted for </w:t>
      </w:r>
      <w:r w:rsidR="007804D8" w:rsidRPr="00686456">
        <w:t>z-score transformed</w:t>
      </w:r>
      <w:r w:rsidRPr="00686456">
        <w:t xml:space="preserve"> data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643"/>
        <w:gridCol w:w="1509"/>
        <w:gridCol w:w="566"/>
        <w:gridCol w:w="1877"/>
        <w:gridCol w:w="566"/>
      </w:tblGrid>
      <w:tr w:rsidR="001D381E" w:rsidRPr="00686456" w14:paraId="2754F7BD" w14:textId="77777777" w:rsidTr="00F14CAE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00B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F56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ineral soil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83B3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Organic soil</w:t>
            </w:r>
          </w:p>
        </w:tc>
      </w:tr>
      <w:tr w:rsidR="001D381E" w:rsidRPr="00686456" w14:paraId="5D50F7F4" w14:textId="77777777" w:rsidTr="00F14CAE">
        <w:trPr>
          <w:trHeight w:val="315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6A04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Relationship</w:t>
            </w:r>
          </w:p>
          <w:p w14:paraId="01B0D512" w14:textId="46E19130" w:rsidR="00C94463" w:rsidRPr="00686456" w:rsidRDefault="00C94463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(</w:t>
            </w:r>
            <w:r w:rsidR="009B2FD4" w:rsidRPr="00686456">
              <w:rPr>
                <w:color w:val="000000"/>
                <w:sz w:val="20"/>
                <w:szCs w:val="20"/>
              </w:rPr>
              <w:t>x</w:t>
            </w:r>
            <w:r w:rsidR="008420FC" w:rsidRPr="00686456">
              <w:rPr>
                <w:color w:val="000000"/>
                <w:sz w:val="20"/>
                <w:szCs w:val="20"/>
              </w:rPr>
              <w:t>-</w:t>
            </w:r>
            <w:r w:rsidR="009B2FD4" w:rsidRPr="00686456">
              <w:rPr>
                <w:color w:val="000000"/>
                <w:sz w:val="20"/>
                <w:szCs w:val="20"/>
              </w:rPr>
              <w:t>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ACAF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Best f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A0F4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R</w:t>
            </w:r>
            <w:r w:rsidRPr="0068645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8C63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Best f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951B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R</w:t>
            </w:r>
            <w:r w:rsidRPr="0068645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1D381E" w:rsidRPr="00686456" w14:paraId="4240B8BC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2C0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SW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5C61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00x+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DC5F0" w14:textId="24644B1B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</w:t>
            </w:r>
            <w:r w:rsidR="00B7757A" w:rsidRPr="00686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50A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87x+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5963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98</w:t>
            </w:r>
          </w:p>
        </w:tc>
      </w:tr>
      <w:tr w:rsidR="001D381E" w:rsidRPr="00686456" w14:paraId="57BEF19A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EEB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EC-S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F9C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7x+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373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271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8x-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AAE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7</w:t>
            </w:r>
          </w:p>
        </w:tc>
      </w:tr>
      <w:tr w:rsidR="001D381E" w:rsidRPr="00686456" w14:paraId="256EE157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75B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EC-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CB7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2x-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D392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5BD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1.4x+1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0169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0</w:t>
            </w:r>
          </w:p>
        </w:tc>
      </w:tr>
      <w:tr w:rsidR="001D381E" w:rsidRPr="00686456" w14:paraId="4287197F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79B9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mean basal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82F7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62x-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CD7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10A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3.74x+3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7AD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9</w:t>
            </w:r>
          </w:p>
        </w:tc>
      </w:tr>
      <w:tr w:rsidR="001D381E" w:rsidRPr="00686456" w14:paraId="12482122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F33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mean basal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4ECF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65x+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35AA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B45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3.33x-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765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7</w:t>
            </w:r>
          </w:p>
        </w:tc>
      </w:tr>
      <w:tr w:rsidR="001D381E" w:rsidRPr="00686456" w14:paraId="175C71C5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BBEE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mean burst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CFC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41x-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725E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2CB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00x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56F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3</w:t>
            </w:r>
          </w:p>
        </w:tc>
      </w:tr>
      <w:tr w:rsidR="001D381E" w:rsidRPr="00686456" w14:paraId="74F5E0B8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533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mean burst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6CEE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37x+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774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558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3.17x-2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FB9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5</w:t>
            </w:r>
          </w:p>
        </w:tc>
      </w:tr>
      <w:tr w:rsidR="001D381E" w:rsidRPr="00686456" w14:paraId="272DB305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EA82" w14:textId="2B864D96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bacter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333D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3x+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8F5A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40D9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67x-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AF7B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4</w:t>
            </w:r>
          </w:p>
        </w:tc>
      </w:tr>
      <w:tr w:rsidR="001D381E" w:rsidRPr="00686456" w14:paraId="7E028CFD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9F9C" w14:textId="5A5B3B46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fung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E08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7x+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EE5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C3C0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67x-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543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6</w:t>
            </w:r>
          </w:p>
        </w:tc>
      </w:tr>
      <w:tr w:rsidR="001D381E" w:rsidRPr="00686456" w14:paraId="6BB73D26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BC69" w14:textId="3ABD55F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</w:t>
            </w:r>
            <w:r w:rsidR="004F09D1">
              <w:rPr>
                <w:color w:val="000000"/>
                <w:sz w:val="20"/>
                <w:szCs w:val="20"/>
              </w:rPr>
              <w:t>o</w:t>
            </w:r>
            <w:r w:rsidRPr="00686456">
              <w:rPr>
                <w:color w:val="000000"/>
                <w:sz w:val="20"/>
                <w:szCs w:val="20"/>
              </w:rPr>
              <w:t>mn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3D8F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9x+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861BE" w14:textId="7CA889FE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</w:t>
            </w:r>
            <w:r w:rsidR="00B7757A" w:rsidRPr="00686456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64D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06x-0.52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ED3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4</w:t>
            </w:r>
          </w:p>
        </w:tc>
      </w:tr>
      <w:tr w:rsidR="001D381E" w:rsidRPr="00686456" w14:paraId="5C54A0AD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DE9A" w14:textId="30B0E42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</w:t>
            </w:r>
            <w:r w:rsidR="004F09D1">
              <w:rPr>
                <w:color w:val="000000"/>
                <w:sz w:val="20"/>
                <w:szCs w:val="20"/>
              </w:rPr>
              <w:t>h</w:t>
            </w:r>
            <w:r w:rsidRPr="00686456">
              <w:rPr>
                <w:color w:val="000000"/>
                <w:sz w:val="20"/>
                <w:szCs w:val="20"/>
              </w:rPr>
              <w:t>erb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A74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3x-0.58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EB62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E662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08x-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054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3</w:t>
            </w:r>
          </w:p>
        </w:tc>
      </w:tr>
      <w:tr w:rsidR="001D381E" w:rsidRPr="00686456" w14:paraId="17DE3F33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00E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mean basal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D25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8x-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62C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4E40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88x+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E78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92</w:t>
            </w:r>
          </w:p>
        </w:tc>
      </w:tr>
      <w:tr w:rsidR="001D381E" w:rsidRPr="00686456" w14:paraId="1F332E1E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457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mean basal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EBE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1.16x-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8FEA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037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82x+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D76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95</w:t>
            </w:r>
          </w:p>
        </w:tc>
      </w:tr>
      <w:tr w:rsidR="001D381E" w:rsidRPr="00686456" w14:paraId="13DC92CD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ED4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mean burst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542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74x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6C32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22A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00x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541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3</w:t>
            </w:r>
          </w:p>
        </w:tc>
      </w:tr>
      <w:tr w:rsidR="001D381E" w:rsidRPr="00686456" w14:paraId="3C436ED9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83A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mean burst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C54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99x+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041A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B67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71x-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539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1D381E" w:rsidRPr="00686456" w14:paraId="2D8F95F8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0593F" w14:textId="0D2DFC3F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bacter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C744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35x+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53F4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765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38x-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6CE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1D381E" w:rsidRPr="00686456" w14:paraId="0A504893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04B6" w14:textId="0E08F5E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</w:t>
            </w:r>
            <w:r w:rsidR="004F09D1">
              <w:rPr>
                <w:color w:val="000000"/>
                <w:sz w:val="20"/>
                <w:szCs w:val="20"/>
              </w:rPr>
              <w:t>f</w:t>
            </w:r>
            <w:r w:rsidRPr="00686456">
              <w:rPr>
                <w:color w:val="000000"/>
                <w:sz w:val="20"/>
                <w:szCs w:val="20"/>
              </w:rPr>
              <w:t>ung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AE1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31x+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2228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F51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7x-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DE2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8</w:t>
            </w:r>
          </w:p>
        </w:tc>
      </w:tr>
      <w:tr w:rsidR="001D381E" w:rsidRPr="00686456" w14:paraId="3B84A0A0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F10A" w14:textId="0019109C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-</w:t>
            </w:r>
            <w:r w:rsidR="004F09D1">
              <w:rPr>
                <w:color w:val="000000"/>
                <w:sz w:val="20"/>
                <w:szCs w:val="20"/>
              </w:rPr>
              <w:t>o</w:t>
            </w:r>
            <w:r w:rsidRPr="00686456">
              <w:rPr>
                <w:color w:val="000000"/>
                <w:sz w:val="20"/>
                <w:szCs w:val="20"/>
              </w:rPr>
              <w:t>mn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EAF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7+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DF9DE" w14:textId="68C2E12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A85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36x</w:t>
            </w:r>
            <w:r w:rsidRPr="0068645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686456">
              <w:rPr>
                <w:color w:val="000000"/>
                <w:sz w:val="20"/>
                <w:szCs w:val="20"/>
              </w:rPr>
              <w:t>-0.84x-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102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91</w:t>
            </w:r>
          </w:p>
        </w:tc>
      </w:tr>
      <w:tr w:rsidR="001D381E" w:rsidRPr="00686456" w14:paraId="1B6336A3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DD7C" w14:textId="49F17BDB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</w:t>
            </w:r>
            <w:r w:rsidR="00180639">
              <w:rPr>
                <w:color w:val="000000"/>
                <w:sz w:val="20"/>
                <w:szCs w:val="20"/>
              </w:rPr>
              <w:t>M3</w:t>
            </w:r>
            <w:r w:rsidRPr="00686456">
              <w:rPr>
                <w:color w:val="000000"/>
                <w:sz w:val="20"/>
                <w:szCs w:val="20"/>
              </w:rPr>
              <w:t>F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C33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73x-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85D9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FAA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2.36x-1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C598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9</w:t>
            </w:r>
          </w:p>
        </w:tc>
      </w:tr>
      <w:tr w:rsidR="001D381E" w:rsidRPr="00686456" w14:paraId="302AD1F2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C43C" w14:textId="5DE54812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-</w:t>
            </w:r>
            <w:r w:rsidR="00180639">
              <w:rPr>
                <w:color w:val="000000"/>
                <w:sz w:val="20"/>
                <w:szCs w:val="20"/>
              </w:rPr>
              <w:t>M3</w:t>
            </w:r>
            <w:r w:rsidRPr="00686456">
              <w:rPr>
                <w:color w:val="000000"/>
                <w:sz w:val="20"/>
                <w:szCs w:val="20"/>
              </w:rPr>
              <w:t>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146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2x+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78EC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6C1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2.88x-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A758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7</w:t>
            </w:r>
          </w:p>
        </w:tc>
      </w:tr>
      <w:tr w:rsidR="001D381E" w:rsidRPr="00686456" w14:paraId="05E817D2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502F5" w14:textId="77BCF623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mean basal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6D3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57x-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E76E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5640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1.30x+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12A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1D381E" w:rsidRPr="00686456" w14:paraId="41FC3433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83C5" w14:textId="35B4CD0C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Mean basal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E40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47x+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E852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755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23x-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F89F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1D381E" w:rsidRPr="00686456" w14:paraId="7D09E4FC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6B36" w14:textId="32F474BF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Mean burst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CB28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32x-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AFDC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8F5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1.55x+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B4F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1D381E" w:rsidRPr="00686456" w14:paraId="719707B0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95A6" w14:textId="27F1D448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mean burst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3F61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1x+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5BDA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B67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07x-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9E5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3</w:t>
            </w:r>
          </w:p>
        </w:tc>
      </w:tr>
      <w:tr w:rsidR="001D381E" w:rsidRPr="00686456" w14:paraId="158BE4D6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D15D" w14:textId="5C9EE738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bacter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C25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34x+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5559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977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61x-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AC6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1</w:t>
            </w:r>
          </w:p>
        </w:tc>
      </w:tr>
      <w:tr w:rsidR="001D381E" w:rsidRPr="00686456" w14:paraId="37959048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964C" w14:textId="5719322D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fung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0B00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9x+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101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C1E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7x-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DDC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8</w:t>
            </w:r>
          </w:p>
        </w:tc>
      </w:tr>
      <w:tr w:rsidR="001D381E" w:rsidRPr="00686456" w14:paraId="76DFF576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D92B" w14:textId="241B611F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</w:t>
            </w:r>
            <w:r w:rsidR="004F09D1">
              <w:rPr>
                <w:color w:val="000000"/>
                <w:sz w:val="20"/>
                <w:szCs w:val="20"/>
              </w:rPr>
              <w:t>o</w:t>
            </w:r>
            <w:r w:rsidR="001D381E" w:rsidRPr="00686456">
              <w:rPr>
                <w:color w:val="000000"/>
                <w:sz w:val="20"/>
                <w:szCs w:val="20"/>
              </w:rPr>
              <w:t>mn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43D9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1x+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C4E3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20F1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04x-0.31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8CCA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2</w:t>
            </w:r>
          </w:p>
        </w:tc>
      </w:tr>
      <w:tr w:rsidR="001D381E" w:rsidRPr="00686456" w14:paraId="37549634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A50F" w14:textId="4969A207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Fe-</w:t>
            </w:r>
            <w:r w:rsidR="004F09D1">
              <w:rPr>
                <w:color w:val="000000"/>
                <w:sz w:val="20"/>
                <w:szCs w:val="20"/>
              </w:rPr>
              <w:t>h</w:t>
            </w:r>
            <w:r w:rsidR="001D381E" w:rsidRPr="00686456">
              <w:rPr>
                <w:color w:val="000000"/>
                <w:sz w:val="20"/>
                <w:szCs w:val="20"/>
              </w:rPr>
              <w:t>erbivores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0E73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3x-0.58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3471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AAE4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4x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D5FE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5</w:t>
            </w:r>
          </w:p>
        </w:tc>
      </w:tr>
      <w:tr w:rsidR="001D381E" w:rsidRPr="00686456" w14:paraId="0F4618D2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323C7" w14:textId="07C4CC2E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mean basal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6FC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74x+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DAB2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C641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1.13x-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AD8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1D381E" w:rsidRPr="00686456" w14:paraId="26CAFBE6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DEAC" w14:textId="7479B01F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</w:t>
            </w:r>
            <w:r w:rsidR="004F09D1">
              <w:rPr>
                <w:color w:val="000000"/>
                <w:sz w:val="20"/>
                <w:szCs w:val="20"/>
              </w:rPr>
              <w:t>m</w:t>
            </w:r>
            <w:r w:rsidR="001D381E" w:rsidRPr="00686456">
              <w:rPr>
                <w:color w:val="000000"/>
                <w:sz w:val="20"/>
                <w:szCs w:val="20"/>
              </w:rPr>
              <w:t>ean basal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30A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06x-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8F53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80A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1.10x+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E89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91</w:t>
            </w:r>
          </w:p>
        </w:tc>
      </w:tr>
      <w:tr w:rsidR="001D381E" w:rsidRPr="00686456" w14:paraId="5969742A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5BD4" w14:textId="7B667D55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</w:t>
            </w:r>
            <w:r w:rsidR="004F09D1">
              <w:rPr>
                <w:color w:val="000000"/>
                <w:sz w:val="20"/>
                <w:szCs w:val="20"/>
              </w:rPr>
              <w:t>m</w:t>
            </w:r>
            <w:r w:rsidR="001D381E" w:rsidRPr="00686456">
              <w:rPr>
                <w:color w:val="000000"/>
                <w:sz w:val="20"/>
                <w:szCs w:val="20"/>
              </w:rPr>
              <w:t>ean burst respi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B37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63+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3128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C2A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1.39x-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381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2</w:t>
            </w:r>
          </w:p>
        </w:tc>
      </w:tr>
      <w:tr w:rsidR="001D381E" w:rsidRPr="00686456" w14:paraId="33918E1F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A56BC" w14:textId="001E7165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mean burst rate chan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E3E3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50x+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5AE9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35F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97x+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284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6</w:t>
            </w:r>
          </w:p>
        </w:tc>
      </w:tr>
      <w:tr w:rsidR="001D381E" w:rsidRPr="00686456" w14:paraId="79690900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17CC" w14:textId="25E3319F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bacter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BD37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02x+0.29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C348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6FC3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56x+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6FBD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8</w:t>
            </w:r>
          </w:p>
        </w:tc>
      </w:tr>
      <w:tr w:rsidR="001D381E" w:rsidRPr="00686456" w14:paraId="607BCFEE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3C49" w14:textId="17F37176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fung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49CF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35x+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60DB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EDA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2x-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15D1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1</w:t>
            </w:r>
          </w:p>
        </w:tc>
      </w:tr>
      <w:tr w:rsidR="001D381E" w:rsidRPr="00686456" w14:paraId="7D5E5BA0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C23E" w14:textId="52DB0B20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</w:t>
            </w:r>
            <w:r w:rsidR="004F09D1">
              <w:rPr>
                <w:color w:val="000000"/>
                <w:sz w:val="20"/>
                <w:szCs w:val="20"/>
              </w:rPr>
              <w:t>o</w:t>
            </w:r>
            <w:r w:rsidR="001D381E" w:rsidRPr="00686456">
              <w:rPr>
                <w:color w:val="000000"/>
                <w:sz w:val="20"/>
                <w:szCs w:val="20"/>
              </w:rPr>
              <w:t>mn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C83C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63x+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7B55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5B5B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36x+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C36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8</w:t>
            </w:r>
          </w:p>
        </w:tc>
      </w:tr>
      <w:tr w:rsidR="001D381E" w:rsidRPr="00686456" w14:paraId="71C6A3D2" w14:textId="77777777" w:rsidTr="00F14CAE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E1551" w14:textId="0C0B9948" w:rsidR="001D381E" w:rsidRPr="00686456" w:rsidRDefault="00180639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M3</w:t>
            </w:r>
            <w:r w:rsidR="001D381E" w:rsidRPr="00686456">
              <w:rPr>
                <w:color w:val="000000"/>
                <w:sz w:val="20"/>
                <w:szCs w:val="20"/>
              </w:rPr>
              <w:t>Al-</w:t>
            </w:r>
            <w:r w:rsidR="004F09D1">
              <w:rPr>
                <w:color w:val="000000"/>
                <w:sz w:val="20"/>
                <w:szCs w:val="20"/>
              </w:rPr>
              <w:t>h</w:t>
            </w:r>
            <w:r w:rsidR="001D381E" w:rsidRPr="00686456">
              <w:rPr>
                <w:color w:val="000000"/>
                <w:sz w:val="20"/>
                <w:szCs w:val="20"/>
              </w:rPr>
              <w:t>erbivore</w:t>
            </w:r>
            <w:r w:rsidR="004F09D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4989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24x+0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DF23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194B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4x-0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3635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</w:tr>
      <w:tr w:rsidR="001D381E" w:rsidRPr="00686456" w14:paraId="28C6B02A" w14:textId="77777777" w:rsidTr="00F14CAE">
        <w:trPr>
          <w:trHeight w:val="315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</w:tcPr>
          <w:p w14:paraId="6C87975D" w14:textId="77777777" w:rsidR="001D381E" w:rsidRPr="00686456" w:rsidRDefault="001D381E" w:rsidP="00F14CAE">
            <w:pPr>
              <w:rPr>
                <w:sz w:val="20"/>
                <w:szCs w:val="20"/>
              </w:rPr>
            </w:pPr>
            <w:r w:rsidRPr="00686456">
              <w:rPr>
                <w:sz w:val="20"/>
                <w:szCs w:val="20"/>
              </w:rPr>
              <w:t>*Outlier removed to obtain best fit</w:t>
            </w:r>
          </w:p>
        </w:tc>
      </w:tr>
    </w:tbl>
    <w:p w14:paraId="39007773" w14:textId="7B49D91C" w:rsidR="00550983" w:rsidRPr="00686456" w:rsidRDefault="00550983" w:rsidP="001D381E">
      <w:pPr>
        <w:sectPr w:rsidR="00550983" w:rsidRPr="0068645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64B1377" w14:textId="381311DA" w:rsidR="00665CED" w:rsidRPr="00686456" w:rsidRDefault="00665CED" w:rsidP="001D381E">
      <w:r w:rsidRPr="00686456">
        <w:lastRenderedPageBreak/>
        <w:t xml:space="preserve">Table S5. </w:t>
      </w:r>
      <w:r w:rsidR="00AB5D6F" w:rsidRPr="00686456">
        <w:t>Linear regressions on z-score transformed data for the interactions between</w:t>
      </w:r>
      <w:r w:rsidR="0043653F" w:rsidRPr="00686456">
        <w:t xml:space="preserve"> functional parameters (</w:t>
      </w:r>
      <w:r w:rsidR="00AB5D6F" w:rsidRPr="00686456">
        <w:t>nematode</w:t>
      </w:r>
      <w:r w:rsidR="0043653F" w:rsidRPr="00686456">
        <w:t xml:space="preserve"> abundances</w:t>
      </w:r>
      <w:r w:rsidR="00AB5D6F" w:rsidRPr="00686456">
        <w:t xml:space="preserve"> and </w:t>
      </w:r>
      <w:r w:rsidR="0043653F" w:rsidRPr="00686456">
        <w:t xml:space="preserve">mean </w:t>
      </w:r>
      <w:r w:rsidR="00AB5D6F" w:rsidRPr="00686456">
        <w:t>respiration parameters</w:t>
      </w:r>
      <w:r w:rsidR="0043653F" w:rsidRPr="00686456">
        <w:t>)</w:t>
      </w:r>
      <w:r w:rsidR="00AB5D6F" w:rsidRPr="00686456">
        <w:t xml:space="preserve">.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743"/>
        <w:gridCol w:w="2161"/>
        <w:gridCol w:w="609"/>
        <w:gridCol w:w="1938"/>
        <w:gridCol w:w="472"/>
      </w:tblGrid>
      <w:tr w:rsidR="00EC1A3A" w:rsidRPr="00686456" w14:paraId="64C6AF06" w14:textId="77777777" w:rsidTr="00A22385">
        <w:trPr>
          <w:trHeight w:val="300"/>
        </w:trPr>
        <w:tc>
          <w:tcPr>
            <w:tcW w:w="47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A08E8F2" w14:textId="77777777" w:rsidR="00EC1A3A" w:rsidRPr="00686456" w:rsidRDefault="00EC1A3A" w:rsidP="00EC1A3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308699D" w14:textId="23D4F4B8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Organic soi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9FE887A" w14:textId="3EB5648F" w:rsidR="00EC1A3A" w:rsidRPr="00686456" w:rsidRDefault="00B66948" w:rsidP="00B66948">
            <w:pPr>
              <w:ind w:left="720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</w:t>
            </w:r>
            <w:r w:rsidR="00EC1A3A" w:rsidRPr="00686456">
              <w:rPr>
                <w:color w:val="000000"/>
                <w:sz w:val="20"/>
                <w:szCs w:val="20"/>
              </w:rPr>
              <w:t>ineral soil</w:t>
            </w:r>
          </w:p>
        </w:tc>
      </w:tr>
      <w:tr w:rsidR="00F4495D" w:rsidRPr="00686456" w14:paraId="52A6223E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49594A4" w14:textId="77777777" w:rsidR="00F4495D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 xml:space="preserve">Relationship </w:t>
            </w:r>
          </w:p>
          <w:p w14:paraId="353558F0" w14:textId="163E06BF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(y-x)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174630E" w14:textId="77777777" w:rsidR="006F2389" w:rsidRPr="00686456" w:rsidRDefault="003934D2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Linear regression equation</w:t>
            </w:r>
            <w:r w:rsidR="00EC1A3A" w:rsidRPr="00686456">
              <w:rPr>
                <w:color w:val="000000"/>
                <w:sz w:val="20"/>
                <w:szCs w:val="20"/>
              </w:rPr>
              <w:t xml:space="preserve"> </w:t>
            </w:r>
          </w:p>
          <w:p w14:paraId="5AA1CE45" w14:textId="70C9314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and significanc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0C731A2A" w14:textId="2B72ECD3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R</w:t>
            </w:r>
            <w:r w:rsidRPr="0068645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249FCDA" w14:textId="77777777" w:rsidR="006F2389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 xml:space="preserve">Linear regression </w:t>
            </w:r>
            <w:r w:rsidR="003934D2" w:rsidRPr="00686456">
              <w:rPr>
                <w:color w:val="000000"/>
                <w:sz w:val="20"/>
                <w:szCs w:val="20"/>
              </w:rPr>
              <w:t xml:space="preserve">equation </w:t>
            </w:r>
          </w:p>
          <w:p w14:paraId="36BF82B8" w14:textId="0B23AA54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and significance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C068EEE" w14:textId="140CF3DF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R</w:t>
            </w:r>
            <w:r w:rsidRPr="0068645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F4495D" w:rsidRPr="00686456" w14:paraId="7868FD0A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A7C8003" w14:textId="340414E2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-bacter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547C49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03-1.71x**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D4E867D" w14:textId="08F973F0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88A3FE0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66-0.20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AC165BE" w14:textId="0F292DFF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</w:tr>
      <w:tr w:rsidR="00F4495D" w:rsidRPr="00686456" w14:paraId="2895D258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EC072B9" w14:textId="1BA1DEA5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-fung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7FE1A6A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39-2.64x*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A48546A" w14:textId="70F06043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3DB1C4E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7-0.13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7D9C635" w14:textId="6400FD6D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F4495D" w:rsidRPr="00686456" w14:paraId="06E4F989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6B353D0" w14:textId="2BE730CA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-herb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8A2FDDE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9-1.91x**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FF22D67" w14:textId="5124E38D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8C496B8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9+0.03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8D6E391" w14:textId="03616814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</w:t>
            </w:r>
            <w:r w:rsidR="00D56C37" w:rsidRPr="00686456">
              <w:rPr>
                <w:color w:val="000000"/>
                <w:sz w:val="20"/>
                <w:szCs w:val="20"/>
              </w:rPr>
              <w:t>00</w:t>
            </w:r>
          </w:p>
        </w:tc>
      </w:tr>
      <w:tr w:rsidR="00F4495D" w:rsidRPr="00686456" w14:paraId="39AF22F0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945B7AA" w14:textId="5F478ED8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-omn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2A3C5C2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7-1.62x</w:t>
            </w:r>
          </w:p>
        </w:tc>
        <w:tc>
          <w:tcPr>
            <w:tcW w:w="6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FE66483" w14:textId="434E1717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4AAE8E8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8-0.09x</w:t>
            </w:r>
          </w:p>
        </w:tc>
        <w:tc>
          <w:tcPr>
            <w:tcW w:w="4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BB5D4BC" w14:textId="79903F58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1</w:t>
            </w:r>
          </w:p>
        </w:tc>
      </w:tr>
      <w:tr w:rsidR="00F4495D" w:rsidRPr="00686456" w14:paraId="62F76E9A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0EDC27BC" w14:textId="573FF006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-predator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EED02E8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4-1.02x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5954D2E" w14:textId="6660FCBF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BBEC1D0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9-0.06x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01E3C2D" w14:textId="70563FBE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</w:t>
            </w:r>
            <w:r w:rsidR="00D56C37" w:rsidRPr="00686456">
              <w:rPr>
                <w:color w:val="000000"/>
                <w:sz w:val="20"/>
                <w:szCs w:val="20"/>
              </w:rPr>
              <w:t>01</w:t>
            </w:r>
          </w:p>
        </w:tc>
      </w:tr>
      <w:tr w:rsidR="00F4495D" w:rsidRPr="00686456" w14:paraId="78972666" w14:textId="77777777" w:rsidTr="00A22385">
        <w:trPr>
          <w:trHeight w:val="300"/>
        </w:trPr>
        <w:tc>
          <w:tcPr>
            <w:tcW w:w="47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95AE522" w14:textId="4AE8042D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 rate change-bacter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F15255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1+1.76x***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9473CB9" w14:textId="60BAC83A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CF15A2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6+0.20x</w:t>
            </w:r>
          </w:p>
        </w:tc>
        <w:tc>
          <w:tcPr>
            <w:tcW w:w="4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21D4970" w14:textId="23BD346B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</w:tr>
      <w:tr w:rsidR="00F4495D" w:rsidRPr="00686456" w14:paraId="3043095A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9A919A7" w14:textId="41F4FEB3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 rate change-fung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74A0C96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60+2.25x.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ED1A610" w14:textId="4DA5DB70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BDCB045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6+0.19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C6315AA" w14:textId="64B4C706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5</w:t>
            </w:r>
          </w:p>
        </w:tc>
      </w:tr>
      <w:tr w:rsidR="00F4495D" w:rsidRPr="00686456" w14:paraId="64536FBB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6CA9F6F" w14:textId="6EDBF663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 rate change-herb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65321B7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6+1.48*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E4152C1" w14:textId="4BEDEAB8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B1097E5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9-0.23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6A007AE" w14:textId="02BBAC4E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</w:tr>
      <w:tr w:rsidR="00F4495D" w:rsidRPr="00686456" w14:paraId="2CDEA0DA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FF24ABF" w14:textId="07881A3F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 rate change-omn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D2A7E38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5+0.85</w:t>
            </w:r>
          </w:p>
        </w:tc>
        <w:tc>
          <w:tcPr>
            <w:tcW w:w="6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238F580" w14:textId="77E0195E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E2EEA17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9-0.07</w:t>
            </w:r>
          </w:p>
        </w:tc>
        <w:tc>
          <w:tcPr>
            <w:tcW w:w="4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8D77634" w14:textId="32B64425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</w:t>
            </w:r>
            <w:r w:rsidR="00D56C37" w:rsidRPr="00686456">
              <w:rPr>
                <w:color w:val="000000"/>
                <w:sz w:val="20"/>
                <w:szCs w:val="20"/>
              </w:rPr>
              <w:t>01</w:t>
            </w:r>
          </w:p>
        </w:tc>
      </w:tr>
      <w:tr w:rsidR="00F4495D" w:rsidRPr="00686456" w14:paraId="10CECAE1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3CD9D9D" w14:textId="0B63941E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 rate change-predator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22488BF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7+0.56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E9ED2D7" w14:textId="3C04A972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E0B5892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8+0.10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451CA68" w14:textId="3D62D4CF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</w:tr>
      <w:tr w:rsidR="00F4495D" w:rsidRPr="00686456" w14:paraId="0D32F6A8" w14:textId="77777777" w:rsidTr="00A22385">
        <w:trPr>
          <w:trHeight w:val="300"/>
        </w:trPr>
        <w:tc>
          <w:tcPr>
            <w:tcW w:w="47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849DE12" w14:textId="06360357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-bacter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4D94B8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25-2.18x**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F345975" w14:textId="753BB13F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658B373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9-0.11x</w:t>
            </w:r>
          </w:p>
        </w:tc>
        <w:tc>
          <w:tcPr>
            <w:tcW w:w="4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3E9035E" w14:textId="62901057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F4495D" w:rsidRPr="00686456" w14:paraId="5C8DF57B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72D45C6" w14:textId="612ADC2C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-fung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EDAA65B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50-2.82x.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52CBA6A" w14:textId="1B51AB9B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FF847A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9-0.11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2E2A983" w14:textId="0C6FBD80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F4495D" w:rsidRPr="00686456" w14:paraId="56F43E64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D0F694B" w14:textId="444D6D55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-herb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3473484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5-1.79x*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DB696BA" w14:textId="601F41CC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0C13131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21+0.12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E88F38D" w14:textId="5364476E" w:rsidR="00D56C37" w:rsidRPr="00686456" w:rsidRDefault="00D56C37" w:rsidP="00D56C37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</w:tr>
      <w:tr w:rsidR="00F4495D" w:rsidRPr="00686456" w14:paraId="10FAFE01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30A57D2" w14:textId="69683E8D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-omn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ED7F6CB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01-1.17x</w:t>
            </w:r>
          </w:p>
        </w:tc>
        <w:tc>
          <w:tcPr>
            <w:tcW w:w="60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E23ABF9" w14:textId="382E6471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98974C1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21+0.01x</w:t>
            </w:r>
          </w:p>
        </w:tc>
        <w:tc>
          <w:tcPr>
            <w:tcW w:w="4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950EF59" w14:textId="2C994AE8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</w:t>
            </w:r>
            <w:r w:rsidR="00D56C37" w:rsidRPr="00686456">
              <w:rPr>
                <w:color w:val="000000"/>
                <w:sz w:val="20"/>
                <w:szCs w:val="20"/>
              </w:rPr>
              <w:t>0</w:t>
            </w:r>
          </w:p>
        </w:tc>
      </w:tr>
      <w:tr w:rsidR="00F4495D" w:rsidRPr="00686456" w14:paraId="3E74B6C7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07EF2995" w14:textId="5F349DE8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-predator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D1AFBF6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44-0.82x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0F410D79" w14:textId="5A2D737A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DAE8D3C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20-0.05x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C6D0C11" w14:textId="5D3DF8D5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</w:t>
            </w:r>
            <w:r w:rsidR="00D56C37" w:rsidRPr="00686456">
              <w:rPr>
                <w:color w:val="000000"/>
                <w:sz w:val="20"/>
                <w:szCs w:val="20"/>
              </w:rPr>
              <w:t>01</w:t>
            </w:r>
          </w:p>
        </w:tc>
      </w:tr>
      <w:tr w:rsidR="00F4495D" w:rsidRPr="00686456" w14:paraId="00CB8358" w14:textId="77777777" w:rsidTr="00A22385">
        <w:trPr>
          <w:trHeight w:val="300"/>
        </w:trPr>
        <w:tc>
          <w:tcPr>
            <w:tcW w:w="47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E94B887" w14:textId="009AC2B3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 rate change-bacter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A77CA6A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01+1.52x**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09D2743" w14:textId="7395D3A8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7F81E9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9+0.13x</w:t>
            </w:r>
          </w:p>
        </w:tc>
        <w:tc>
          <w:tcPr>
            <w:tcW w:w="4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4BB4ED1" w14:textId="2409458A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F4495D" w:rsidRPr="00686456" w14:paraId="3E0F03B3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A7A6B29" w14:textId="4C2BF257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 rate change-fung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56DD378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7+1.97x.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1568430" w14:textId="2251D1B6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F1A02A6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19+0.13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3E472A6" w14:textId="0F9EAA49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F4495D" w:rsidRPr="00686456" w14:paraId="1DCB9CFB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10DC91C" w14:textId="4CFCDEFA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 rate change-herb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68E92444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49+1.31x*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3213086" w14:textId="12D30E32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B4F6D21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1-0.09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11A6CC4" w14:textId="0443E418" w:rsidR="00EC1A3A" w:rsidRPr="00686456" w:rsidRDefault="00D56C37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1</w:t>
            </w:r>
          </w:p>
        </w:tc>
      </w:tr>
      <w:tr w:rsidR="00EC1A3A" w:rsidRPr="00686456" w14:paraId="38B578A5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75213BD" w14:textId="1C030D4A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 rate change-omnivore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2CC093D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13+0.93x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88B18E4" w14:textId="2F042CCC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B46B15A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1-0.01x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720EB152" w14:textId="630F24C6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</w:t>
            </w:r>
            <w:r w:rsidR="00D56C37" w:rsidRPr="00686456">
              <w:rPr>
                <w:color w:val="000000"/>
                <w:sz w:val="20"/>
                <w:szCs w:val="20"/>
              </w:rPr>
              <w:t>0</w:t>
            </w:r>
          </w:p>
        </w:tc>
      </w:tr>
      <w:tr w:rsidR="00B65BB4" w:rsidRPr="00686456" w14:paraId="732BAE4E" w14:textId="77777777" w:rsidTr="00A22385">
        <w:trPr>
          <w:trHeight w:val="300"/>
        </w:trPr>
        <w:tc>
          <w:tcPr>
            <w:tcW w:w="4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24E23479" w14:textId="3C219C03" w:rsidR="00EC1A3A" w:rsidRPr="00686456" w:rsidRDefault="00EC1A3A" w:rsidP="002631DC">
            <w:pPr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 rate change-predator</w:t>
            </w:r>
            <w:r w:rsidR="0022474C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1503DA54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-0.47+0.64x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4FDB9039" w14:textId="0E1235A4" w:rsidR="00EC1A3A" w:rsidRPr="00686456" w:rsidRDefault="007B1EFD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3538AE07" w14:textId="77777777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y=0.20+0.06x</w:t>
            </w:r>
          </w:p>
        </w:tc>
        <w:tc>
          <w:tcPr>
            <w:tcW w:w="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  <w:hideMark/>
          </w:tcPr>
          <w:p w14:paraId="5A791BC8" w14:textId="3E897E75" w:rsidR="00EC1A3A" w:rsidRPr="00686456" w:rsidRDefault="00EC1A3A" w:rsidP="00EC1A3A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</w:t>
            </w:r>
            <w:r w:rsidR="00D56C37" w:rsidRPr="00686456">
              <w:rPr>
                <w:color w:val="000000"/>
                <w:sz w:val="20"/>
                <w:szCs w:val="20"/>
              </w:rPr>
              <w:t>01</w:t>
            </w:r>
          </w:p>
        </w:tc>
      </w:tr>
      <w:tr w:rsidR="00B65BB4" w:rsidRPr="00686456" w14:paraId="56C58A43" w14:textId="77777777" w:rsidTr="00A22385">
        <w:trPr>
          <w:trHeight w:val="300"/>
        </w:trPr>
        <w:tc>
          <w:tcPr>
            <w:tcW w:w="99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0" w:type="dxa"/>
            </w:tcMar>
            <w:vAlign w:val="center"/>
          </w:tcPr>
          <w:p w14:paraId="2530A8B9" w14:textId="47C96EA3" w:rsidR="00B65BB4" w:rsidRPr="00686456" w:rsidRDefault="00244517" w:rsidP="00B65BB4">
            <w:pPr>
              <w:rPr>
                <w:color w:val="000000"/>
                <w:sz w:val="20"/>
                <w:szCs w:val="20"/>
              </w:rPr>
            </w:pPr>
            <w:r w:rsidRPr="00686456">
              <w:t>.</w:t>
            </w:r>
            <w:r w:rsidR="00B65BB4" w:rsidRPr="00686456">
              <w:t>P&lt;0.10, *P≤0.05, **P≤0.01, ***P≤0.001</w:t>
            </w:r>
          </w:p>
        </w:tc>
      </w:tr>
    </w:tbl>
    <w:p w14:paraId="2AC6EB7F" w14:textId="77777777" w:rsidR="00106E48" w:rsidRPr="00686456" w:rsidRDefault="00106E48" w:rsidP="001D381E"/>
    <w:p w14:paraId="5BBD8946" w14:textId="3A9CC1E3" w:rsidR="00106E48" w:rsidRPr="00686456" w:rsidRDefault="00106E48" w:rsidP="001D381E">
      <w:pPr>
        <w:sectPr w:rsidR="00106E48" w:rsidRPr="00686456" w:rsidSect="0022474C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B148188" w14:textId="58F6A6DD" w:rsidR="001D381E" w:rsidRPr="00686456" w:rsidRDefault="001D381E" w:rsidP="001D381E">
      <w:r w:rsidRPr="00686456">
        <w:lastRenderedPageBreak/>
        <w:t>Table S</w:t>
      </w:r>
      <w:r w:rsidR="00665CED" w:rsidRPr="00686456">
        <w:t>6</w:t>
      </w:r>
      <w:r w:rsidRPr="00686456">
        <w:t xml:space="preserve">. 95% confidence </w:t>
      </w:r>
      <w:r w:rsidR="006A6B9A" w:rsidRPr="00686456">
        <w:t>(± the mean)</w:t>
      </w:r>
      <w:r w:rsidRPr="00686456">
        <w:t xml:space="preserve"> for soil properties</w:t>
      </w:r>
      <w:r w:rsidR="00DC4517" w:rsidRPr="00686456">
        <w:t xml:space="preserve"> and functional parameters of treatments</w:t>
      </w:r>
      <w:r w:rsidRPr="00686456">
        <w:t>.</w:t>
      </w:r>
      <w:r w:rsidR="00180639">
        <w:t xml:space="preserve"> </w:t>
      </w:r>
      <w:r w:rsidR="00277543">
        <w:t xml:space="preserve">SWC= soil water contest, EC= electrical conductivity, SOM= soil organic matter, P= phosphorus, Ca= calcium, Mg= magnesium, K= potassium, Fe= iron, Cu= copper, Mn= manganese, Zn= zinc, B= boron, Na= sodium, Al= aluminium, S= sulfur, FF= fungivore abundance, BF= bacterivore abundance, PF= herbivore abundance. </w:t>
      </w:r>
      <w:r w:rsidR="00180639">
        <w:t>Soil cations are Mehlich-3 extractable</w:t>
      </w:r>
      <w:r w:rsidR="00277543">
        <w:t xml:space="preserve"> forms</w:t>
      </w:r>
      <w:r w:rsidR="00180639">
        <w:t>.</w:t>
      </w:r>
      <w:r w:rsidR="00DC4517" w:rsidRPr="00686456">
        <w:t xml:space="preserve"> Means can be found in Table 2 and Table 3.</w:t>
      </w:r>
    </w:p>
    <w:tbl>
      <w:tblPr>
        <w:tblW w:w="10000" w:type="dxa"/>
        <w:tblLook w:val="04A0" w:firstRow="1" w:lastRow="0" w:firstColumn="1" w:lastColumn="0" w:noHBand="0" w:noVBand="1"/>
      </w:tblPr>
      <w:tblGrid>
        <w:gridCol w:w="2391"/>
        <w:gridCol w:w="995"/>
        <w:gridCol w:w="839"/>
        <w:gridCol w:w="783"/>
        <w:gridCol w:w="874"/>
        <w:gridCol w:w="839"/>
        <w:gridCol w:w="783"/>
        <w:gridCol w:w="874"/>
        <w:gridCol w:w="839"/>
        <w:gridCol w:w="783"/>
      </w:tblGrid>
      <w:tr w:rsidR="001D381E" w:rsidRPr="00686456" w14:paraId="170CF43E" w14:textId="77777777" w:rsidTr="00A22385">
        <w:trPr>
          <w:trHeight w:val="33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A1BD7" w14:textId="77777777" w:rsidR="001D381E" w:rsidRPr="00686456" w:rsidRDefault="001D381E" w:rsidP="00F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51" w:type="dxa"/>
            <w:gridSpan w:val="9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CAF45A" w14:textId="200E532F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 xml:space="preserve">95% </w:t>
            </w:r>
            <w:r w:rsidR="006A6B9A" w:rsidRPr="00686456">
              <w:rPr>
                <w:color w:val="000000"/>
                <w:sz w:val="20"/>
                <w:szCs w:val="20"/>
              </w:rPr>
              <w:t>c</w:t>
            </w:r>
            <w:r w:rsidRPr="00686456">
              <w:rPr>
                <w:color w:val="000000"/>
                <w:sz w:val="20"/>
                <w:szCs w:val="20"/>
              </w:rPr>
              <w:t xml:space="preserve">onfidence </w:t>
            </w:r>
            <w:r w:rsidR="000B282F" w:rsidRPr="00686456">
              <w:rPr>
                <w:color w:val="000000"/>
                <w:sz w:val="20"/>
                <w:szCs w:val="20"/>
              </w:rPr>
              <w:t>(</w:t>
            </w:r>
            <w:r w:rsidR="000B282F" w:rsidRPr="00686456">
              <w:rPr>
                <w:sz w:val="20"/>
                <w:szCs w:val="20"/>
              </w:rPr>
              <w:t>± the mean)</w:t>
            </w:r>
          </w:p>
        </w:tc>
      </w:tr>
      <w:tr w:rsidR="001D381E" w:rsidRPr="00686456" w14:paraId="6F4A5958" w14:textId="77777777" w:rsidTr="00A22385">
        <w:trPr>
          <w:trHeight w:val="33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B64D" w14:textId="77777777" w:rsidR="001D381E" w:rsidRPr="00686456" w:rsidRDefault="001D381E" w:rsidP="00F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8A89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Natural</w:t>
            </w:r>
          </w:p>
          <w:p w14:paraId="4309D73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34C8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Unpulverized</w:t>
            </w:r>
          </w:p>
          <w:p w14:paraId="0CEC8DB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04C2C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ulverized</w:t>
            </w:r>
          </w:p>
          <w:p w14:paraId="53B203D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6269F6" w:rsidRPr="00686456" w14:paraId="391931FB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528A0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sz w:val="20"/>
                <w:szCs w:val="20"/>
              </w:rPr>
              <w:t>Parameter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69241" w14:textId="3D813733" w:rsidR="001D381E" w:rsidRPr="00686456" w:rsidRDefault="006269F6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rgan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57B5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Luvis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892A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odzo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E6A9B" w14:textId="38EA8713" w:rsidR="001D381E" w:rsidRPr="00686456" w:rsidRDefault="006269F6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rgan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C8BA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Luvis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6939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odzo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8962C" w14:textId="33E31027" w:rsidR="001D381E" w:rsidRPr="00686456" w:rsidRDefault="006269F6" w:rsidP="00F14CA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rgan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5BDB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Luvis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B50D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odzol</w:t>
            </w:r>
          </w:p>
        </w:tc>
      </w:tr>
      <w:tr w:rsidR="006269F6" w:rsidRPr="00686456" w14:paraId="25411127" w14:textId="77777777" w:rsidTr="00A2238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36FD" w14:textId="43A1B3B7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C</w:t>
            </w:r>
            <w:r w:rsidR="001D381E" w:rsidRPr="00686456">
              <w:rPr>
                <w:color w:val="000000"/>
                <w:sz w:val="20"/>
                <w:szCs w:val="20"/>
              </w:rPr>
              <w:t>lay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425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76A9D" w14:textId="77777777" w:rsidR="001D381E" w:rsidRPr="00686456" w:rsidRDefault="001D381E" w:rsidP="00F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1BC83" w14:textId="77777777" w:rsidR="001D381E" w:rsidRPr="00686456" w:rsidRDefault="001D381E" w:rsidP="00F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9BF4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46B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5422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7EAA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AE4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7E10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6269F6" w:rsidRPr="00686456" w14:paraId="39D8102F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BDAD0" w14:textId="78E52F5C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</w:t>
            </w:r>
            <w:r w:rsidR="001D381E" w:rsidRPr="00686456">
              <w:rPr>
                <w:color w:val="000000"/>
                <w:sz w:val="20"/>
                <w:szCs w:val="20"/>
              </w:rPr>
              <w:t>and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628A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1F591" w14:textId="77777777" w:rsidR="001D381E" w:rsidRPr="00686456" w:rsidRDefault="001D381E" w:rsidP="00F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69B49" w14:textId="77777777" w:rsidR="001D381E" w:rsidRPr="00686456" w:rsidRDefault="001D381E" w:rsidP="00F14C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010A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3F1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D66C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D42DF" w14:textId="6541CDE8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7001" w14:textId="1519CED5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</w:t>
            </w:r>
            <w:r w:rsidR="003B7C6B" w:rsidRPr="00686456">
              <w:rPr>
                <w:color w:val="000000"/>
                <w:sz w:val="20"/>
                <w:szCs w:val="20"/>
              </w:rPr>
              <w:t>0.</w:t>
            </w:r>
            <w:r w:rsidRPr="00686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AE1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3</w:t>
            </w:r>
          </w:p>
        </w:tc>
      </w:tr>
      <w:tr w:rsidR="006269F6" w:rsidRPr="00686456" w14:paraId="44563B01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1B4C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W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086F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586D1" w14:textId="62975C62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1F3C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790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C3D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52C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8E0D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0FD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6BD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3</w:t>
            </w:r>
          </w:p>
        </w:tc>
      </w:tr>
      <w:tr w:rsidR="006269F6" w:rsidRPr="00686456" w14:paraId="6EF1E4F3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6BE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H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754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0D8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3EB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FFE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985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FFD7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E9D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CF4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437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6269F6" w:rsidRPr="00686456" w14:paraId="4C2AB9AE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92B5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E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1C75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8F05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8A84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8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D4707" w14:textId="3004340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2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7BB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9AAD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1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D0E9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2D9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FF8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7.3</w:t>
            </w:r>
          </w:p>
        </w:tc>
      </w:tr>
      <w:tr w:rsidR="006269F6" w:rsidRPr="00686456" w14:paraId="66BAE53A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227A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OM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8CBB3" w14:textId="5A6DB139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B602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5897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89D3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E76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D533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7E0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2290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0022" w14:textId="0CC551EC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</w:tr>
      <w:tr w:rsidR="006269F6" w:rsidRPr="00686456" w14:paraId="3986ABCA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B5E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Citric acid P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13EE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1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817A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FA6B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FCBD" w14:textId="73E53135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C51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BC27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5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670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782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1C53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9.4</w:t>
            </w:r>
          </w:p>
        </w:tc>
      </w:tr>
      <w:tr w:rsidR="006269F6" w:rsidRPr="00686456" w14:paraId="35D17FCD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926D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Water extractable P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0AB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C6EE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6FB3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F62E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817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FCA3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E0EC6" w14:textId="63030674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BDD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8B6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</w:tr>
      <w:tr w:rsidR="006269F6" w:rsidRPr="00686456" w14:paraId="7D19A116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BAB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hlich-3 P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7866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CC0D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DD4C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179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4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D615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BC82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B5F6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8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ED2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DEF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5</w:t>
            </w:r>
          </w:p>
        </w:tc>
      </w:tr>
      <w:tr w:rsidR="006269F6" w:rsidRPr="00686456" w14:paraId="753B3487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D6C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Ca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C9D6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4D5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E4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9.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F44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9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3E5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5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22A1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55F9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1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0F64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4D42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4.1</w:t>
            </w:r>
          </w:p>
        </w:tc>
      </w:tr>
      <w:tr w:rsidR="006269F6" w:rsidRPr="00686456" w14:paraId="6896955D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B1BD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g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2B8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7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BB1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0AA6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0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38B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1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CC8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0EB9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0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378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EB3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C83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5.8</w:t>
            </w:r>
          </w:p>
        </w:tc>
      </w:tr>
      <w:tr w:rsidR="006269F6" w:rsidRPr="00686456" w14:paraId="5D6BB2B7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CFC6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K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B0F2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ECA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F0A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9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07A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6EC2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EADD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0263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D14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DE6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2.5</w:t>
            </w:r>
          </w:p>
        </w:tc>
      </w:tr>
      <w:tr w:rsidR="006269F6" w:rsidRPr="00686456" w14:paraId="57145CE8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3F12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F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EA0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540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E6F6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8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5C0B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E88E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6620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7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802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61A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F762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3.7</w:t>
            </w:r>
          </w:p>
        </w:tc>
      </w:tr>
      <w:tr w:rsidR="006269F6" w:rsidRPr="00686456" w14:paraId="5A428743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069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Cu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FF0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F15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ECA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80A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CF1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DEE0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0D38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1196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237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</w:tr>
      <w:tr w:rsidR="006269F6" w:rsidRPr="00686456" w14:paraId="793E3BA5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BF8E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9389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13C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F91DB" w14:textId="15291433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733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0248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537C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17F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6C2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6B9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6269F6" w:rsidRPr="00686456" w14:paraId="47E69224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273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Z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858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4AA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35F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398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443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99B7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FC6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D347" w14:textId="223BE7BE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33E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6269F6" w:rsidRPr="00686456" w14:paraId="0F0B5A55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4BC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B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6C2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5043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027E5" w14:textId="682287E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5B9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F90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D9D1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58C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D048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3D19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</w:t>
            </w:r>
          </w:p>
        </w:tc>
      </w:tr>
      <w:tr w:rsidR="006269F6" w:rsidRPr="00686456" w14:paraId="3BC9367F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51A4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Na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5CB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092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D297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1C23" w14:textId="51D6D248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D5D5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3427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202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4357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DFC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8</w:t>
            </w:r>
          </w:p>
        </w:tc>
      </w:tr>
      <w:tr w:rsidR="006269F6" w:rsidRPr="00686456" w14:paraId="4D446433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C8D3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Al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349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5D0C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91.2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87F8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41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B107D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77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1DA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16.1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A236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61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D110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90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398C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6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021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7.4</w:t>
            </w:r>
          </w:p>
        </w:tc>
      </w:tr>
      <w:tr w:rsidR="006269F6" w:rsidRPr="00686456" w14:paraId="6D160EA4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4D57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D0C8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6143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19FC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A5D9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4753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0B9C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322F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12F4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E9C1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7</w:t>
            </w:r>
          </w:p>
        </w:tc>
      </w:tr>
      <w:tr w:rsidR="006269F6" w:rsidRPr="00686456" w14:paraId="784158B5" w14:textId="77777777" w:rsidTr="00A2238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C9B1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ate change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C8C0" w14:textId="20EB50C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0503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7.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1E5A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5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472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A9D6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44F8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DE3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89FB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366F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6269F6" w:rsidRPr="00686456" w14:paraId="72FD475D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0F3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asal respiratio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92F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97D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275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4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D0CF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397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0CE3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DAE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03A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F44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.9</w:t>
            </w:r>
          </w:p>
        </w:tc>
      </w:tr>
      <w:tr w:rsidR="006269F6" w:rsidRPr="00686456" w14:paraId="5D495DE3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7AE3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ate chang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A3A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3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B50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72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91D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3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3779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096C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53AD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2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F2F5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B8E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4F6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8</w:t>
            </w:r>
          </w:p>
        </w:tc>
      </w:tr>
      <w:tr w:rsidR="006269F6" w:rsidRPr="00686456" w14:paraId="29C8339A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3B92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Mean burst respiratio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4E3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3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F11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0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006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35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815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13B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B376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2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5CE8" w14:textId="1E3DF8CA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8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1F1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F4B8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.2</w:t>
            </w:r>
          </w:p>
        </w:tc>
      </w:tr>
      <w:tr w:rsidR="006269F6" w:rsidRPr="00686456" w14:paraId="488F4578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5F0F" w14:textId="706AE78B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T</w:t>
            </w:r>
            <w:r w:rsidR="001D381E" w:rsidRPr="00686456">
              <w:rPr>
                <w:color w:val="000000"/>
                <w:sz w:val="20"/>
                <w:szCs w:val="20"/>
              </w:rPr>
              <w:t>otal nematode</w:t>
            </w:r>
            <w:r w:rsidR="0010535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7A31" w14:textId="223CDA1D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AF6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5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4BC5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51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18BF" w14:textId="00F49BAE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34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4014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1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1A282" w14:textId="338E4496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65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44B6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4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000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1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48C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28.6</w:t>
            </w:r>
          </w:p>
        </w:tc>
      </w:tr>
      <w:tr w:rsidR="006269F6" w:rsidRPr="00686456" w14:paraId="2EAF6F31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E456" w14:textId="5041B223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B</w:t>
            </w:r>
            <w:r w:rsidR="001D381E" w:rsidRPr="00686456">
              <w:rPr>
                <w:color w:val="000000"/>
                <w:sz w:val="20"/>
                <w:szCs w:val="20"/>
              </w:rPr>
              <w:t>acterivore</w:t>
            </w:r>
            <w:r w:rsidR="0010535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C859E" w14:textId="71F58EC0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ED81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6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4AE1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60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789F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57C6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1B4C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40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6BA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5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35E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9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3638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405.2</w:t>
            </w:r>
          </w:p>
        </w:tc>
      </w:tr>
      <w:tr w:rsidR="006269F6" w:rsidRPr="00686456" w14:paraId="7F70D13B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98996" w14:textId="035BBF43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F</w:t>
            </w:r>
            <w:r w:rsidR="001D381E" w:rsidRPr="00686456">
              <w:rPr>
                <w:color w:val="000000"/>
                <w:sz w:val="20"/>
                <w:szCs w:val="20"/>
              </w:rPr>
              <w:t>ungivore</w:t>
            </w:r>
            <w:r w:rsidR="0010535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010B6" w14:textId="631327D1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E126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A04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FAC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1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DA8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016B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F70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920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FB8C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3.9</w:t>
            </w:r>
          </w:p>
        </w:tc>
      </w:tr>
      <w:tr w:rsidR="006269F6" w:rsidRPr="00686456" w14:paraId="0D65D6E2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B8F3" w14:textId="71C518F2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H</w:t>
            </w:r>
            <w:r w:rsidR="001D381E" w:rsidRPr="00686456">
              <w:rPr>
                <w:color w:val="000000"/>
                <w:sz w:val="20"/>
                <w:szCs w:val="20"/>
              </w:rPr>
              <w:t>erbivore</w:t>
            </w:r>
            <w:r w:rsidR="0010535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F072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A0C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6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1F53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3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3F3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7985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5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8E16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67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CBA9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CC8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1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58F4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3.8</w:t>
            </w:r>
          </w:p>
        </w:tc>
      </w:tr>
      <w:tr w:rsidR="006269F6" w:rsidRPr="00686456" w14:paraId="1F3E31BC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151E7" w14:textId="315AF12E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O</w:t>
            </w:r>
            <w:r w:rsidR="001D381E" w:rsidRPr="00686456">
              <w:rPr>
                <w:color w:val="000000"/>
                <w:sz w:val="20"/>
                <w:szCs w:val="20"/>
              </w:rPr>
              <w:t>mnivore</w:t>
            </w:r>
            <w:r w:rsidR="0010535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FCE6E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1EB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91FC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6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E6F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6B1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3527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512A" w14:textId="3FF52C84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6843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D2A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7.4</w:t>
            </w:r>
          </w:p>
        </w:tc>
      </w:tr>
      <w:tr w:rsidR="006269F6" w:rsidRPr="00686456" w14:paraId="73E51C80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B414" w14:textId="08E32F88" w:rsidR="001D381E" w:rsidRPr="00686456" w:rsidRDefault="00FC0BFF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P</w:t>
            </w:r>
            <w:r w:rsidR="001D381E" w:rsidRPr="00686456">
              <w:rPr>
                <w:color w:val="000000"/>
                <w:sz w:val="20"/>
                <w:szCs w:val="20"/>
              </w:rPr>
              <w:t>redator</w:t>
            </w:r>
            <w:r w:rsidR="00105351">
              <w:rPr>
                <w:color w:val="000000"/>
                <w:sz w:val="20"/>
                <w:szCs w:val="20"/>
              </w:rPr>
              <w:t xml:space="preserve"> abundanc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3CF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B6A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BD73D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0CC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5BC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CC1B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A78E" w14:textId="5BCD3C12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</w:t>
            </w:r>
            <w:r w:rsidR="003B7C6B" w:rsidRPr="00686456">
              <w:rPr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AD8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F88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3</w:t>
            </w:r>
          </w:p>
        </w:tc>
      </w:tr>
      <w:tr w:rsidR="006269F6" w:rsidRPr="00686456" w14:paraId="10122FF1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4E44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FF/BF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E529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DE3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1095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709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C928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ECD1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EC917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5A1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ECD9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9</w:t>
            </w:r>
          </w:p>
        </w:tc>
      </w:tr>
      <w:tr w:rsidR="006269F6" w:rsidRPr="00686456" w14:paraId="0D9444E8" w14:textId="77777777" w:rsidTr="00A22385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DD5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FF/(FF+BF)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DDB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F11A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D45B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7699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F0D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2.91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82F2F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6ECD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830D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BDF0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06</w:t>
            </w:r>
          </w:p>
        </w:tc>
      </w:tr>
      <w:tr w:rsidR="006269F6" w:rsidRPr="00F62411" w14:paraId="2499156C" w14:textId="77777777" w:rsidTr="0032360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42BE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(FF+BF)/PF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542E3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3F5F9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046CC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9.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8C4D2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3756B" w14:textId="1B8C8F46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.</w:t>
            </w:r>
            <w:r w:rsidR="003A183F" w:rsidRPr="00686456"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C6E81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8.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7FC2B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5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1C506" w14:textId="77777777" w:rsidR="001D381E" w:rsidRPr="00686456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103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07B5A" w14:textId="77777777" w:rsidR="001D381E" w:rsidRPr="00F62411" w:rsidRDefault="001D381E" w:rsidP="00F14CAE">
            <w:pPr>
              <w:jc w:val="center"/>
              <w:rPr>
                <w:color w:val="000000"/>
                <w:sz w:val="20"/>
                <w:szCs w:val="20"/>
              </w:rPr>
            </w:pPr>
            <w:r w:rsidRPr="00686456">
              <w:rPr>
                <w:color w:val="000000"/>
                <w:sz w:val="20"/>
                <w:szCs w:val="20"/>
              </w:rPr>
              <w:t>38.36</w:t>
            </w:r>
          </w:p>
        </w:tc>
      </w:tr>
    </w:tbl>
    <w:p w14:paraId="1A7B41BA" w14:textId="5E5538B5" w:rsidR="007578A8" w:rsidRPr="00C03F14" w:rsidRDefault="007578A8" w:rsidP="00323608"/>
    <w:sectPr w:rsidR="007578A8" w:rsidRPr="00C03F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0AE59" w14:textId="77777777" w:rsidR="00D9439D" w:rsidRDefault="00D9439D" w:rsidP="00CC1D6D">
      <w:r>
        <w:separator/>
      </w:r>
    </w:p>
  </w:endnote>
  <w:endnote w:type="continuationSeparator" w:id="0">
    <w:p w14:paraId="54789397" w14:textId="77777777" w:rsidR="00D9439D" w:rsidRDefault="00D9439D" w:rsidP="00CC1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62574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DEA64E" w14:textId="4598C0D2" w:rsidR="0008012E" w:rsidRDefault="000801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7B76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263B8E10" w14:textId="77777777" w:rsidR="0008012E" w:rsidRDefault="00080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31E0B" w14:textId="77777777" w:rsidR="00D9439D" w:rsidRDefault="00D9439D" w:rsidP="00CC1D6D">
      <w:r>
        <w:separator/>
      </w:r>
    </w:p>
  </w:footnote>
  <w:footnote w:type="continuationSeparator" w:id="0">
    <w:p w14:paraId="68B18E17" w14:textId="77777777" w:rsidR="00D9439D" w:rsidRDefault="00D9439D" w:rsidP="00CC1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28.2pt;height:22.8pt;visibility:visible;mso-wrap-style:square" o:bullet="t">
        <v:imagedata r:id="rId1" o:title=""/>
      </v:shape>
    </w:pict>
  </w:numPicBullet>
  <w:abstractNum w:abstractNumId="0" w15:restartNumberingAfterBreak="0">
    <w:nsid w:val="25864129"/>
    <w:multiLevelType w:val="hybridMultilevel"/>
    <w:tmpl w:val="AAAE6C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32684"/>
    <w:multiLevelType w:val="hybridMultilevel"/>
    <w:tmpl w:val="30D027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A5878"/>
    <w:multiLevelType w:val="hybridMultilevel"/>
    <w:tmpl w:val="02B4146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844E4"/>
    <w:multiLevelType w:val="hybridMultilevel"/>
    <w:tmpl w:val="18165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B662D3"/>
    <w:multiLevelType w:val="hybridMultilevel"/>
    <w:tmpl w:val="D4D6D37C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F522B"/>
    <w:multiLevelType w:val="hybridMultilevel"/>
    <w:tmpl w:val="41DAB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78326F"/>
    <w:multiLevelType w:val="hybridMultilevel"/>
    <w:tmpl w:val="FBA6919A"/>
    <w:lvl w:ilvl="0" w:tplc="FC9221D0"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4B234E83"/>
    <w:multiLevelType w:val="hybridMultilevel"/>
    <w:tmpl w:val="A4A6E3FE"/>
    <w:lvl w:ilvl="0" w:tplc="FC9221D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C06E0"/>
    <w:multiLevelType w:val="hybridMultilevel"/>
    <w:tmpl w:val="3C76DE2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C453A6"/>
    <w:multiLevelType w:val="hybridMultilevel"/>
    <w:tmpl w:val="CAEE9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393508"/>
    <w:multiLevelType w:val="hybridMultilevel"/>
    <w:tmpl w:val="779047A6"/>
    <w:lvl w:ilvl="0" w:tplc="1009001B">
      <w:start w:val="1"/>
      <w:numFmt w:val="lowerRoman"/>
      <w:lvlText w:val="%1."/>
      <w:lvlJc w:val="righ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5D5F90"/>
    <w:multiLevelType w:val="hybridMultilevel"/>
    <w:tmpl w:val="AAAE6C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11"/>
  </w:num>
  <w:num w:numId="5">
    <w:abstractNumId w:val="10"/>
  </w:num>
  <w:num w:numId="6">
    <w:abstractNumId w:val="0"/>
  </w:num>
  <w:num w:numId="7">
    <w:abstractNumId w:val="5"/>
  </w:num>
  <w:num w:numId="8">
    <w:abstractNumId w:val="9"/>
  </w:num>
  <w:num w:numId="9">
    <w:abstractNumId w:val="4"/>
  </w:num>
  <w:num w:numId="10">
    <w:abstractNumId w:val="8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TA3MrO0NLEwNjNV0lEKTi0uzszPAykwrQUAH0wr3ywAAAA="/>
  </w:docVars>
  <w:rsids>
    <w:rsidRoot w:val="000836DA"/>
    <w:rsid w:val="00001461"/>
    <w:rsid w:val="0000192C"/>
    <w:rsid w:val="00001CF6"/>
    <w:rsid w:val="00001D09"/>
    <w:rsid w:val="00002722"/>
    <w:rsid w:val="000027E7"/>
    <w:rsid w:val="00002A76"/>
    <w:rsid w:val="00004628"/>
    <w:rsid w:val="000064DA"/>
    <w:rsid w:val="000079E2"/>
    <w:rsid w:val="00007A5A"/>
    <w:rsid w:val="00007C58"/>
    <w:rsid w:val="00010424"/>
    <w:rsid w:val="00010800"/>
    <w:rsid w:val="00010B90"/>
    <w:rsid w:val="000111C9"/>
    <w:rsid w:val="00011E0A"/>
    <w:rsid w:val="00011F57"/>
    <w:rsid w:val="00012345"/>
    <w:rsid w:val="0001289B"/>
    <w:rsid w:val="00013576"/>
    <w:rsid w:val="000149BD"/>
    <w:rsid w:val="00014F1E"/>
    <w:rsid w:val="00016814"/>
    <w:rsid w:val="00016972"/>
    <w:rsid w:val="00016ECB"/>
    <w:rsid w:val="00017AA3"/>
    <w:rsid w:val="00017B41"/>
    <w:rsid w:val="00017B46"/>
    <w:rsid w:val="00017BD5"/>
    <w:rsid w:val="00020848"/>
    <w:rsid w:val="00021380"/>
    <w:rsid w:val="00021DFC"/>
    <w:rsid w:val="00021E72"/>
    <w:rsid w:val="00022B4C"/>
    <w:rsid w:val="000235EC"/>
    <w:rsid w:val="000239E9"/>
    <w:rsid w:val="00023F66"/>
    <w:rsid w:val="00023FE4"/>
    <w:rsid w:val="0002472E"/>
    <w:rsid w:val="00024AEC"/>
    <w:rsid w:val="00027D74"/>
    <w:rsid w:val="000301DB"/>
    <w:rsid w:val="00030E7E"/>
    <w:rsid w:val="000329F4"/>
    <w:rsid w:val="000330D6"/>
    <w:rsid w:val="0003341C"/>
    <w:rsid w:val="00033938"/>
    <w:rsid w:val="00033A03"/>
    <w:rsid w:val="00033EAD"/>
    <w:rsid w:val="00033EFE"/>
    <w:rsid w:val="000344D6"/>
    <w:rsid w:val="0003589F"/>
    <w:rsid w:val="00036F71"/>
    <w:rsid w:val="0003723F"/>
    <w:rsid w:val="00037D87"/>
    <w:rsid w:val="000401FC"/>
    <w:rsid w:val="00040FCD"/>
    <w:rsid w:val="000415E0"/>
    <w:rsid w:val="00041B01"/>
    <w:rsid w:val="00042D87"/>
    <w:rsid w:val="0004349C"/>
    <w:rsid w:val="000447F3"/>
    <w:rsid w:val="00044BFD"/>
    <w:rsid w:val="000451A9"/>
    <w:rsid w:val="000462D6"/>
    <w:rsid w:val="00050B18"/>
    <w:rsid w:val="000510C5"/>
    <w:rsid w:val="000517A8"/>
    <w:rsid w:val="00051E33"/>
    <w:rsid w:val="00052624"/>
    <w:rsid w:val="000538D4"/>
    <w:rsid w:val="00053D1D"/>
    <w:rsid w:val="00054BB2"/>
    <w:rsid w:val="000554BB"/>
    <w:rsid w:val="00056269"/>
    <w:rsid w:val="0005638B"/>
    <w:rsid w:val="00056E8B"/>
    <w:rsid w:val="00057527"/>
    <w:rsid w:val="0005756C"/>
    <w:rsid w:val="00057772"/>
    <w:rsid w:val="00057CF8"/>
    <w:rsid w:val="000601B2"/>
    <w:rsid w:val="000602C1"/>
    <w:rsid w:val="00060DDE"/>
    <w:rsid w:val="00060FA6"/>
    <w:rsid w:val="0006147E"/>
    <w:rsid w:val="00061C8D"/>
    <w:rsid w:val="0006275B"/>
    <w:rsid w:val="00062881"/>
    <w:rsid w:val="00063A51"/>
    <w:rsid w:val="00063C12"/>
    <w:rsid w:val="00063EE5"/>
    <w:rsid w:val="00064314"/>
    <w:rsid w:val="00064B5C"/>
    <w:rsid w:val="00064FA5"/>
    <w:rsid w:val="000656EC"/>
    <w:rsid w:val="00067723"/>
    <w:rsid w:val="00067946"/>
    <w:rsid w:val="00067B9B"/>
    <w:rsid w:val="00067F5D"/>
    <w:rsid w:val="00070F73"/>
    <w:rsid w:val="000710BB"/>
    <w:rsid w:val="00071CD5"/>
    <w:rsid w:val="0007394D"/>
    <w:rsid w:val="000741C8"/>
    <w:rsid w:val="000743CE"/>
    <w:rsid w:val="00074DE7"/>
    <w:rsid w:val="00075696"/>
    <w:rsid w:val="00075A7D"/>
    <w:rsid w:val="000763AA"/>
    <w:rsid w:val="00077385"/>
    <w:rsid w:val="00077472"/>
    <w:rsid w:val="000777E3"/>
    <w:rsid w:val="00077932"/>
    <w:rsid w:val="00080129"/>
    <w:rsid w:val="0008012E"/>
    <w:rsid w:val="00080A4A"/>
    <w:rsid w:val="00081929"/>
    <w:rsid w:val="0008255A"/>
    <w:rsid w:val="00083243"/>
    <w:rsid w:val="00083365"/>
    <w:rsid w:val="000836DA"/>
    <w:rsid w:val="000838D8"/>
    <w:rsid w:val="00083E97"/>
    <w:rsid w:val="00084351"/>
    <w:rsid w:val="00085B9F"/>
    <w:rsid w:val="00085E2F"/>
    <w:rsid w:val="0008609E"/>
    <w:rsid w:val="00090238"/>
    <w:rsid w:val="00091545"/>
    <w:rsid w:val="00091C3F"/>
    <w:rsid w:val="00092538"/>
    <w:rsid w:val="000927A6"/>
    <w:rsid w:val="00093EC2"/>
    <w:rsid w:val="00094510"/>
    <w:rsid w:val="00094DFA"/>
    <w:rsid w:val="0009510C"/>
    <w:rsid w:val="000951F1"/>
    <w:rsid w:val="000955AF"/>
    <w:rsid w:val="00095D08"/>
    <w:rsid w:val="0009607A"/>
    <w:rsid w:val="00096410"/>
    <w:rsid w:val="00096AC0"/>
    <w:rsid w:val="000972C6"/>
    <w:rsid w:val="000973F6"/>
    <w:rsid w:val="00097F81"/>
    <w:rsid w:val="000A0074"/>
    <w:rsid w:val="000A0605"/>
    <w:rsid w:val="000A090D"/>
    <w:rsid w:val="000A0DE8"/>
    <w:rsid w:val="000A0E7D"/>
    <w:rsid w:val="000A18F5"/>
    <w:rsid w:val="000A1EB5"/>
    <w:rsid w:val="000A20C0"/>
    <w:rsid w:val="000A41EF"/>
    <w:rsid w:val="000A475C"/>
    <w:rsid w:val="000A4B8D"/>
    <w:rsid w:val="000A4BA0"/>
    <w:rsid w:val="000A5560"/>
    <w:rsid w:val="000A5D6E"/>
    <w:rsid w:val="000A6A44"/>
    <w:rsid w:val="000B0D2D"/>
    <w:rsid w:val="000B14B4"/>
    <w:rsid w:val="000B15C3"/>
    <w:rsid w:val="000B16A2"/>
    <w:rsid w:val="000B1BA2"/>
    <w:rsid w:val="000B2398"/>
    <w:rsid w:val="000B282F"/>
    <w:rsid w:val="000B36A5"/>
    <w:rsid w:val="000B4C84"/>
    <w:rsid w:val="000B4C89"/>
    <w:rsid w:val="000B6C47"/>
    <w:rsid w:val="000B6CFE"/>
    <w:rsid w:val="000B7ED2"/>
    <w:rsid w:val="000C010E"/>
    <w:rsid w:val="000C0226"/>
    <w:rsid w:val="000C1B0C"/>
    <w:rsid w:val="000C3F12"/>
    <w:rsid w:val="000C4CD9"/>
    <w:rsid w:val="000C4DD1"/>
    <w:rsid w:val="000C4F1F"/>
    <w:rsid w:val="000C50B1"/>
    <w:rsid w:val="000C5B11"/>
    <w:rsid w:val="000C5C2A"/>
    <w:rsid w:val="000C755A"/>
    <w:rsid w:val="000D0C02"/>
    <w:rsid w:val="000D289D"/>
    <w:rsid w:val="000D3CB7"/>
    <w:rsid w:val="000D44DC"/>
    <w:rsid w:val="000D4E4B"/>
    <w:rsid w:val="000D5788"/>
    <w:rsid w:val="000D6625"/>
    <w:rsid w:val="000D67FB"/>
    <w:rsid w:val="000D732A"/>
    <w:rsid w:val="000D7859"/>
    <w:rsid w:val="000D7C72"/>
    <w:rsid w:val="000D7FD3"/>
    <w:rsid w:val="000E03C5"/>
    <w:rsid w:val="000E0628"/>
    <w:rsid w:val="000E0750"/>
    <w:rsid w:val="000E11B6"/>
    <w:rsid w:val="000E148E"/>
    <w:rsid w:val="000E14F2"/>
    <w:rsid w:val="000E20FE"/>
    <w:rsid w:val="000E2928"/>
    <w:rsid w:val="000E2CBF"/>
    <w:rsid w:val="000E2CE1"/>
    <w:rsid w:val="000E306C"/>
    <w:rsid w:val="000E4E73"/>
    <w:rsid w:val="000E5BA2"/>
    <w:rsid w:val="000E6641"/>
    <w:rsid w:val="000E6835"/>
    <w:rsid w:val="000E70A2"/>
    <w:rsid w:val="000E7789"/>
    <w:rsid w:val="000E78FC"/>
    <w:rsid w:val="000F0148"/>
    <w:rsid w:val="000F11E8"/>
    <w:rsid w:val="000F1AE6"/>
    <w:rsid w:val="000F3EE4"/>
    <w:rsid w:val="000F656D"/>
    <w:rsid w:val="000F6736"/>
    <w:rsid w:val="000F6A59"/>
    <w:rsid w:val="000F6CF7"/>
    <w:rsid w:val="000F6D11"/>
    <w:rsid w:val="000F6EA0"/>
    <w:rsid w:val="000F74AF"/>
    <w:rsid w:val="000F76EE"/>
    <w:rsid w:val="000F7870"/>
    <w:rsid w:val="001007BC"/>
    <w:rsid w:val="001010B1"/>
    <w:rsid w:val="0010376E"/>
    <w:rsid w:val="00103F41"/>
    <w:rsid w:val="00104BB5"/>
    <w:rsid w:val="00105351"/>
    <w:rsid w:val="00105683"/>
    <w:rsid w:val="00106837"/>
    <w:rsid w:val="001068F6"/>
    <w:rsid w:val="0010691D"/>
    <w:rsid w:val="0010693F"/>
    <w:rsid w:val="00106E48"/>
    <w:rsid w:val="0010741D"/>
    <w:rsid w:val="00107806"/>
    <w:rsid w:val="00107E87"/>
    <w:rsid w:val="00110D91"/>
    <w:rsid w:val="00110FEF"/>
    <w:rsid w:val="0011217F"/>
    <w:rsid w:val="00112671"/>
    <w:rsid w:val="00112A22"/>
    <w:rsid w:val="001132F2"/>
    <w:rsid w:val="00114BC0"/>
    <w:rsid w:val="00114DB3"/>
    <w:rsid w:val="00115273"/>
    <w:rsid w:val="001169EF"/>
    <w:rsid w:val="00117BE9"/>
    <w:rsid w:val="00120E1B"/>
    <w:rsid w:val="00120EBD"/>
    <w:rsid w:val="00121935"/>
    <w:rsid w:val="00121EF1"/>
    <w:rsid w:val="00122728"/>
    <w:rsid w:val="00123497"/>
    <w:rsid w:val="001253D8"/>
    <w:rsid w:val="001257C5"/>
    <w:rsid w:val="00125B3C"/>
    <w:rsid w:val="00126863"/>
    <w:rsid w:val="00126EDC"/>
    <w:rsid w:val="001306D7"/>
    <w:rsid w:val="001314DD"/>
    <w:rsid w:val="0013162B"/>
    <w:rsid w:val="00131809"/>
    <w:rsid w:val="001322ED"/>
    <w:rsid w:val="0013231F"/>
    <w:rsid w:val="00132933"/>
    <w:rsid w:val="00133A6A"/>
    <w:rsid w:val="00133A70"/>
    <w:rsid w:val="00133AF8"/>
    <w:rsid w:val="00133F3B"/>
    <w:rsid w:val="0013441E"/>
    <w:rsid w:val="00134F00"/>
    <w:rsid w:val="00135D8C"/>
    <w:rsid w:val="00135F39"/>
    <w:rsid w:val="0013768B"/>
    <w:rsid w:val="00140B28"/>
    <w:rsid w:val="001415DB"/>
    <w:rsid w:val="00141C96"/>
    <w:rsid w:val="00141FEA"/>
    <w:rsid w:val="001423E1"/>
    <w:rsid w:val="0014291D"/>
    <w:rsid w:val="001435E3"/>
    <w:rsid w:val="00143C48"/>
    <w:rsid w:val="001441B2"/>
    <w:rsid w:val="00146368"/>
    <w:rsid w:val="001500A5"/>
    <w:rsid w:val="00150545"/>
    <w:rsid w:val="0015093A"/>
    <w:rsid w:val="00151F9E"/>
    <w:rsid w:val="00152A5C"/>
    <w:rsid w:val="00153662"/>
    <w:rsid w:val="0015401A"/>
    <w:rsid w:val="00155374"/>
    <w:rsid w:val="001554E6"/>
    <w:rsid w:val="0015595A"/>
    <w:rsid w:val="00155B75"/>
    <w:rsid w:val="001568DA"/>
    <w:rsid w:val="00156B59"/>
    <w:rsid w:val="00156B6A"/>
    <w:rsid w:val="001603DB"/>
    <w:rsid w:val="00160718"/>
    <w:rsid w:val="00160741"/>
    <w:rsid w:val="001611CF"/>
    <w:rsid w:val="00161645"/>
    <w:rsid w:val="001617D7"/>
    <w:rsid w:val="00161878"/>
    <w:rsid w:val="00161B4F"/>
    <w:rsid w:val="00162258"/>
    <w:rsid w:val="001622ED"/>
    <w:rsid w:val="001628D5"/>
    <w:rsid w:val="001632E2"/>
    <w:rsid w:val="00163696"/>
    <w:rsid w:val="00163763"/>
    <w:rsid w:val="0016483B"/>
    <w:rsid w:val="0016493B"/>
    <w:rsid w:val="00164C6B"/>
    <w:rsid w:val="00165A9E"/>
    <w:rsid w:val="00166263"/>
    <w:rsid w:val="00166720"/>
    <w:rsid w:val="0017046C"/>
    <w:rsid w:val="00170AE4"/>
    <w:rsid w:val="00171F83"/>
    <w:rsid w:val="00173F35"/>
    <w:rsid w:val="00174717"/>
    <w:rsid w:val="00175713"/>
    <w:rsid w:val="001759DD"/>
    <w:rsid w:val="001765ED"/>
    <w:rsid w:val="0018015A"/>
    <w:rsid w:val="00180639"/>
    <w:rsid w:val="001807A9"/>
    <w:rsid w:val="00180E68"/>
    <w:rsid w:val="00182CCB"/>
    <w:rsid w:val="00183375"/>
    <w:rsid w:val="00183D62"/>
    <w:rsid w:val="00183E33"/>
    <w:rsid w:val="0018500C"/>
    <w:rsid w:val="00185ABC"/>
    <w:rsid w:val="00185EA0"/>
    <w:rsid w:val="0018654F"/>
    <w:rsid w:val="00186FB8"/>
    <w:rsid w:val="001873B8"/>
    <w:rsid w:val="00187A52"/>
    <w:rsid w:val="00190C06"/>
    <w:rsid w:val="00190FD6"/>
    <w:rsid w:val="00191673"/>
    <w:rsid w:val="001916D6"/>
    <w:rsid w:val="00192524"/>
    <w:rsid w:val="0019266D"/>
    <w:rsid w:val="00193660"/>
    <w:rsid w:val="001937F9"/>
    <w:rsid w:val="00193C57"/>
    <w:rsid w:val="0019515B"/>
    <w:rsid w:val="00195395"/>
    <w:rsid w:val="00195FDB"/>
    <w:rsid w:val="0019600C"/>
    <w:rsid w:val="001964D7"/>
    <w:rsid w:val="00196639"/>
    <w:rsid w:val="00196854"/>
    <w:rsid w:val="001969E3"/>
    <w:rsid w:val="00196D95"/>
    <w:rsid w:val="00197CE3"/>
    <w:rsid w:val="001A0198"/>
    <w:rsid w:val="001A0675"/>
    <w:rsid w:val="001A1006"/>
    <w:rsid w:val="001A1767"/>
    <w:rsid w:val="001A25E2"/>
    <w:rsid w:val="001A3536"/>
    <w:rsid w:val="001A3DEA"/>
    <w:rsid w:val="001A52C5"/>
    <w:rsid w:val="001A6ACA"/>
    <w:rsid w:val="001A722F"/>
    <w:rsid w:val="001B0750"/>
    <w:rsid w:val="001B081A"/>
    <w:rsid w:val="001B0CD1"/>
    <w:rsid w:val="001B0F94"/>
    <w:rsid w:val="001B291B"/>
    <w:rsid w:val="001B3D3B"/>
    <w:rsid w:val="001B3E36"/>
    <w:rsid w:val="001B5F3B"/>
    <w:rsid w:val="001B6277"/>
    <w:rsid w:val="001B6313"/>
    <w:rsid w:val="001B6339"/>
    <w:rsid w:val="001B6AA5"/>
    <w:rsid w:val="001B6C1F"/>
    <w:rsid w:val="001B77C1"/>
    <w:rsid w:val="001B7D92"/>
    <w:rsid w:val="001C0175"/>
    <w:rsid w:val="001C01D5"/>
    <w:rsid w:val="001C01DB"/>
    <w:rsid w:val="001C0BE5"/>
    <w:rsid w:val="001C224D"/>
    <w:rsid w:val="001C2B32"/>
    <w:rsid w:val="001C2D12"/>
    <w:rsid w:val="001C2F87"/>
    <w:rsid w:val="001C3353"/>
    <w:rsid w:val="001C3A2C"/>
    <w:rsid w:val="001C3CE2"/>
    <w:rsid w:val="001C4CDC"/>
    <w:rsid w:val="001C6687"/>
    <w:rsid w:val="001D0434"/>
    <w:rsid w:val="001D117C"/>
    <w:rsid w:val="001D1BBB"/>
    <w:rsid w:val="001D1BD7"/>
    <w:rsid w:val="001D214C"/>
    <w:rsid w:val="001D2542"/>
    <w:rsid w:val="001D2A18"/>
    <w:rsid w:val="001D2FE5"/>
    <w:rsid w:val="001D3728"/>
    <w:rsid w:val="001D381E"/>
    <w:rsid w:val="001D43F9"/>
    <w:rsid w:val="001D45ED"/>
    <w:rsid w:val="001D5246"/>
    <w:rsid w:val="001D577C"/>
    <w:rsid w:val="001D64AC"/>
    <w:rsid w:val="001D6E31"/>
    <w:rsid w:val="001E0195"/>
    <w:rsid w:val="001E090B"/>
    <w:rsid w:val="001E09D9"/>
    <w:rsid w:val="001E0BEE"/>
    <w:rsid w:val="001E10CD"/>
    <w:rsid w:val="001E16F0"/>
    <w:rsid w:val="001E1B50"/>
    <w:rsid w:val="001E25BC"/>
    <w:rsid w:val="001E289C"/>
    <w:rsid w:val="001E3C75"/>
    <w:rsid w:val="001E4145"/>
    <w:rsid w:val="001E4A1C"/>
    <w:rsid w:val="001E4C29"/>
    <w:rsid w:val="001E5338"/>
    <w:rsid w:val="001E55E3"/>
    <w:rsid w:val="001E6017"/>
    <w:rsid w:val="001E6B78"/>
    <w:rsid w:val="001E6DB7"/>
    <w:rsid w:val="001E7424"/>
    <w:rsid w:val="001E75EE"/>
    <w:rsid w:val="001E7F88"/>
    <w:rsid w:val="001F0154"/>
    <w:rsid w:val="001F15E0"/>
    <w:rsid w:val="001F2741"/>
    <w:rsid w:val="001F2A98"/>
    <w:rsid w:val="001F2C06"/>
    <w:rsid w:val="001F3024"/>
    <w:rsid w:val="001F4575"/>
    <w:rsid w:val="001F4E9B"/>
    <w:rsid w:val="001F5400"/>
    <w:rsid w:val="001F5F14"/>
    <w:rsid w:val="001F75B2"/>
    <w:rsid w:val="001F76CF"/>
    <w:rsid w:val="00200640"/>
    <w:rsid w:val="00201EA8"/>
    <w:rsid w:val="002034CC"/>
    <w:rsid w:val="00203DD9"/>
    <w:rsid w:val="00203E6B"/>
    <w:rsid w:val="00203E86"/>
    <w:rsid w:val="0020411A"/>
    <w:rsid w:val="0020452E"/>
    <w:rsid w:val="00206AEB"/>
    <w:rsid w:val="0020700C"/>
    <w:rsid w:val="002075D8"/>
    <w:rsid w:val="00207952"/>
    <w:rsid w:val="002104D0"/>
    <w:rsid w:val="00212F19"/>
    <w:rsid w:val="00213E72"/>
    <w:rsid w:val="002144A8"/>
    <w:rsid w:val="00214594"/>
    <w:rsid w:val="00214961"/>
    <w:rsid w:val="0021537B"/>
    <w:rsid w:val="002156B1"/>
    <w:rsid w:val="0021580A"/>
    <w:rsid w:val="00217402"/>
    <w:rsid w:val="002221CA"/>
    <w:rsid w:val="002227DC"/>
    <w:rsid w:val="00222A75"/>
    <w:rsid w:val="00224040"/>
    <w:rsid w:val="0022468C"/>
    <w:rsid w:val="0022474C"/>
    <w:rsid w:val="00226534"/>
    <w:rsid w:val="00226B12"/>
    <w:rsid w:val="00227CE0"/>
    <w:rsid w:val="00230F56"/>
    <w:rsid w:val="00230FA9"/>
    <w:rsid w:val="002310A7"/>
    <w:rsid w:val="00231D12"/>
    <w:rsid w:val="00234868"/>
    <w:rsid w:val="002359DC"/>
    <w:rsid w:val="00235B4C"/>
    <w:rsid w:val="00236ACA"/>
    <w:rsid w:val="0023713A"/>
    <w:rsid w:val="00237D5C"/>
    <w:rsid w:val="0024086C"/>
    <w:rsid w:val="00240B92"/>
    <w:rsid w:val="0024106E"/>
    <w:rsid w:val="002416CF"/>
    <w:rsid w:val="0024243A"/>
    <w:rsid w:val="00243669"/>
    <w:rsid w:val="00243713"/>
    <w:rsid w:val="00243C15"/>
    <w:rsid w:val="00243C36"/>
    <w:rsid w:val="0024407B"/>
    <w:rsid w:val="00244517"/>
    <w:rsid w:val="002450E9"/>
    <w:rsid w:val="00245A34"/>
    <w:rsid w:val="00245E18"/>
    <w:rsid w:val="002466D2"/>
    <w:rsid w:val="00246C2C"/>
    <w:rsid w:val="002470B0"/>
    <w:rsid w:val="002471D0"/>
    <w:rsid w:val="00247B74"/>
    <w:rsid w:val="00247F81"/>
    <w:rsid w:val="00250046"/>
    <w:rsid w:val="0025173A"/>
    <w:rsid w:val="00252230"/>
    <w:rsid w:val="00253268"/>
    <w:rsid w:val="0025447D"/>
    <w:rsid w:val="00254607"/>
    <w:rsid w:val="002548CB"/>
    <w:rsid w:val="00254FE2"/>
    <w:rsid w:val="00255027"/>
    <w:rsid w:val="00255040"/>
    <w:rsid w:val="002550D0"/>
    <w:rsid w:val="00256776"/>
    <w:rsid w:val="0025694D"/>
    <w:rsid w:val="00257019"/>
    <w:rsid w:val="002571A4"/>
    <w:rsid w:val="002577E6"/>
    <w:rsid w:val="00257E55"/>
    <w:rsid w:val="002617DA"/>
    <w:rsid w:val="00261AB3"/>
    <w:rsid w:val="0026213B"/>
    <w:rsid w:val="002622AC"/>
    <w:rsid w:val="002631DC"/>
    <w:rsid w:val="002632C8"/>
    <w:rsid w:val="0026335F"/>
    <w:rsid w:val="00263437"/>
    <w:rsid w:val="002637D0"/>
    <w:rsid w:val="00265852"/>
    <w:rsid w:val="002667C8"/>
    <w:rsid w:val="002669ED"/>
    <w:rsid w:val="00266C94"/>
    <w:rsid w:val="00270161"/>
    <w:rsid w:val="002708C9"/>
    <w:rsid w:val="00271CCC"/>
    <w:rsid w:val="00272082"/>
    <w:rsid w:val="002722DC"/>
    <w:rsid w:val="0027281B"/>
    <w:rsid w:val="00272FDE"/>
    <w:rsid w:val="00273A17"/>
    <w:rsid w:val="00274030"/>
    <w:rsid w:val="002742F4"/>
    <w:rsid w:val="002746A5"/>
    <w:rsid w:val="0027575B"/>
    <w:rsid w:val="00275939"/>
    <w:rsid w:val="00275F81"/>
    <w:rsid w:val="002765C4"/>
    <w:rsid w:val="002769A5"/>
    <w:rsid w:val="00276B2E"/>
    <w:rsid w:val="00277543"/>
    <w:rsid w:val="00277C56"/>
    <w:rsid w:val="00277CE1"/>
    <w:rsid w:val="0028048D"/>
    <w:rsid w:val="00280734"/>
    <w:rsid w:val="00280F09"/>
    <w:rsid w:val="00281261"/>
    <w:rsid w:val="00282851"/>
    <w:rsid w:val="00284772"/>
    <w:rsid w:val="00284D15"/>
    <w:rsid w:val="002850CA"/>
    <w:rsid w:val="00285509"/>
    <w:rsid w:val="00286057"/>
    <w:rsid w:val="00286B29"/>
    <w:rsid w:val="00286E38"/>
    <w:rsid w:val="00286E94"/>
    <w:rsid w:val="00287F44"/>
    <w:rsid w:val="00287F7B"/>
    <w:rsid w:val="00290BC9"/>
    <w:rsid w:val="00290E7B"/>
    <w:rsid w:val="00291E4F"/>
    <w:rsid w:val="002920BD"/>
    <w:rsid w:val="002920D8"/>
    <w:rsid w:val="002922EF"/>
    <w:rsid w:val="002925F8"/>
    <w:rsid w:val="002960D4"/>
    <w:rsid w:val="00296C7B"/>
    <w:rsid w:val="002974F3"/>
    <w:rsid w:val="00297FF3"/>
    <w:rsid w:val="002A0D54"/>
    <w:rsid w:val="002A222C"/>
    <w:rsid w:val="002A2234"/>
    <w:rsid w:val="002A3750"/>
    <w:rsid w:val="002A393B"/>
    <w:rsid w:val="002A40E6"/>
    <w:rsid w:val="002A48A8"/>
    <w:rsid w:val="002A5208"/>
    <w:rsid w:val="002A5333"/>
    <w:rsid w:val="002A59F9"/>
    <w:rsid w:val="002A66A6"/>
    <w:rsid w:val="002A6BB1"/>
    <w:rsid w:val="002A787F"/>
    <w:rsid w:val="002A78FE"/>
    <w:rsid w:val="002B020F"/>
    <w:rsid w:val="002B15CA"/>
    <w:rsid w:val="002B1786"/>
    <w:rsid w:val="002B269C"/>
    <w:rsid w:val="002B2786"/>
    <w:rsid w:val="002B27AF"/>
    <w:rsid w:val="002B3025"/>
    <w:rsid w:val="002B387D"/>
    <w:rsid w:val="002B3FAE"/>
    <w:rsid w:val="002B424D"/>
    <w:rsid w:val="002B42A3"/>
    <w:rsid w:val="002B475F"/>
    <w:rsid w:val="002B5009"/>
    <w:rsid w:val="002B5156"/>
    <w:rsid w:val="002B54A9"/>
    <w:rsid w:val="002B6A87"/>
    <w:rsid w:val="002B6D0B"/>
    <w:rsid w:val="002B6F60"/>
    <w:rsid w:val="002C0265"/>
    <w:rsid w:val="002C0A16"/>
    <w:rsid w:val="002C2237"/>
    <w:rsid w:val="002C23D4"/>
    <w:rsid w:val="002C2CE5"/>
    <w:rsid w:val="002C35E3"/>
    <w:rsid w:val="002C3C3E"/>
    <w:rsid w:val="002C5EFF"/>
    <w:rsid w:val="002C67A4"/>
    <w:rsid w:val="002C7F6F"/>
    <w:rsid w:val="002D0CE0"/>
    <w:rsid w:val="002D0F12"/>
    <w:rsid w:val="002D2F43"/>
    <w:rsid w:val="002D35FA"/>
    <w:rsid w:val="002D447C"/>
    <w:rsid w:val="002D4FB5"/>
    <w:rsid w:val="002D6514"/>
    <w:rsid w:val="002D6A52"/>
    <w:rsid w:val="002D721A"/>
    <w:rsid w:val="002E1B19"/>
    <w:rsid w:val="002E1D36"/>
    <w:rsid w:val="002E1F2A"/>
    <w:rsid w:val="002E23F6"/>
    <w:rsid w:val="002E24E4"/>
    <w:rsid w:val="002E34D5"/>
    <w:rsid w:val="002E42A1"/>
    <w:rsid w:val="002E47F7"/>
    <w:rsid w:val="002E5279"/>
    <w:rsid w:val="002E5379"/>
    <w:rsid w:val="002E5915"/>
    <w:rsid w:val="002E5EFC"/>
    <w:rsid w:val="002E6134"/>
    <w:rsid w:val="002E64CE"/>
    <w:rsid w:val="002E6650"/>
    <w:rsid w:val="002E6F7C"/>
    <w:rsid w:val="002E7124"/>
    <w:rsid w:val="002E7750"/>
    <w:rsid w:val="002E7A92"/>
    <w:rsid w:val="002E7AE2"/>
    <w:rsid w:val="002E7E03"/>
    <w:rsid w:val="002F0538"/>
    <w:rsid w:val="002F0F53"/>
    <w:rsid w:val="002F2266"/>
    <w:rsid w:val="002F2345"/>
    <w:rsid w:val="002F30CB"/>
    <w:rsid w:val="002F31AC"/>
    <w:rsid w:val="002F3518"/>
    <w:rsid w:val="002F35CC"/>
    <w:rsid w:val="002F3C9D"/>
    <w:rsid w:val="002F3DA9"/>
    <w:rsid w:val="002F3DF4"/>
    <w:rsid w:val="002F3E9E"/>
    <w:rsid w:val="002F437E"/>
    <w:rsid w:val="002F4549"/>
    <w:rsid w:val="002F462A"/>
    <w:rsid w:val="002F4643"/>
    <w:rsid w:val="002F61E9"/>
    <w:rsid w:val="002F64A8"/>
    <w:rsid w:val="002F670D"/>
    <w:rsid w:val="002F73A5"/>
    <w:rsid w:val="002F7B5C"/>
    <w:rsid w:val="003003F9"/>
    <w:rsid w:val="00300BA1"/>
    <w:rsid w:val="00301311"/>
    <w:rsid w:val="00301360"/>
    <w:rsid w:val="00301BDD"/>
    <w:rsid w:val="003051D1"/>
    <w:rsid w:val="00305E94"/>
    <w:rsid w:val="00306F83"/>
    <w:rsid w:val="00307C52"/>
    <w:rsid w:val="00310445"/>
    <w:rsid w:val="00312432"/>
    <w:rsid w:val="00312B23"/>
    <w:rsid w:val="0031305E"/>
    <w:rsid w:val="00313AD9"/>
    <w:rsid w:val="0031503B"/>
    <w:rsid w:val="0031534B"/>
    <w:rsid w:val="0031571A"/>
    <w:rsid w:val="0031573B"/>
    <w:rsid w:val="00315FB5"/>
    <w:rsid w:val="003162E3"/>
    <w:rsid w:val="00316F72"/>
    <w:rsid w:val="00317127"/>
    <w:rsid w:val="0031722B"/>
    <w:rsid w:val="00317546"/>
    <w:rsid w:val="003179CA"/>
    <w:rsid w:val="00320496"/>
    <w:rsid w:val="00320A24"/>
    <w:rsid w:val="00321806"/>
    <w:rsid w:val="00321FD0"/>
    <w:rsid w:val="00322869"/>
    <w:rsid w:val="00323321"/>
    <w:rsid w:val="00323608"/>
    <w:rsid w:val="003243AA"/>
    <w:rsid w:val="003243C8"/>
    <w:rsid w:val="0032467D"/>
    <w:rsid w:val="003255B3"/>
    <w:rsid w:val="0032633A"/>
    <w:rsid w:val="00327015"/>
    <w:rsid w:val="00327236"/>
    <w:rsid w:val="00327EAF"/>
    <w:rsid w:val="003310B4"/>
    <w:rsid w:val="00331860"/>
    <w:rsid w:val="00331DC8"/>
    <w:rsid w:val="00332C40"/>
    <w:rsid w:val="00332E92"/>
    <w:rsid w:val="003337B6"/>
    <w:rsid w:val="00333ABC"/>
    <w:rsid w:val="00333EAA"/>
    <w:rsid w:val="00335386"/>
    <w:rsid w:val="003359E0"/>
    <w:rsid w:val="00335DB6"/>
    <w:rsid w:val="0033619D"/>
    <w:rsid w:val="003405EA"/>
    <w:rsid w:val="00340849"/>
    <w:rsid w:val="00340A38"/>
    <w:rsid w:val="00340E85"/>
    <w:rsid w:val="00341E3E"/>
    <w:rsid w:val="00342348"/>
    <w:rsid w:val="00342F57"/>
    <w:rsid w:val="003438C5"/>
    <w:rsid w:val="00345214"/>
    <w:rsid w:val="0034574D"/>
    <w:rsid w:val="0034618E"/>
    <w:rsid w:val="003464DE"/>
    <w:rsid w:val="003467CF"/>
    <w:rsid w:val="00347214"/>
    <w:rsid w:val="0034788E"/>
    <w:rsid w:val="00350195"/>
    <w:rsid w:val="00350A8B"/>
    <w:rsid w:val="00351524"/>
    <w:rsid w:val="00352C6A"/>
    <w:rsid w:val="0035308B"/>
    <w:rsid w:val="00354959"/>
    <w:rsid w:val="003559C0"/>
    <w:rsid w:val="00355E23"/>
    <w:rsid w:val="003571E8"/>
    <w:rsid w:val="00357B7B"/>
    <w:rsid w:val="00357E74"/>
    <w:rsid w:val="00362634"/>
    <w:rsid w:val="00362930"/>
    <w:rsid w:val="0036298F"/>
    <w:rsid w:val="00362B8E"/>
    <w:rsid w:val="00363007"/>
    <w:rsid w:val="003634B8"/>
    <w:rsid w:val="00363814"/>
    <w:rsid w:val="00363FF1"/>
    <w:rsid w:val="00364685"/>
    <w:rsid w:val="0036573C"/>
    <w:rsid w:val="00365F97"/>
    <w:rsid w:val="00366B1B"/>
    <w:rsid w:val="00366E77"/>
    <w:rsid w:val="003670B0"/>
    <w:rsid w:val="00367BEB"/>
    <w:rsid w:val="00367C52"/>
    <w:rsid w:val="00367D49"/>
    <w:rsid w:val="003701FB"/>
    <w:rsid w:val="003703F6"/>
    <w:rsid w:val="0037071E"/>
    <w:rsid w:val="00370BC1"/>
    <w:rsid w:val="00370FF7"/>
    <w:rsid w:val="00371A7F"/>
    <w:rsid w:val="003723AE"/>
    <w:rsid w:val="00372B79"/>
    <w:rsid w:val="00374231"/>
    <w:rsid w:val="00374F6C"/>
    <w:rsid w:val="003754EB"/>
    <w:rsid w:val="00376CDE"/>
    <w:rsid w:val="00380489"/>
    <w:rsid w:val="00380750"/>
    <w:rsid w:val="003807E7"/>
    <w:rsid w:val="00380F81"/>
    <w:rsid w:val="00381C7D"/>
    <w:rsid w:val="00381F73"/>
    <w:rsid w:val="00382C43"/>
    <w:rsid w:val="003834EF"/>
    <w:rsid w:val="00383D8B"/>
    <w:rsid w:val="00383E8F"/>
    <w:rsid w:val="0038439C"/>
    <w:rsid w:val="003857FC"/>
    <w:rsid w:val="00385AAD"/>
    <w:rsid w:val="00387E9B"/>
    <w:rsid w:val="00390416"/>
    <w:rsid w:val="003934D2"/>
    <w:rsid w:val="00394E16"/>
    <w:rsid w:val="00395641"/>
    <w:rsid w:val="003958FF"/>
    <w:rsid w:val="00396493"/>
    <w:rsid w:val="00397D0C"/>
    <w:rsid w:val="003A0DFD"/>
    <w:rsid w:val="003A183F"/>
    <w:rsid w:val="003A2AD0"/>
    <w:rsid w:val="003A2E61"/>
    <w:rsid w:val="003A30E4"/>
    <w:rsid w:val="003A4598"/>
    <w:rsid w:val="003A515B"/>
    <w:rsid w:val="003A5529"/>
    <w:rsid w:val="003A5A67"/>
    <w:rsid w:val="003A621F"/>
    <w:rsid w:val="003A635F"/>
    <w:rsid w:val="003A72E7"/>
    <w:rsid w:val="003B06AF"/>
    <w:rsid w:val="003B0746"/>
    <w:rsid w:val="003B07FD"/>
    <w:rsid w:val="003B1216"/>
    <w:rsid w:val="003B54D9"/>
    <w:rsid w:val="003B5654"/>
    <w:rsid w:val="003B5C1F"/>
    <w:rsid w:val="003B5C3B"/>
    <w:rsid w:val="003B6289"/>
    <w:rsid w:val="003B739D"/>
    <w:rsid w:val="003B73E1"/>
    <w:rsid w:val="003B75DC"/>
    <w:rsid w:val="003B7B3F"/>
    <w:rsid w:val="003B7C6B"/>
    <w:rsid w:val="003C0505"/>
    <w:rsid w:val="003C0EEE"/>
    <w:rsid w:val="003C0FD1"/>
    <w:rsid w:val="003C296C"/>
    <w:rsid w:val="003C32B4"/>
    <w:rsid w:val="003C4FAE"/>
    <w:rsid w:val="003C52F8"/>
    <w:rsid w:val="003C5D71"/>
    <w:rsid w:val="003C794D"/>
    <w:rsid w:val="003D100E"/>
    <w:rsid w:val="003D1E3E"/>
    <w:rsid w:val="003D3780"/>
    <w:rsid w:val="003D3A54"/>
    <w:rsid w:val="003D4E4A"/>
    <w:rsid w:val="003D566B"/>
    <w:rsid w:val="003D5790"/>
    <w:rsid w:val="003D59AE"/>
    <w:rsid w:val="003E0E30"/>
    <w:rsid w:val="003E15DA"/>
    <w:rsid w:val="003E18C9"/>
    <w:rsid w:val="003E26D0"/>
    <w:rsid w:val="003E2C55"/>
    <w:rsid w:val="003E46B6"/>
    <w:rsid w:val="003E49AA"/>
    <w:rsid w:val="003E5665"/>
    <w:rsid w:val="003E5730"/>
    <w:rsid w:val="003E585E"/>
    <w:rsid w:val="003E5EEF"/>
    <w:rsid w:val="003E74C9"/>
    <w:rsid w:val="003E779B"/>
    <w:rsid w:val="003F0FFB"/>
    <w:rsid w:val="003F29B0"/>
    <w:rsid w:val="003F2ACA"/>
    <w:rsid w:val="003F31C1"/>
    <w:rsid w:val="003F4F19"/>
    <w:rsid w:val="003F6110"/>
    <w:rsid w:val="003F7428"/>
    <w:rsid w:val="00401225"/>
    <w:rsid w:val="0040124F"/>
    <w:rsid w:val="00401B18"/>
    <w:rsid w:val="00401CA3"/>
    <w:rsid w:val="00401E20"/>
    <w:rsid w:val="00401FA4"/>
    <w:rsid w:val="00404155"/>
    <w:rsid w:val="004045C2"/>
    <w:rsid w:val="00404954"/>
    <w:rsid w:val="004067A0"/>
    <w:rsid w:val="0040694E"/>
    <w:rsid w:val="00407C3B"/>
    <w:rsid w:val="00410486"/>
    <w:rsid w:val="00410CCF"/>
    <w:rsid w:val="00411F87"/>
    <w:rsid w:val="0041211D"/>
    <w:rsid w:val="00412D3B"/>
    <w:rsid w:val="0041308E"/>
    <w:rsid w:val="00413B5F"/>
    <w:rsid w:val="00414A28"/>
    <w:rsid w:val="004156BF"/>
    <w:rsid w:val="00415754"/>
    <w:rsid w:val="004158F1"/>
    <w:rsid w:val="00415EE1"/>
    <w:rsid w:val="004169D3"/>
    <w:rsid w:val="00416AA7"/>
    <w:rsid w:val="00416E5F"/>
    <w:rsid w:val="00416EC9"/>
    <w:rsid w:val="00417B9A"/>
    <w:rsid w:val="00417D33"/>
    <w:rsid w:val="004206E7"/>
    <w:rsid w:val="00420E6B"/>
    <w:rsid w:val="004217C0"/>
    <w:rsid w:val="00421ADD"/>
    <w:rsid w:val="00421BDC"/>
    <w:rsid w:val="004220AF"/>
    <w:rsid w:val="004238BB"/>
    <w:rsid w:val="00423B2D"/>
    <w:rsid w:val="00424964"/>
    <w:rsid w:val="00424A51"/>
    <w:rsid w:val="00425833"/>
    <w:rsid w:val="00425BDC"/>
    <w:rsid w:val="00427AD6"/>
    <w:rsid w:val="00431162"/>
    <w:rsid w:val="00431537"/>
    <w:rsid w:val="00431546"/>
    <w:rsid w:val="0043201C"/>
    <w:rsid w:val="00432A54"/>
    <w:rsid w:val="00434F29"/>
    <w:rsid w:val="0043519E"/>
    <w:rsid w:val="00435868"/>
    <w:rsid w:val="0043653F"/>
    <w:rsid w:val="004368E8"/>
    <w:rsid w:val="00436B7E"/>
    <w:rsid w:val="00436DD1"/>
    <w:rsid w:val="00436E33"/>
    <w:rsid w:val="00436EEB"/>
    <w:rsid w:val="00436F48"/>
    <w:rsid w:val="00437F7B"/>
    <w:rsid w:val="00440BCB"/>
    <w:rsid w:val="00440E2B"/>
    <w:rsid w:val="00442781"/>
    <w:rsid w:val="004428C4"/>
    <w:rsid w:val="00442A45"/>
    <w:rsid w:val="0044364D"/>
    <w:rsid w:val="00443AB9"/>
    <w:rsid w:val="00445D47"/>
    <w:rsid w:val="0044616C"/>
    <w:rsid w:val="00446DEF"/>
    <w:rsid w:val="00446E50"/>
    <w:rsid w:val="00447D84"/>
    <w:rsid w:val="00450737"/>
    <w:rsid w:val="00451CC1"/>
    <w:rsid w:val="00452EC1"/>
    <w:rsid w:val="00453625"/>
    <w:rsid w:val="00453AB9"/>
    <w:rsid w:val="00453C92"/>
    <w:rsid w:val="00454003"/>
    <w:rsid w:val="00454F46"/>
    <w:rsid w:val="00457E53"/>
    <w:rsid w:val="00457F74"/>
    <w:rsid w:val="0046017C"/>
    <w:rsid w:val="00460823"/>
    <w:rsid w:val="004609E4"/>
    <w:rsid w:val="0046104F"/>
    <w:rsid w:val="004632D8"/>
    <w:rsid w:val="004633B2"/>
    <w:rsid w:val="00465F64"/>
    <w:rsid w:val="00466C31"/>
    <w:rsid w:val="004670AC"/>
    <w:rsid w:val="004672FD"/>
    <w:rsid w:val="00467481"/>
    <w:rsid w:val="004675C9"/>
    <w:rsid w:val="004675DB"/>
    <w:rsid w:val="00470751"/>
    <w:rsid w:val="00470C94"/>
    <w:rsid w:val="00470EAE"/>
    <w:rsid w:val="0047250D"/>
    <w:rsid w:val="00472B89"/>
    <w:rsid w:val="00473E66"/>
    <w:rsid w:val="00474CC4"/>
    <w:rsid w:val="00474E21"/>
    <w:rsid w:val="00474F81"/>
    <w:rsid w:val="004758B7"/>
    <w:rsid w:val="00476043"/>
    <w:rsid w:val="004761DE"/>
    <w:rsid w:val="004763B7"/>
    <w:rsid w:val="00476AD6"/>
    <w:rsid w:val="00476F91"/>
    <w:rsid w:val="00477853"/>
    <w:rsid w:val="00477926"/>
    <w:rsid w:val="00477B10"/>
    <w:rsid w:val="00480533"/>
    <w:rsid w:val="004805E5"/>
    <w:rsid w:val="004807DE"/>
    <w:rsid w:val="004808BA"/>
    <w:rsid w:val="00480B2A"/>
    <w:rsid w:val="00481805"/>
    <w:rsid w:val="00483BE6"/>
    <w:rsid w:val="0048419E"/>
    <w:rsid w:val="00484C1B"/>
    <w:rsid w:val="00484CC9"/>
    <w:rsid w:val="004851FF"/>
    <w:rsid w:val="0048650D"/>
    <w:rsid w:val="00486ACC"/>
    <w:rsid w:val="00486C99"/>
    <w:rsid w:val="00487037"/>
    <w:rsid w:val="00487165"/>
    <w:rsid w:val="004877EF"/>
    <w:rsid w:val="00487944"/>
    <w:rsid w:val="00490232"/>
    <w:rsid w:val="0049056D"/>
    <w:rsid w:val="00490B6F"/>
    <w:rsid w:val="00490D24"/>
    <w:rsid w:val="00490DFE"/>
    <w:rsid w:val="00491182"/>
    <w:rsid w:val="00491B33"/>
    <w:rsid w:val="00491FCB"/>
    <w:rsid w:val="00492BF5"/>
    <w:rsid w:val="00492F3C"/>
    <w:rsid w:val="00493513"/>
    <w:rsid w:val="00493F64"/>
    <w:rsid w:val="004941D4"/>
    <w:rsid w:val="00495C22"/>
    <w:rsid w:val="00495E87"/>
    <w:rsid w:val="00497521"/>
    <w:rsid w:val="004978B6"/>
    <w:rsid w:val="004A0E6E"/>
    <w:rsid w:val="004A1F06"/>
    <w:rsid w:val="004A26B1"/>
    <w:rsid w:val="004A26FD"/>
    <w:rsid w:val="004A2758"/>
    <w:rsid w:val="004A34A2"/>
    <w:rsid w:val="004A3C97"/>
    <w:rsid w:val="004A4808"/>
    <w:rsid w:val="004A49FC"/>
    <w:rsid w:val="004A4EAC"/>
    <w:rsid w:val="004A5773"/>
    <w:rsid w:val="004A5841"/>
    <w:rsid w:val="004A5D40"/>
    <w:rsid w:val="004A6584"/>
    <w:rsid w:val="004A68C0"/>
    <w:rsid w:val="004B0149"/>
    <w:rsid w:val="004B05A5"/>
    <w:rsid w:val="004B088F"/>
    <w:rsid w:val="004B0E92"/>
    <w:rsid w:val="004B1024"/>
    <w:rsid w:val="004B1B6E"/>
    <w:rsid w:val="004B2956"/>
    <w:rsid w:val="004B2D1C"/>
    <w:rsid w:val="004B3A91"/>
    <w:rsid w:val="004B4868"/>
    <w:rsid w:val="004B4E05"/>
    <w:rsid w:val="004B501E"/>
    <w:rsid w:val="004B5BC5"/>
    <w:rsid w:val="004B5F48"/>
    <w:rsid w:val="004B63E0"/>
    <w:rsid w:val="004B69BE"/>
    <w:rsid w:val="004C05B0"/>
    <w:rsid w:val="004C1946"/>
    <w:rsid w:val="004C1FC8"/>
    <w:rsid w:val="004C2012"/>
    <w:rsid w:val="004C283C"/>
    <w:rsid w:val="004C292E"/>
    <w:rsid w:val="004C2C75"/>
    <w:rsid w:val="004C3D00"/>
    <w:rsid w:val="004C3FAC"/>
    <w:rsid w:val="004C40B5"/>
    <w:rsid w:val="004C45BE"/>
    <w:rsid w:val="004C5170"/>
    <w:rsid w:val="004C668C"/>
    <w:rsid w:val="004C6922"/>
    <w:rsid w:val="004C7214"/>
    <w:rsid w:val="004C7372"/>
    <w:rsid w:val="004D023A"/>
    <w:rsid w:val="004D10CF"/>
    <w:rsid w:val="004D3EC6"/>
    <w:rsid w:val="004D4A0C"/>
    <w:rsid w:val="004D4ED0"/>
    <w:rsid w:val="004D55E8"/>
    <w:rsid w:val="004D630F"/>
    <w:rsid w:val="004D6F47"/>
    <w:rsid w:val="004E1152"/>
    <w:rsid w:val="004E13B9"/>
    <w:rsid w:val="004E38C0"/>
    <w:rsid w:val="004E3CFC"/>
    <w:rsid w:val="004E4A5F"/>
    <w:rsid w:val="004E4F25"/>
    <w:rsid w:val="004E5FEC"/>
    <w:rsid w:val="004E6006"/>
    <w:rsid w:val="004E6587"/>
    <w:rsid w:val="004E6C5E"/>
    <w:rsid w:val="004E6C5F"/>
    <w:rsid w:val="004E6E7C"/>
    <w:rsid w:val="004E75BA"/>
    <w:rsid w:val="004E771A"/>
    <w:rsid w:val="004F01E9"/>
    <w:rsid w:val="004F0467"/>
    <w:rsid w:val="004F0784"/>
    <w:rsid w:val="004F09D1"/>
    <w:rsid w:val="004F0D2D"/>
    <w:rsid w:val="004F0DBC"/>
    <w:rsid w:val="004F21E5"/>
    <w:rsid w:val="004F2B54"/>
    <w:rsid w:val="004F2D75"/>
    <w:rsid w:val="004F4087"/>
    <w:rsid w:val="004F468E"/>
    <w:rsid w:val="004F50F2"/>
    <w:rsid w:val="004F56F8"/>
    <w:rsid w:val="004F646A"/>
    <w:rsid w:val="004F6AC1"/>
    <w:rsid w:val="004F6C2D"/>
    <w:rsid w:val="004F6FD4"/>
    <w:rsid w:val="004F7AD2"/>
    <w:rsid w:val="004F7CCE"/>
    <w:rsid w:val="00501C28"/>
    <w:rsid w:val="00501EA8"/>
    <w:rsid w:val="005037C7"/>
    <w:rsid w:val="0050400A"/>
    <w:rsid w:val="00504468"/>
    <w:rsid w:val="00504A14"/>
    <w:rsid w:val="00504BF2"/>
    <w:rsid w:val="00505BF4"/>
    <w:rsid w:val="00506466"/>
    <w:rsid w:val="00507385"/>
    <w:rsid w:val="005073B0"/>
    <w:rsid w:val="005106E4"/>
    <w:rsid w:val="00511295"/>
    <w:rsid w:val="0051129A"/>
    <w:rsid w:val="00512385"/>
    <w:rsid w:val="005126EA"/>
    <w:rsid w:val="00512C15"/>
    <w:rsid w:val="00512CDF"/>
    <w:rsid w:val="005130D0"/>
    <w:rsid w:val="005138BF"/>
    <w:rsid w:val="00513B0C"/>
    <w:rsid w:val="00513CA4"/>
    <w:rsid w:val="00513D44"/>
    <w:rsid w:val="00513F3F"/>
    <w:rsid w:val="005149FB"/>
    <w:rsid w:val="00514FF1"/>
    <w:rsid w:val="00516BB1"/>
    <w:rsid w:val="00516E70"/>
    <w:rsid w:val="0052052C"/>
    <w:rsid w:val="005207E1"/>
    <w:rsid w:val="0052147A"/>
    <w:rsid w:val="005224A2"/>
    <w:rsid w:val="005228E5"/>
    <w:rsid w:val="005231F5"/>
    <w:rsid w:val="005234CC"/>
    <w:rsid w:val="00523EF1"/>
    <w:rsid w:val="0052413D"/>
    <w:rsid w:val="0052430F"/>
    <w:rsid w:val="0052441A"/>
    <w:rsid w:val="00524585"/>
    <w:rsid w:val="00524BA8"/>
    <w:rsid w:val="00524DE7"/>
    <w:rsid w:val="00525216"/>
    <w:rsid w:val="00526104"/>
    <w:rsid w:val="00526216"/>
    <w:rsid w:val="0052633F"/>
    <w:rsid w:val="00526800"/>
    <w:rsid w:val="00526A99"/>
    <w:rsid w:val="0052764B"/>
    <w:rsid w:val="00527740"/>
    <w:rsid w:val="0052779B"/>
    <w:rsid w:val="00530009"/>
    <w:rsid w:val="00530376"/>
    <w:rsid w:val="005309A7"/>
    <w:rsid w:val="00530EDE"/>
    <w:rsid w:val="00531991"/>
    <w:rsid w:val="00531C8A"/>
    <w:rsid w:val="00532D55"/>
    <w:rsid w:val="00533BFE"/>
    <w:rsid w:val="00534A58"/>
    <w:rsid w:val="00534C4E"/>
    <w:rsid w:val="00535482"/>
    <w:rsid w:val="005356A2"/>
    <w:rsid w:val="00537BC9"/>
    <w:rsid w:val="00540CAD"/>
    <w:rsid w:val="0054128A"/>
    <w:rsid w:val="005414B8"/>
    <w:rsid w:val="0054168A"/>
    <w:rsid w:val="0054188C"/>
    <w:rsid w:val="00541C1A"/>
    <w:rsid w:val="00542292"/>
    <w:rsid w:val="005428F5"/>
    <w:rsid w:val="0054345B"/>
    <w:rsid w:val="0054391C"/>
    <w:rsid w:val="005439D6"/>
    <w:rsid w:val="00544EF6"/>
    <w:rsid w:val="00545822"/>
    <w:rsid w:val="005458F9"/>
    <w:rsid w:val="00546F0D"/>
    <w:rsid w:val="005479C5"/>
    <w:rsid w:val="005504FC"/>
    <w:rsid w:val="005505FC"/>
    <w:rsid w:val="00550983"/>
    <w:rsid w:val="005535F1"/>
    <w:rsid w:val="00553ADF"/>
    <w:rsid w:val="005542BF"/>
    <w:rsid w:val="005551C5"/>
    <w:rsid w:val="00556765"/>
    <w:rsid w:val="00556FB8"/>
    <w:rsid w:val="0055726C"/>
    <w:rsid w:val="00557A43"/>
    <w:rsid w:val="00557B12"/>
    <w:rsid w:val="00557DE3"/>
    <w:rsid w:val="00557FF9"/>
    <w:rsid w:val="005623FB"/>
    <w:rsid w:val="005635C5"/>
    <w:rsid w:val="00564E42"/>
    <w:rsid w:val="00564E65"/>
    <w:rsid w:val="00565513"/>
    <w:rsid w:val="00565900"/>
    <w:rsid w:val="00565A35"/>
    <w:rsid w:val="00565AFD"/>
    <w:rsid w:val="00565B96"/>
    <w:rsid w:val="00565DD0"/>
    <w:rsid w:val="00565FBA"/>
    <w:rsid w:val="0056622D"/>
    <w:rsid w:val="00566503"/>
    <w:rsid w:val="005665D1"/>
    <w:rsid w:val="005665F6"/>
    <w:rsid w:val="00566E69"/>
    <w:rsid w:val="00567763"/>
    <w:rsid w:val="005679B7"/>
    <w:rsid w:val="00567DEB"/>
    <w:rsid w:val="0057195A"/>
    <w:rsid w:val="00572274"/>
    <w:rsid w:val="00573A72"/>
    <w:rsid w:val="00573BFB"/>
    <w:rsid w:val="00574A06"/>
    <w:rsid w:val="005756CA"/>
    <w:rsid w:val="00576C34"/>
    <w:rsid w:val="00576F0A"/>
    <w:rsid w:val="005772D3"/>
    <w:rsid w:val="005776DF"/>
    <w:rsid w:val="0058074C"/>
    <w:rsid w:val="0058126F"/>
    <w:rsid w:val="00583A7C"/>
    <w:rsid w:val="00583D1D"/>
    <w:rsid w:val="005842B1"/>
    <w:rsid w:val="0058473F"/>
    <w:rsid w:val="00584C5C"/>
    <w:rsid w:val="00584EA6"/>
    <w:rsid w:val="0058516C"/>
    <w:rsid w:val="0058650E"/>
    <w:rsid w:val="00586F9D"/>
    <w:rsid w:val="005872E6"/>
    <w:rsid w:val="005909F9"/>
    <w:rsid w:val="005911D1"/>
    <w:rsid w:val="0059145F"/>
    <w:rsid w:val="00591C69"/>
    <w:rsid w:val="005920ED"/>
    <w:rsid w:val="00593CEA"/>
    <w:rsid w:val="00593F56"/>
    <w:rsid w:val="005952B8"/>
    <w:rsid w:val="00596155"/>
    <w:rsid w:val="0059618E"/>
    <w:rsid w:val="0059670A"/>
    <w:rsid w:val="005A05FA"/>
    <w:rsid w:val="005A1215"/>
    <w:rsid w:val="005A25D8"/>
    <w:rsid w:val="005A4F2D"/>
    <w:rsid w:val="005A59E3"/>
    <w:rsid w:val="005A5A96"/>
    <w:rsid w:val="005A768E"/>
    <w:rsid w:val="005A78C4"/>
    <w:rsid w:val="005B19FA"/>
    <w:rsid w:val="005B297F"/>
    <w:rsid w:val="005B2D87"/>
    <w:rsid w:val="005B4B9C"/>
    <w:rsid w:val="005B65F7"/>
    <w:rsid w:val="005B7ED9"/>
    <w:rsid w:val="005C0BF9"/>
    <w:rsid w:val="005C18F1"/>
    <w:rsid w:val="005C2BB5"/>
    <w:rsid w:val="005C2EE7"/>
    <w:rsid w:val="005C3F7A"/>
    <w:rsid w:val="005C3FA2"/>
    <w:rsid w:val="005C43CB"/>
    <w:rsid w:val="005C481D"/>
    <w:rsid w:val="005C4F43"/>
    <w:rsid w:val="005C5E26"/>
    <w:rsid w:val="005C602E"/>
    <w:rsid w:val="005C6BBB"/>
    <w:rsid w:val="005C73FD"/>
    <w:rsid w:val="005C749F"/>
    <w:rsid w:val="005D051E"/>
    <w:rsid w:val="005D07F7"/>
    <w:rsid w:val="005D216B"/>
    <w:rsid w:val="005D2C98"/>
    <w:rsid w:val="005D488C"/>
    <w:rsid w:val="005D5540"/>
    <w:rsid w:val="005D6000"/>
    <w:rsid w:val="005D64FA"/>
    <w:rsid w:val="005D6BB2"/>
    <w:rsid w:val="005D7791"/>
    <w:rsid w:val="005D7957"/>
    <w:rsid w:val="005E114B"/>
    <w:rsid w:val="005E2C17"/>
    <w:rsid w:val="005E2D12"/>
    <w:rsid w:val="005E32A6"/>
    <w:rsid w:val="005E3FDA"/>
    <w:rsid w:val="005E444E"/>
    <w:rsid w:val="005E48D2"/>
    <w:rsid w:val="005E4C0E"/>
    <w:rsid w:val="005E7417"/>
    <w:rsid w:val="005E78BF"/>
    <w:rsid w:val="005F0647"/>
    <w:rsid w:val="005F0827"/>
    <w:rsid w:val="005F0DE9"/>
    <w:rsid w:val="005F1230"/>
    <w:rsid w:val="005F250E"/>
    <w:rsid w:val="005F25B9"/>
    <w:rsid w:val="005F266F"/>
    <w:rsid w:val="005F3C29"/>
    <w:rsid w:val="005F411E"/>
    <w:rsid w:val="005F4CBA"/>
    <w:rsid w:val="005F4FD9"/>
    <w:rsid w:val="005F5311"/>
    <w:rsid w:val="005F5348"/>
    <w:rsid w:val="005F58CE"/>
    <w:rsid w:val="005F58F2"/>
    <w:rsid w:val="005F6CE3"/>
    <w:rsid w:val="005F6EBC"/>
    <w:rsid w:val="005F7A82"/>
    <w:rsid w:val="005F7E34"/>
    <w:rsid w:val="00600EAB"/>
    <w:rsid w:val="00602064"/>
    <w:rsid w:val="006037D5"/>
    <w:rsid w:val="00603C2C"/>
    <w:rsid w:val="00603F33"/>
    <w:rsid w:val="006047B3"/>
    <w:rsid w:val="00605215"/>
    <w:rsid w:val="00605B07"/>
    <w:rsid w:val="00605E69"/>
    <w:rsid w:val="0060624D"/>
    <w:rsid w:val="0060659A"/>
    <w:rsid w:val="00606EEA"/>
    <w:rsid w:val="006100DD"/>
    <w:rsid w:val="006108B2"/>
    <w:rsid w:val="00610AF5"/>
    <w:rsid w:val="00611437"/>
    <w:rsid w:val="006125CC"/>
    <w:rsid w:val="006129DD"/>
    <w:rsid w:val="006131AC"/>
    <w:rsid w:val="006137A4"/>
    <w:rsid w:val="00614373"/>
    <w:rsid w:val="00614711"/>
    <w:rsid w:val="00614A64"/>
    <w:rsid w:val="006151F5"/>
    <w:rsid w:val="006162A3"/>
    <w:rsid w:val="0061669D"/>
    <w:rsid w:val="00616B5B"/>
    <w:rsid w:val="00617406"/>
    <w:rsid w:val="006175E2"/>
    <w:rsid w:val="0062220D"/>
    <w:rsid w:val="006222C2"/>
    <w:rsid w:val="006269F6"/>
    <w:rsid w:val="00627E44"/>
    <w:rsid w:val="00630219"/>
    <w:rsid w:val="0063129B"/>
    <w:rsid w:val="00631A6E"/>
    <w:rsid w:val="00633518"/>
    <w:rsid w:val="006340AA"/>
    <w:rsid w:val="006342BA"/>
    <w:rsid w:val="00634D19"/>
    <w:rsid w:val="00634E46"/>
    <w:rsid w:val="0063597B"/>
    <w:rsid w:val="00635F6F"/>
    <w:rsid w:val="00636258"/>
    <w:rsid w:val="00636D3F"/>
    <w:rsid w:val="00636F3C"/>
    <w:rsid w:val="00637A7E"/>
    <w:rsid w:val="00637E48"/>
    <w:rsid w:val="00640350"/>
    <w:rsid w:val="00640CF6"/>
    <w:rsid w:val="0064178B"/>
    <w:rsid w:val="00642856"/>
    <w:rsid w:val="0064309E"/>
    <w:rsid w:val="0064313D"/>
    <w:rsid w:val="00644A6C"/>
    <w:rsid w:val="00644D4B"/>
    <w:rsid w:val="0064521E"/>
    <w:rsid w:val="006468D2"/>
    <w:rsid w:val="00646CCF"/>
    <w:rsid w:val="00646DEE"/>
    <w:rsid w:val="00647470"/>
    <w:rsid w:val="006477A2"/>
    <w:rsid w:val="00647BB8"/>
    <w:rsid w:val="00650129"/>
    <w:rsid w:val="00650237"/>
    <w:rsid w:val="00650DC4"/>
    <w:rsid w:val="0065130A"/>
    <w:rsid w:val="006515EC"/>
    <w:rsid w:val="006516B6"/>
    <w:rsid w:val="0065192E"/>
    <w:rsid w:val="00651CD9"/>
    <w:rsid w:val="00651E6C"/>
    <w:rsid w:val="0065243E"/>
    <w:rsid w:val="006534E7"/>
    <w:rsid w:val="00654206"/>
    <w:rsid w:val="0065530F"/>
    <w:rsid w:val="00657E3E"/>
    <w:rsid w:val="00660433"/>
    <w:rsid w:val="00661537"/>
    <w:rsid w:val="00664168"/>
    <w:rsid w:val="006647A2"/>
    <w:rsid w:val="00664E42"/>
    <w:rsid w:val="00665206"/>
    <w:rsid w:val="00665518"/>
    <w:rsid w:val="00665CED"/>
    <w:rsid w:val="00666379"/>
    <w:rsid w:val="00666871"/>
    <w:rsid w:val="00667591"/>
    <w:rsid w:val="00667D08"/>
    <w:rsid w:val="0067204B"/>
    <w:rsid w:val="006729F0"/>
    <w:rsid w:val="0067309C"/>
    <w:rsid w:val="00673C66"/>
    <w:rsid w:val="00674788"/>
    <w:rsid w:val="00674A76"/>
    <w:rsid w:val="00674D0C"/>
    <w:rsid w:val="00674D8C"/>
    <w:rsid w:val="00675466"/>
    <w:rsid w:val="00675D79"/>
    <w:rsid w:val="00676027"/>
    <w:rsid w:val="0067632E"/>
    <w:rsid w:val="006768BF"/>
    <w:rsid w:val="00677063"/>
    <w:rsid w:val="00684190"/>
    <w:rsid w:val="00686456"/>
    <w:rsid w:val="00686A1D"/>
    <w:rsid w:val="00686C61"/>
    <w:rsid w:val="00686EEA"/>
    <w:rsid w:val="00687736"/>
    <w:rsid w:val="00687DA3"/>
    <w:rsid w:val="00690897"/>
    <w:rsid w:val="00693841"/>
    <w:rsid w:val="00694488"/>
    <w:rsid w:val="006947B3"/>
    <w:rsid w:val="0069507D"/>
    <w:rsid w:val="00696A75"/>
    <w:rsid w:val="006A02A8"/>
    <w:rsid w:val="006A04C7"/>
    <w:rsid w:val="006A16EF"/>
    <w:rsid w:val="006A2789"/>
    <w:rsid w:val="006A2A86"/>
    <w:rsid w:val="006A2F0A"/>
    <w:rsid w:val="006A3179"/>
    <w:rsid w:val="006A3C47"/>
    <w:rsid w:val="006A4C40"/>
    <w:rsid w:val="006A63C5"/>
    <w:rsid w:val="006A6599"/>
    <w:rsid w:val="006A6B9A"/>
    <w:rsid w:val="006A6FCE"/>
    <w:rsid w:val="006A782C"/>
    <w:rsid w:val="006A7A63"/>
    <w:rsid w:val="006B0A4A"/>
    <w:rsid w:val="006B14B1"/>
    <w:rsid w:val="006B22A3"/>
    <w:rsid w:val="006B2804"/>
    <w:rsid w:val="006B3714"/>
    <w:rsid w:val="006B3E05"/>
    <w:rsid w:val="006B4A8B"/>
    <w:rsid w:val="006B4E47"/>
    <w:rsid w:val="006B56D7"/>
    <w:rsid w:val="006B5E08"/>
    <w:rsid w:val="006B6B72"/>
    <w:rsid w:val="006B7F32"/>
    <w:rsid w:val="006C161B"/>
    <w:rsid w:val="006C16A7"/>
    <w:rsid w:val="006C1FCA"/>
    <w:rsid w:val="006C23AF"/>
    <w:rsid w:val="006C2581"/>
    <w:rsid w:val="006C26DE"/>
    <w:rsid w:val="006C5359"/>
    <w:rsid w:val="006C612A"/>
    <w:rsid w:val="006C6673"/>
    <w:rsid w:val="006D014D"/>
    <w:rsid w:val="006D0941"/>
    <w:rsid w:val="006D1410"/>
    <w:rsid w:val="006D16A7"/>
    <w:rsid w:val="006D16DD"/>
    <w:rsid w:val="006D2431"/>
    <w:rsid w:val="006D3516"/>
    <w:rsid w:val="006D6626"/>
    <w:rsid w:val="006D77E1"/>
    <w:rsid w:val="006D7AD9"/>
    <w:rsid w:val="006E01E8"/>
    <w:rsid w:val="006E2CCF"/>
    <w:rsid w:val="006E43EF"/>
    <w:rsid w:val="006E636A"/>
    <w:rsid w:val="006E65A4"/>
    <w:rsid w:val="006E6795"/>
    <w:rsid w:val="006F0619"/>
    <w:rsid w:val="006F0723"/>
    <w:rsid w:val="006F13B9"/>
    <w:rsid w:val="006F1FBB"/>
    <w:rsid w:val="006F2230"/>
    <w:rsid w:val="006F2389"/>
    <w:rsid w:val="006F32BF"/>
    <w:rsid w:val="006F40F5"/>
    <w:rsid w:val="006F4334"/>
    <w:rsid w:val="006F4E18"/>
    <w:rsid w:val="006F5DA1"/>
    <w:rsid w:val="006F5DFA"/>
    <w:rsid w:val="006F5F4B"/>
    <w:rsid w:val="006F6929"/>
    <w:rsid w:val="006F7A92"/>
    <w:rsid w:val="006F7B6C"/>
    <w:rsid w:val="006F7D9E"/>
    <w:rsid w:val="00700B4A"/>
    <w:rsid w:val="00701053"/>
    <w:rsid w:val="00701439"/>
    <w:rsid w:val="007028E7"/>
    <w:rsid w:val="00702C02"/>
    <w:rsid w:val="00703751"/>
    <w:rsid w:val="00703D48"/>
    <w:rsid w:val="00704FCB"/>
    <w:rsid w:val="00706043"/>
    <w:rsid w:val="00710AF1"/>
    <w:rsid w:val="00711741"/>
    <w:rsid w:val="0071195B"/>
    <w:rsid w:val="007123C2"/>
    <w:rsid w:val="00713592"/>
    <w:rsid w:val="00713FC6"/>
    <w:rsid w:val="0071405B"/>
    <w:rsid w:val="0071489F"/>
    <w:rsid w:val="0071532D"/>
    <w:rsid w:val="007156EE"/>
    <w:rsid w:val="00716126"/>
    <w:rsid w:val="00716AC5"/>
    <w:rsid w:val="00716F0E"/>
    <w:rsid w:val="00717328"/>
    <w:rsid w:val="007173E1"/>
    <w:rsid w:val="00717A11"/>
    <w:rsid w:val="00720E95"/>
    <w:rsid w:val="00722EF5"/>
    <w:rsid w:val="007233DF"/>
    <w:rsid w:val="00724801"/>
    <w:rsid w:val="0072520C"/>
    <w:rsid w:val="00725F80"/>
    <w:rsid w:val="007261EF"/>
    <w:rsid w:val="0072652D"/>
    <w:rsid w:val="007268BE"/>
    <w:rsid w:val="00727739"/>
    <w:rsid w:val="00727A7B"/>
    <w:rsid w:val="0073069C"/>
    <w:rsid w:val="00730DDD"/>
    <w:rsid w:val="00730E02"/>
    <w:rsid w:val="00731AAB"/>
    <w:rsid w:val="00731E2A"/>
    <w:rsid w:val="0073244D"/>
    <w:rsid w:val="0073245A"/>
    <w:rsid w:val="00732653"/>
    <w:rsid w:val="007337FA"/>
    <w:rsid w:val="007346E9"/>
    <w:rsid w:val="00735790"/>
    <w:rsid w:val="00735C4F"/>
    <w:rsid w:val="0073602E"/>
    <w:rsid w:val="007366FB"/>
    <w:rsid w:val="00737569"/>
    <w:rsid w:val="007377B0"/>
    <w:rsid w:val="00737B6E"/>
    <w:rsid w:val="007412D9"/>
    <w:rsid w:val="0074158F"/>
    <w:rsid w:val="0074171F"/>
    <w:rsid w:val="00741C29"/>
    <w:rsid w:val="00741C43"/>
    <w:rsid w:val="007420C6"/>
    <w:rsid w:val="0074277E"/>
    <w:rsid w:val="00742D0C"/>
    <w:rsid w:val="00743808"/>
    <w:rsid w:val="007449AF"/>
    <w:rsid w:val="007453A5"/>
    <w:rsid w:val="00745B8C"/>
    <w:rsid w:val="00745F01"/>
    <w:rsid w:val="0074678B"/>
    <w:rsid w:val="00746FF8"/>
    <w:rsid w:val="0074760C"/>
    <w:rsid w:val="007501EF"/>
    <w:rsid w:val="007515BD"/>
    <w:rsid w:val="00751FE9"/>
    <w:rsid w:val="00753A13"/>
    <w:rsid w:val="00754ED4"/>
    <w:rsid w:val="0075582F"/>
    <w:rsid w:val="00756F5A"/>
    <w:rsid w:val="007572BC"/>
    <w:rsid w:val="007578A8"/>
    <w:rsid w:val="007600E3"/>
    <w:rsid w:val="00760685"/>
    <w:rsid w:val="00760C83"/>
    <w:rsid w:val="00760D29"/>
    <w:rsid w:val="007610B4"/>
    <w:rsid w:val="00761BA4"/>
    <w:rsid w:val="00761BF9"/>
    <w:rsid w:val="00761EB1"/>
    <w:rsid w:val="0076217F"/>
    <w:rsid w:val="007623AE"/>
    <w:rsid w:val="0076399A"/>
    <w:rsid w:val="00763E13"/>
    <w:rsid w:val="0076456B"/>
    <w:rsid w:val="0076502E"/>
    <w:rsid w:val="007666F9"/>
    <w:rsid w:val="00770362"/>
    <w:rsid w:val="00770387"/>
    <w:rsid w:val="00771276"/>
    <w:rsid w:val="00772E19"/>
    <w:rsid w:val="00772E82"/>
    <w:rsid w:val="00772ECC"/>
    <w:rsid w:val="007744D8"/>
    <w:rsid w:val="007745A6"/>
    <w:rsid w:val="007745B8"/>
    <w:rsid w:val="00774706"/>
    <w:rsid w:val="00775F70"/>
    <w:rsid w:val="00777907"/>
    <w:rsid w:val="00777D30"/>
    <w:rsid w:val="00777F81"/>
    <w:rsid w:val="007804D8"/>
    <w:rsid w:val="00781938"/>
    <w:rsid w:val="00781B3A"/>
    <w:rsid w:val="00781B86"/>
    <w:rsid w:val="00781C59"/>
    <w:rsid w:val="007820DF"/>
    <w:rsid w:val="0078266C"/>
    <w:rsid w:val="00782812"/>
    <w:rsid w:val="00782911"/>
    <w:rsid w:val="00782E10"/>
    <w:rsid w:val="00783379"/>
    <w:rsid w:val="00783693"/>
    <w:rsid w:val="00783F4B"/>
    <w:rsid w:val="00784B18"/>
    <w:rsid w:val="00785955"/>
    <w:rsid w:val="0078676A"/>
    <w:rsid w:val="00787098"/>
    <w:rsid w:val="00787A3A"/>
    <w:rsid w:val="00787E48"/>
    <w:rsid w:val="00791BB6"/>
    <w:rsid w:val="007923C1"/>
    <w:rsid w:val="007931CB"/>
    <w:rsid w:val="00793E16"/>
    <w:rsid w:val="0079436A"/>
    <w:rsid w:val="00794557"/>
    <w:rsid w:val="007949EA"/>
    <w:rsid w:val="007953A2"/>
    <w:rsid w:val="00795519"/>
    <w:rsid w:val="00796C22"/>
    <w:rsid w:val="00796DFB"/>
    <w:rsid w:val="007971F9"/>
    <w:rsid w:val="00797E76"/>
    <w:rsid w:val="007A01D6"/>
    <w:rsid w:val="007A0F5F"/>
    <w:rsid w:val="007A139C"/>
    <w:rsid w:val="007A2396"/>
    <w:rsid w:val="007A241E"/>
    <w:rsid w:val="007A2779"/>
    <w:rsid w:val="007A3175"/>
    <w:rsid w:val="007A4857"/>
    <w:rsid w:val="007A495C"/>
    <w:rsid w:val="007A555F"/>
    <w:rsid w:val="007A65C3"/>
    <w:rsid w:val="007A69B8"/>
    <w:rsid w:val="007A71C5"/>
    <w:rsid w:val="007A75C1"/>
    <w:rsid w:val="007A7DD1"/>
    <w:rsid w:val="007B01BF"/>
    <w:rsid w:val="007B0DDD"/>
    <w:rsid w:val="007B1884"/>
    <w:rsid w:val="007B1C48"/>
    <w:rsid w:val="007B1EFD"/>
    <w:rsid w:val="007B200C"/>
    <w:rsid w:val="007B225A"/>
    <w:rsid w:val="007B232B"/>
    <w:rsid w:val="007B3B4D"/>
    <w:rsid w:val="007B42E1"/>
    <w:rsid w:val="007B454D"/>
    <w:rsid w:val="007B4701"/>
    <w:rsid w:val="007B4DEE"/>
    <w:rsid w:val="007B4EC1"/>
    <w:rsid w:val="007B5365"/>
    <w:rsid w:val="007B5CB7"/>
    <w:rsid w:val="007B63EC"/>
    <w:rsid w:val="007B659D"/>
    <w:rsid w:val="007B6CD0"/>
    <w:rsid w:val="007B735D"/>
    <w:rsid w:val="007B73F3"/>
    <w:rsid w:val="007B7865"/>
    <w:rsid w:val="007C0132"/>
    <w:rsid w:val="007C02F7"/>
    <w:rsid w:val="007C058B"/>
    <w:rsid w:val="007C09A9"/>
    <w:rsid w:val="007C0E2E"/>
    <w:rsid w:val="007C14B0"/>
    <w:rsid w:val="007C37B9"/>
    <w:rsid w:val="007C3A3A"/>
    <w:rsid w:val="007C3E09"/>
    <w:rsid w:val="007C3EB1"/>
    <w:rsid w:val="007C4D7D"/>
    <w:rsid w:val="007C5604"/>
    <w:rsid w:val="007C5895"/>
    <w:rsid w:val="007C5A24"/>
    <w:rsid w:val="007C5B08"/>
    <w:rsid w:val="007C6D8A"/>
    <w:rsid w:val="007C6F25"/>
    <w:rsid w:val="007C7F35"/>
    <w:rsid w:val="007D1936"/>
    <w:rsid w:val="007D1BDA"/>
    <w:rsid w:val="007D1BF4"/>
    <w:rsid w:val="007D2EC0"/>
    <w:rsid w:val="007D3179"/>
    <w:rsid w:val="007D3FCF"/>
    <w:rsid w:val="007D40DD"/>
    <w:rsid w:val="007D478B"/>
    <w:rsid w:val="007D653F"/>
    <w:rsid w:val="007D7155"/>
    <w:rsid w:val="007D76DB"/>
    <w:rsid w:val="007E02E1"/>
    <w:rsid w:val="007E06C8"/>
    <w:rsid w:val="007E1870"/>
    <w:rsid w:val="007E240E"/>
    <w:rsid w:val="007E2E38"/>
    <w:rsid w:val="007E2FAA"/>
    <w:rsid w:val="007E3AD9"/>
    <w:rsid w:val="007E3C35"/>
    <w:rsid w:val="007E67BD"/>
    <w:rsid w:val="007E6B64"/>
    <w:rsid w:val="007E71E4"/>
    <w:rsid w:val="007F0333"/>
    <w:rsid w:val="007F0336"/>
    <w:rsid w:val="007F042A"/>
    <w:rsid w:val="007F071A"/>
    <w:rsid w:val="007F1255"/>
    <w:rsid w:val="007F2D6B"/>
    <w:rsid w:val="007F3441"/>
    <w:rsid w:val="007F364F"/>
    <w:rsid w:val="007F3A02"/>
    <w:rsid w:val="007F3A71"/>
    <w:rsid w:val="007F3C6A"/>
    <w:rsid w:val="007F4E9C"/>
    <w:rsid w:val="007F571C"/>
    <w:rsid w:val="007F5FC9"/>
    <w:rsid w:val="007F6568"/>
    <w:rsid w:val="007F68E8"/>
    <w:rsid w:val="007F7264"/>
    <w:rsid w:val="007F78A2"/>
    <w:rsid w:val="007F7A03"/>
    <w:rsid w:val="0080002E"/>
    <w:rsid w:val="008001C9"/>
    <w:rsid w:val="00800247"/>
    <w:rsid w:val="00800983"/>
    <w:rsid w:val="00801879"/>
    <w:rsid w:val="00801E4F"/>
    <w:rsid w:val="0080244E"/>
    <w:rsid w:val="008028FB"/>
    <w:rsid w:val="00803306"/>
    <w:rsid w:val="00803C4E"/>
    <w:rsid w:val="00804595"/>
    <w:rsid w:val="008053AB"/>
    <w:rsid w:val="008065AD"/>
    <w:rsid w:val="00807282"/>
    <w:rsid w:val="008075B9"/>
    <w:rsid w:val="00807CEB"/>
    <w:rsid w:val="00810D57"/>
    <w:rsid w:val="00811751"/>
    <w:rsid w:val="00811805"/>
    <w:rsid w:val="00811F9F"/>
    <w:rsid w:val="008143E1"/>
    <w:rsid w:val="00815AF1"/>
    <w:rsid w:val="00815DB7"/>
    <w:rsid w:val="00815E35"/>
    <w:rsid w:val="0081618C"/>
    <w:rsid w:val="00816D0A"/>
    <w:rsid w:val="00817263"/>
    <w:rsid w:val="0081762E"/>
    <w:rsid w:val="00817B51"/>
    <w:rsid w:val="00820396"/>
    <w:rsid w:val="00821251"/>
    <w:rsid w:val="0082165C"/>
    <w:rsid w:val="00821BEB"/>
    <w:rsid w:val="00823696"/>
    <w:rsid w:val="008239F6"/>
    <w:rsid w:val="00824A30"/>
    <w:rsid w:val="00825D18"/>
    <w:rsid w:val="00826544"/>
    <w:rsid w:val="0083107C"/>
    <w:rsid w:val="00831257"/>
    <w:rsid w:val="008315F9"/>
    <w:rsid w:val="00831752"/>
    <w:rsid w:val="008320B3"/>
    <w:rsid w:val="00834ECF"/>
    <w:rsid w:val="008358D0"/>
    <w:rsid w:val="00835928"/>
    <w:rsid w:val="00835AC6"/>
    <w:rsid w:val="00836060"/>
    <w:rsid w:val="00836CCB"/>
    <w:rsid w:val="008370BD"/>
    <w:rsid w:val="00840346"/>
    <w:rsid w:val="0084044E"/>
    <w:rsid w:val="008418A6"/>
    <w:rsid w:val="00841A33"/>
    <w:rsid w:val="00841ACC"/>
    <w:rsid w:val="00841DB0"/>
    <w:rsid w:val="008420FC"/>
    <w:rsid w:val="00842650"/>
    <w:rsid w:val="0084380E"/>
    <w:rsid w:val="00844C3E"/>
    <w:rsid w:val="00845212"/>
    <w:rsid w:val="00845CCB"/>
    <w:rsid w:val="00846B54"/>
    <w:rsid w:val="00846E5A"/>
    <w:rsid w:val="00846F9A"/>
    <w:rsid w:val="0084762D"/>
    <w:rsid w:val="00847718"/>
    <w:rsid w:val="00847989"/>
    <w:rsid w:val="00847D79"/>
    <w:rsid w:val="00850291"/>
    <w:rsid w:val="00850CEC"/>
    <w:rsid w:val="008528FF"/>
    <w:rsid w:val="00852AA5"/>
    <w:rsid w:val="00853C2B"/>
    <w:rsid w:val="0085408E"/>
    <w:rsid w:val="00854C8E"/>
    <w:rsid w:val="00855BA2"/>
    <w:rsid w:val="00856458"/>
    <w:rsid w:val="008571E4"/>
    <w:rsid w:val="008576BB"/>
    <w:rsid w:val="00857EA3"/>
    <w:rsid w:val="0086152F"/>
    <w:rsid w:val="00861A51"/>
    <w:rsid w:val="00862085"/>
    <w:rsid w:val="0086465F"/>
    <w:rsid w:val="00864D5A"/>
    <w:rsid w:val="00864DA9"/>
    <w:rsid w:val="00865908"/>
    <w:rsid w:val="00866179"/>
    <w:rsid w:val="00866365"/>
    <w:rsid w:val="00866522"/>
    <w:rsid w:val="00870635"/>
    <w:rsid w:val="00870671"/>
    <w:rsid w:val="008711B0"/>
    <w:rsid w:val="00871510"/>
    <w:rsid w:val="00875124"/>
    <w:rsid w:val="00875A84"/>
    <w:rsid w:val="00875CB4"/>
    <w:rsid w:val="0087633E"/>
    <w:rsid w:val="00877480"/>
    <w:rsid w:val="00880AE8"/>
    <w:rsid w:val="00880C37"/>
    <w:rsid w:val="0088107B"/>
    <w:rsid w:val="00881361"/>
    <w:rsid w:val="00881D69"/>
    <w:rsid w:val="0088249E"/>
    <w:rsid w:val="008828ED"/>
    <w:rsid w:val="00883216"/>
    <w:rsid w:val="008833B1"/>
    <w:rsid w:val="008835D4"/>
    <w:rsid w:val="00883657"/>
    <w:rsid w:val="0088414A"/>
    <w:rsid w:val="00884C50"/>
    <w:rsid w:val="00884F28"/>
    <w:rsid w:val="00884F85"/>
    <w:rsid w:val="00887C4C"/>
    <w:rsid w:val="00887EDE"/>
    <w:rsid w:val="008901D9"/>
    <w:rsid w:val="0089120D"/>
    <w:rsid w:val="008937F0"/>
    <w:rsid w:val="00895B21"/>
    <w:rsid w:val="00896554"/>
    <w:rsid w:val="00896C2E"/>
    <w:rsid w:val="00896C45"/>
    <w:rsid w:val="0089757B"/>
    <w:rsid w:val="00897804"/>
    <w:rsid w:val="00897951"/>
    <w:rsid w:val="00897C33"/>
    <w:rsid w:val="008A010B"/>
    <w:rsid w:val="008A059A"/>
    <w:rsid w:val="008A06FB"/>
    <w:rsid w:val="008A1C01"/>
    <w:rsid w:val="008A1F87"/>
    <w:rsid w:val="008A24B2"/>
    <w:rsid w:val="008A2DB4"/>
    <w:rsid w:val="008A4DD1"/>
    <w:rsid w:val="008A4FB5"/>
    <w:rsid w:val="008A50B4"/>
    <w:rsid w:val="008A5710"/>
    <w:rsid w:val="008A636C"/>
    <w:rsid w:val="008A6765"/>
    <w:rsid w:val="008A7338"/>
    <w:rsid w:val="008B1148"/>
    <w:rsid w:val="008B149B"/>
    <w:rsid w:val="008B1552"/>
    <w:rsid w:val="008B1752"/>
    <w:rsid w:val="008B1DC7"/>
    <w:rsid w:val="008B2120"/>
    <w:rsid w:val="008B367F"/>
    <w:rsid w:val="008B3860"/>
    <w:rsid w:val="008B4492"/>
    <w:rsid w:val="008B44D7"/>
    <w:rsid w:val="008B581F"/>
    <w:rsid w:val="008B59AC"/>
    <w:rsid w:val="008B66FB"/>
    <w:rsid w:val="008B7011"/>
    <w:rsid w:val="008C0C08"/>
    <w:rsid w:val="008C12ED"/>
    <w:rsid w:val="008C1858"/>
    <w:rsid w:val="008C1D6E"/>
    <w:rsid w:val="008C37A5"/>
    <w:rsid w:val="008C4787"/>
    <w:rsid w:val="008C4ACF"/>
    <w:rsid w:val="008C5279"/>
    <w:rsid w:val="008C58B0"/>
    <w:rsid w:val="008C5BC8"/>
    <w:rsid w:val="008C7B94"/>
    <w:rsid w:val="008D0BA0"/>
    <w:rsid w:val="008D2062"/>
    <w:rsid w:val="008D20E2"/>
    <w:rsid w:val="008D339F"/>
    <w:rsid w:val="008D38E5"/>
    <w:rsid w:val="008D3CB4"/>
    <w:rsid w:val="008D531B"/>
    <w:rsid w:val="008D6763"/>
    <w:rsid w:val="008D6F59"/>
    <w:rsid w:val="008D756C"/>
    <w:rsid w:val="008D7B90"/>
    <w:rsid w:val="008E1593"/>
    <w:rsid w:val="008E16B2"/>
    <w:rsid w:val="008E25A1"/>
    <w:rsid w:val="008E278B"/>
    <w:rsid w:val="008E2CB1"/>
    <w:rsid w:val="008E2D74"/>
    <w:rsid w:val="008E3623"/>
    <w:rsid w:val="008E3C79"/>
    <w:rsid w:val="008E5290"/>
    <w:rsid w:val="008E621D"/>
    <w:rsid w:val="008E63E3"/>
    <w:rsid w:val="008E6595"/>
    <w:rsid w:val="008E6E6D"/>
    <w:rsid w:val="008F00E0"/>
    <w:rsid w:val="008F0133"/>
    <w:rsid w:val="008F0977"/>
    <w:rsid w:val="008F0A56"/>
    <w:rsid w:val="008F1DD0"/>
    <w:rsid w:val="008F2340"/>
    <w:rsid w:val="008F2AB3"/>
    <w:rsid w:val="008F3CFB"/>
    <w:rsid w:val="008F483A"/>
    <w:rsid w:val="008F499F"/>
    <w:rsid w:val="008F4B86"/>
    <w:rsid w:val="008F5214"/>
    <w:rsid w:val="008F5476"/>
    <w:rsid w:val="00901C2E"/>
    <w:rsid w:val="00901DF2"/>
    <w:rsid w:val="009027D2"/>
    <w:rsid w:val="009028BC"/>
    <w:rsid w:val="00902C69"/>
    <w:rsid w:val="0090438E"/>
    <w:rsid w:val="0090522A"/>
    <w:rsid w:val="009053E8"/>
    <w:rsid w:val="0090615A"/>
    <w:rsid w:val="00906201"/>
    <w:rsid w:val="0090653A"/>
    <w:rsid w:val="00906C33"/>
    <w:rsid w:val="0090722B"/>
    <w:rsid w:val="009106F8"/>
    <w:rsid w:val="00910A1E"/>
    <w:rsid w:val="00912220"/>
    <w:rsid w:val="009123C4"/>
    <w:rsid w:val="00912B97"/>
    <w:rsid w:val="009131B8"/>
    <w:rsid w:val="00913D51"/>
    <w:rsid w:val="00915043"/>
    <w:rsid w:val="00915C00"/>
    <w:rsid w:val="00916136"/>
    <w:rsid w:val="00917540"/>
    <w:rsid w:val="00917D86"/>
    <w:rsid w:val="00920A1C"/>
    <w:rsid w:val="00920B5D"/>
    <w:rsid w:val="009210BF"/>
    <w:rsid w:val="0092110B"/>
    <w:rsid w:val="00921308"/>
    <w:rsid w:val="00922226"/>
    <w:rsid w:val="009225D2"/>
    <w:rsid w:val="00922D58"/>
    <w:rsid w:val="009230DD"/>
    <w:rsid w:val="009230EB"/>
    <w:rsid w:val="00923123"/>
    <w:rsid w:val="0092375E"/>
    <w:rsid w:val="00923CD8"/>
    <w:rsid w:val="00924C87"/>
    <w:rsid w:val="00925459"/>
    <w:rsid w:val="00925560"/>
    <w:rsid w:val="009270A0"/>
    <w:rsid w:val="00927117"/>
    <w:rsid w:val="00927399"/>
    <w:rsid w:val="0093170C"/>
    <w:rsid w:val="009329B6"/>
    <w:rsid w:val="00932A7C"/>
    <w:rsid w:val="00933297"/>
    <w:rsid w:val="00933E88"/>
    <w:rsid w:val="00934560"/>
    <w:rsid w:val="00934DA7"/>
    <w:rsid w:val="00935091"/>
    <w:rsid w:val="00936084"/>
    <w:rsid w:val="00936446"/>
    <w:rsid w:val="00937DD1"/>
    <w:rsid w:val="00940289"/>
    <w:rsid w:val="00941E99"/>
    <w:rsid w:val="00942DC7"/>
    <w:rsid w:val="0094350F"/>
    <w:rsid w:val="00943D0D"/>
    <w:rsid w:val="00943F6E"/>
    <w:rsid w:val="009441EF"/>
    <w:rsid w:val="009442BE"/>
    <w:rsid w:val="009474D9"/>
    <w:rsid w:val="00950B46"/>
    <w:rsid w:val="0095150E"/>
    <w:rsid w:val="00953824"/>
    <w:rsid w:val="009550F4"/>
    <w:rsid w:val="00955EFF"/>
    <w:rsid w:val="00956C77"/>
    <w:rsid w:val="0095715E"/>
    <w:rsid w:val="009605EE"/>
    <w:rsid w:val="009606E5"/>
    <w:rsid w:val="00960EB3"/>
    <w:rsid w:val="00961117"/>
    <w:rsid w:val="00961263"/>
    <w:rsid w:val="009616AC"/>
    <w:rsid w:val="00961726"/>
    <w:rsid w:val="00961D61"/>
    <w:rsid w:val="00963224"/>
    <w:rsid w:val="009632D2"/>
    <w:rsid w:val="009633C4"/>
    <w:rsid w:val="00963447"/>
    <w:rsid w:val="00964009"/>
    <w:rsid w:val="009642F0"/>
    <w:rsid w:val="009648BC"/>
    <w:rsid w:val="009665B4"/>
    <w:rsid w:val="009673C2"/>
    <w:rsid w:val="00967BD5"/>
    <w:rsid w:val="00967FA6"/>
    <w:rsid w:val="00970F9D"/>
    <w:rsid w:val="00971AB1"/>
    <w:rsid w:val="00972C57"/>
    <w:rsid w:val="00972F65"/>
    <w:rsid w:val="009742A2"/>
    <w:rsid w:val="00974970"/>
    <w:rsid w:val="00974C4B"/>
    <w:rsid w:val="0097589D"/>
    <w:rsid w:val="00975A94"/>
    <w:rsid w:val="0097639F"/>
    <w:rsid w:val="0097684E"/>
    <w:rsid w:val="00976C23"/>
    <w:rsid w:val="0098047D"/>
    <w:rsid w:val="009808F1"/>
    <w:rsid w:val="00980DA3"/>
    <w:rsid w:val="009812B6"/>
    <w:rsid w:val="00981D97"/>
    <w:rsid w:val="00981F73"/>
    <w:rsid w:val="009825E1"/>
    <w:rsid w:val="00983632"/>
    <w:rsid w:val="00983644"/>
    <w:rsid w:val="009838FC"/>
    <w:rsid w:val="0098448F"/>
    <w:rsid w:val="00985526"/>
    <w:rsid w:val="00985F1E"/>
    <w:rsid w:val="00986103"/>
    <w:rsid w:val="009868E2"/>
    <w:rsid w:val="00986CC9"/>
    <w:rsid w:val="009872FC"/>
    <w:rsid w:val="00987BF1"/>
    <w:rsid w:val="00987ED4"/>
    <w:rsid w:val="009901DF"/>
    <w:rsid w:val="00990EEF"/>
    <w:rsid w:val="00991668"/>
    <w:rsid w:val="0099195A"/>
    <w:rsid w:val="0099231E"/>
    <w:rsid w:val="00992786"/>
    <w:rsid w:val="00992F41"/>
    <w:rsid w:val="009930EE"/>
    <w:rsid w:val="009934D0"/>
    <w:rsid w:val="00994AB7"/>
    <w:rsid w:val="00996E43"/>
    <w:rsid w:val="00997C83"/>
    <w:rsid w:val="009A04EE"/>
    <w:rsid w:val="009A17C0"/>
    <w:rsid w:val="009A2195"/>
    <w:rsid w:val="009A3133"/>
    <w:rsid w:val="009A38C8"/>
    <w:rsid w:val="009A7355"/>
    <w:rsid w:val="009B0967"/>
    <w:rsid w:val="009B126F"/>
    <w:rsid w:val="009B12F5"/>
    <w:rsid w:val="009B172D"/>
    <w:rsid w:val="009B27E4"/>
    <w:rsid w:val="009B2C0A"/>
    <w:rsid w:val="009B2E4D"/>
    <w:rsid w:val="009B2FD4"/>
    <w:rsid w:val="009B32CE"/>
    <w:rsid w:val="009B32E2"/>
    <w:rsid w:val="009B35D7"/>
    <w:rsid w:val="009B3F57"/>
    <w:rsid w:val="009B4281"/>
    <w:rsid w:val="009B5338"/>
    <w:rsid w:val="009B5EAF"/>
    <w:rsid w:val="009B7118"/>
    <w:rsid w:val="009B78B7"/>
    <w:rsid w:val="009C084C"/>
    <w:rsid w:val="009C15BD"/>
    <w:rsid w:val="009C1700"/>
    <w:rsid w:val="009C187E"/>
    <w:rsid w:val="009C1D75"/>
    <w:rsid w:val="009C22E2"/>
    <w:rsid w:val="009C265C"/>
    <w:rsid w:val="009C2680"/>
    <w:rsid w:val="009C269D"/>
    <w:rsid w:val="009C2FF5"/>
    <w:rsid w:val="009C4A27"/>
    <w:rsid w:val="009C51CA"/>
    <w:rsid w:val="009C53E7"/>
    <w:rsid w:val="009C582C"/>
    <w:rsid w:val="009C6C51"/>
    <w:rsid w:val="009C6D5A"/>
    <w:rsid w:val="009C7729"/>
    <w:rsid w:val="009C7A53"/>
    <w:rsid w:val="009C7C27"/>
    <w:rsid w:val="009D05A0"/>
    <w:rsid w:val="009D1E49"/>
    <w:rsid w:val="009D2F52"/>
    <w:rsid w:val="009D36BF"/>
    <w:rsid w:val="009D3C95"/>
    <w:rsid w:val="009D4355"/>
    <w:rsid w:val="009D49B3"/>
    <w:rsid w:val="009D55C2"/>
    <w:rsid w:val="009D6F89"/>
    <w:rsid w:val="009D73B9"/>
    <w:rsid w:val="009D7F8C"/>
    <w:rsid w:val="009E00BA"/>
    <w:rsid w:val="009E0C79"/>
    <w:rsid w:val="009E1175"/>
    <w:rsid w:val="009E209D"/>
    <w:rsid w:val="009E22A6"/>
    <w:rsid w:val="009E45FF"/>
    <w:rsid w:val="009E60D3"/>
    <w:rsid w:val="009E6455"/>
    <w:rsid w:val="009E68C8"/>
    <w:rsid w:val="009E6BC1"/>
    <w:rsid w:val="009E6E57"/>
    <w:rsid w:val="009F0756"/>
    <w:rsid w:val="009F07A1"/>
    <w:rsid w:val="009F10BF"/>
    <w:rsid w:val="009F1EDF"/>
    <w:rsid w:val="009F23A6"/>
    <w:rsid w:val="009F2AA1"/>
    <w:rsid w:val="009F3C8C"/>
    <w:rsid w:val="009F4A7A"/>
    <w:rsid w:val="009F4D09"/>
    <w:rsid w:val="009F4E1C"/>
    <w:rsid w:val="009F564F"/>
    <w:rsid w:val="009F5868"/>
    <w:rsid w:val="009F72C3"/>
    <w:rsid w:val="009F754A"/>
    <w:rsid w:val="00A00451"/>
    <w:rsid w:val="00A019E3"/>
    <w:rsid w:val="00A02707"/>
    <w:rsid w:val="00A02A68"/>
    <w:rsid w:val="00A02AEC"/>
    <w:rsid w:val="00A03064"/>
    <w:rsid w:val="00A04277"/>
    <w:rsid w:val="00A04290"/>
    <w:rsid w:val="00A046AF"/>
    <w:rsid w:val="00A048E1"/>
    <w:rsid w:val="00A052A9"/>
    <w:rsid w:val="00A0548E"/>
    <w:rsid w:val="00A066B9"/>
    <w:rsid w:val="00A07381"/>
    <w:rsid w:val="00A07706"/>
    <w:rsid w:val="00A07E74"/>
    <w:rsid w:val="00A1012C"/>
    <w:rsid w:val="00A11121"/>
    <w:rsid w:val="00A11308"/>
    <w:rsid w:val="00A11863"/>
    <w:rsid w:val="00A120D4"/>
    <w:rsid w:val="00A13905"/>
    <w:rsid w:val="00A13FE5"/>
    <w:rsid w:val="00A16618"/>
    <w:rsid w:val="00A16628"/>
    <w:rsid w:val="00A169B5"/>
    <w:rsid w:val="00A16B2A"/>
    <w:rsid w:val="00A17EEF"/>
    <w:rsid w:val="00A20352"/>
    <w:rsid w:val="00A21920"/>
    <w:rsid w:val="00A222B4"/>
    <w:rsid w:val="00A2230E"/>
    <w:rsid w:val="00A22385"/>
    <w:rsid w:val="00A2295A"/>
    <w:rsid w:val="00A23920"/>
    <w:rsid w:val="00A24004"/>
    <w:rsid w:val="00A24365"/>
    <w:rsid w:val="00A248D6"/>
    <w:rsid w:val="00A24E3F"/>
    <w:rsid w:val="00A2531C"/>
    <w:rsid w:val="00A25567"/>
    <w:rsid w:val="00A256D8"/>
    <w:rsid w:val="00A276E4"/>
    <w:rsid w:val="00A301F0"/>
    <w:rsid w:val="00A309CF"/>
    <w:rsid w:val="00A30F58"/>
    <w:rsid w:val="00A31DAE"/>
    <w:rsid w:val="00A3243D"/>
    <w:rsid w:val="00A324BB"/>
    <w:rsid w:val="00A33080"/>
    <w:rsid w:val="00A3518F"/>
    <w:rsid w:val="00A35F25"/>
    <w:rsid w:val="00A3681E"/>
    <w:rsid w:val="00A40219"/>
    <w:rsid w:val="00A41C1D"/>
    <w:rsid w:val="00A42549"/>
    <w:rsid w:val="00A42B5E"/>
    <w:rsid w:val="00A42B92"/>
    <w:rsid w:val="00A431CC"/>
    <w:rsid w:val="00A44376"/>
    <w:rsid w:val="00A44AB0"/>
    <w:rsid w:val="00A44BAE"/>
    <w:rsid w:val="00A44C61"/>
    <w:rsid w:val="00A44CC3"/>
    <w:rsid w:val="00A44F8E"/>
    <w:rsid w:val="00A4511C"/>
    <w:rsid w:val="00A458B5"/>
    <w:rsid w:val="00A4785F"/>
    <w:rsid w:val="00A47EB3"/>
    <w:rsid w:val="00A50869"/>
    <w:rsid w:val="00A50E05"/>
    <w:rsid w:val="00A51261"/>
    <w:rsid w:val="00A5228F"/>
    <w:rsid w:val="00A52C2B"/>
    <w:rsid w:val="00A55092"/>
    <w:rsid w:val="00A550F8"/>
    <w:rsid w:val="00A5699D"/>
    <w:rsid w:val="00A60501"/>
    <w:rsid w:val="00A6149F"/>
    <w:rsid w:val="00A61F26"/>
    <w:rsid w:val="00A62514"/>
    <w:rsid w:val="00A625BC"/>
    <w:rsid w:val="00A62AF4"/>
    <w:rsid w:val="00A62AFF"/>
    <w:rsid w:val="00A62F68"/>
    <w:rsid w:val="00A63C42"/>
    <w:rsid w:val="00A65141"/>
    <w:rsid w:val="00A65929"/>
    <w:rsid w:val="00A65A02"/>
    <w:rsid w:val="00A6693C"/>
    <w:rsid w:val="00A677EF"/>
    <w:rsid w:val="00A67B0D"/>
    <w:rsid w:val="00A67B57"/>
    <w:rsid w:val="00A70F39"/>
    <w:rsid w:val="00A70F86"/>
    <w:rsid w:val="00A7213F"/>
    <w:rsid w:val="00A7218F"/>
    <w:rsid w:val="00A72E7F"/>
    <w:rsid w:val="00A7327D"/>
    <w:rsid w:val="00A73361"/>
    <w:rsid w:val="00A734C5"/>
    <w:rsid w:val="00A737DA"/>
    <w:rsid w:val="00A742A7"/>
    <w:rsid w:val="00A7507B"/>
    <w:rsid w:val="00A7519A"/>
    <w:rsid w:val="00A752D5"/>
    <w:rsid w:val="00A75330"/>
    <w:rsid w:val="00A7556F"/>
    <w:rsid w:val="00A7599E"/>
    <w:rsid w:val="00A75D6F"/>
    <w:rsid w:val="00A7648D"/>
    <w:rsid w:val="00A764DF"/>
    <w:rsid w:val="00A76707"/>
    <w:rsid w:val="00A77A33"/>
    <w:rsid w:val="00A77B59"/>
    <w:rsid w:val="00A802A4"/>
    <w:rsid w:val="00A803DA"/>
    <w:rsid w:val="00A80677"/>
    <w:rsid w:val="00A81105"/>
    <w:rsid w:val="00A826A9"/>
    <w:rsid w:val="00A827AA"/>
    <w:rsid w:val="00A837AE"/>
    <w:rsid w:val="00A83BE3"/>
    <w:rsid w:val="00A840C6"/>
    <w:rsid w:val="00A84F68"/>
    <w:rsid w:val="00A8502C"/>
    <w:rsid w:val="00A854D6"/>
    <w:rsid w:val="00A86227"/>
    <w:rsid w:val="00A8698C"/>
    <w:rsid w:val="00A86C7A"/>
    <w:rsid w:val="00A86E97"/>
    <w:rsid w:val="00A87293"/>
    <w:rsid w:val="00A90DAB"/>
    <w:rsid w:val="00A92257"/>
    <w:rsid w:val="00A9246E"/>
    <w:rsid w:val="00A936EB"/>
    <w:rsid w:val="00A93933"/>
    <w:rsid w:val="00A94456"/>
    <w:rsid w:val="00A95234"/>
    <w:rsid w:val="00A96336"/>
    <w:rsid w:val="00A96D12"/>
    <w:rsid w:val="00A9773B"/>
    <w:rsid w:val="00AA0151"/>
    <w:rsid w:val="00AA0A9B"/>
    <w:rsid w:val="00AA18AF"/>
    <w:rsid w:val="00AA2615"/>
    <w:rsid w:val="00AA3058"/>
    <w:rsid w:val="00AA333D"/>
    <w:rsid w:val="00AA343D"/>
    <w:rsid w:val="00AA3988"/>
    <w:rsid w:val="00AA4439"/>
    <w:rsid w:val="00AA4ADA"/>
    <w:rsid w:val="00AA6BD2"/>
    <w:rsid w:val="00AA78E8"/>
    <w:rsid w:val="00AA7A4E"/>
    <w:rsid w:val="00AA7C3C"/>
    <w:rsid w:val="00AA7CAD"/>
    <w:rsid w:val="00AA7E6E"/>
    <w:rsid w:val="00AB0521"/>
    <w:rsid w:val="00AB1241"/>
    <w:rsid w:val="00AB17B6"/>
    <w:rsid w:val="00AB19D7"/>
    <w:rsid w:val="00AB1F72"/>
    <w:rsid w:val="00AB34B6"/>
    <w:rsid w:val="00AB4177"/>
    <w:rsid w:val="00AB5531"/>
    <w:rsid w:val="00AB5836"/>
    <w:rsid w:val="00AB5D6F"/>
    <w:rsid w:val="00AB64BC"/>
    <w:rsid w:val="00AB6666"/>
    <w:rsid w:val="00AB6A8A"/>
    <w:rsid w:val="00AB6E12"/>
    <w:rsid w:val="00AB7311"/>
    <w:rsid w:val="00AB7DC7"/>
    <w:rsid w:val="00AC015A"/>
    <w:rsid w:val="00AC07FB"/>
    <w:rsid w:val="00AC0845"/>
    <w:rsid w:val="00AC143C"/>
    <w:rsid w:val="00AC1FFF"/>
    <w:rsid w:val="00AC31B2"/>
    <w:rsid w:val="00AC329A"/>
    <w:rsid w:val="00AC345F"/>
    <w:rsid w:val="00AC3A76"/>
    <w:rsid w:val="00AC3D43"/>
    <w:rsid w:val="00AC4861"/>
    <w:rsid w:val="00AC4B60"/>
    <w:rsid w:val="00AC5909"/>
    <w:rsid w:val="00AC5976"/>
    <w:rsid w:val="00AC5AC9"/>
    <w:rsid w:val="00AC5F85"/>
    <w:rsid w:val="00AC6016"/>
    <w:rsid w:val="00AC718A"/>
    <w:rsid w:val="00AC7E8C"/>
    <w:rsid w:val="00AD00F7"/>
    <w:rsid w:val="00AD05A1"/>
    <w:rsid w:val="00AD0D48"/>
    <w:rsid w:val="00AD197E"/>
    <w:rsid w:val="00AD1BA5"/>
    <w:rsid w:val="00AD2689"/>
    <w:rsid w:val="00AD3067"/>
    <w:rsid w:val="00AD39EA"/>
    <w:rsid w:val="00AD4955"/>
    <w:rsid w:val="00AD4A0B"/>
    <w:rsid w:val="00AD59FD"/>
    <w:rsid w:val="00AD5AA3"/>
    <w:rsid w:val="00AD6794"/>
    <w:rsid w:val="00AD7089"/>
    <w:rsid w:val="00AE017A"/>
    <w:rsid w:val="00AE0E5F"/>
    <w:rsid w:val="00AE1398"/>
    <w:rsid w:val="00AE13F5"/>
    <w:rsid w:val="00AE220C"/>
    <w:rsid w:val="00AE2618"/>
    <w:rsid w:val="00AE2CE1"/>
    <w:rsid w:val="00AE35CD"/>
    <w:rsid w:val="00AE3959"/>
    <w:rsid w:val="00AE3B79"/>
    <w:rsid w:val="00AE3DAF"/>
    <w:rsid w:val="00AE5019"/>
    <w:rsid w:val="00AE6B3B"/>
    <w:rsid w:val="00AE6D3F"/>
    <w:rsid w:val="00AF07C4"/>
    <w:rsid w:val="00AF15C4"/>
    <w:rsid w:val="00AF185C"/>
    <w:rsid w:val="00AF1ACA"/>
    <w:rsid w:val="00AF2FF5"/>
    <w:rsid w:val="00AF4778"/>
    <w:rsid w:val="00AF5B7C"/>
    <w:rsid w:val="00AF5FAA"/>
    <w:rsid w:val="00B003C5"/>
    <w:rsid w:val="00B00AEC"/>
    <w:rsid w:val="00B00B20"/>
    <w:rsid w:val="00B010EE"/>
    <w:rsid w:val="00B012E8"/>
    <w:rsid w:val="00B01BFD"/>
    <w:rsid w:val="00B0224E"/>
    <w:rsid w:val="00B023E2"/>
    <w:rsid w:val="00B02C92"/>
    <w:rsid w:val="00B04A71"/>
    <w:rsid w:val="00B050C2"/>
    <w:rsid w:val="00B051D0"/>
    <w:rsid w:val="00B0523E"/>
    <w:rsid w:val="00B057F2"/>
    <w:rsid w:val="00B05C9B"/>
    <w:rsid w:val="00B05FBC"/>
    <w:rsid w:val="00B06787"/>
    <w:rsid w:val="00B06ECE"/>
    <w:rsid w:val="00B07484"/>
    <w:rsid w:val="00B077B8"/>
    <w:rsid w:val="00B07A2E"/>
    <w:rsid w:val="00B07E5D"/>
    <w:rsid w:val="00B07EA8"/>
    <w:rsid w:val="00B126D4"/>
    <w:rsid w:val="00B12AF5"/>
    <w:rsid w:val="00B12C98"/>
    <w:rsid w:val="00B1332E"/>
    <w:rsid w:val="00B141C6"/>
    <w:rsid w:val="00B14A94"/>
    <w:rsid w:val="00B14DAE"/>
    <w:rsid w:val="00B15802"/>
    <w:rsid w:val="00B167AF"/>
    <w:rsid w:val="00B167E0"/>
    <w:rsid w:val="00B17C25"/>
    <w:rsid w:val="00B2097A"/>
    <w:rsid w:val="00B213FD"/>
    <w:rsid w:val="00B218DE"/>
    <w:rsid w:val="00B218EE"/>
    <w:rsid w:val="00B22084"/>
    <w:rsid w:val="00B23641"/>
    <w:rsid w:val="00B24845"/>
    <w:rsid w:val="00B24CD0"/>
    <w:rsid w:val="00B25DAD"/>
    <w:rsid w:val="00B26A33"/>
    <w:rsid w:val="00B27009"/>
    <w:rsid w:val="00B27045"/>
    <w:rsid w:val="00B2758D"/>
    <w:rsid w:val="00B303CA"/>
    <w:rsid w:val="00B30907"/>
    <w:rsid w:val="00B30B58"/>
    <w:rsid w:val="00B30B9F"/>
    <w:rsid w:val="00B310E0"/>
    <w:rsid w:val="00B311FF"/>
    <w:rsid w:val="00B3331D"/>
    <w:rsid w:val="00B334C4"/>
    <w:rsid w:val="00B3425C"/>
    <w:rsid w:val="00B348B6"/>
    <w:rsid w:val="00B34E47"/>
    <w:rsid w:val="00B363AA"/>
    <w:rsid w:val="00B36B68"/>
    <w:rsid w:val="00B371A1"/>
    <w:rsid w:val="00B374E1"/>
    <w:rsid w:val="00B3762E"/>
    <w:rsid w:val="00B4022D"/>
    <w:rsid w:val="00B40305"/>
    <w:rsid w:val="00B411E4"/>
    <w:rsid w:val="00B41498"/>
    <w:rsid w:val="00B414FA"/>
    <w:rsid w:val="00B41635"/>
    <w:rsid w:val="00B41A82"/>
    <w:rsid w:val="00B41CDF"/>
    <w:rsid w:val="00B420DA"/>
    <w:rsid w:val="00B43C17"/>
    <w:rsid w:val="00B44A67"/>
    <w:rsid w:val="00B44AE2"/>
    <w:rsid w:val="00B45878"/>
    <w:rsid w:val="00B464F6"/>
    <w:rsid w:val="00B46DB4"/>
    <w:rsid w:val="00B46FEF"/>
    <w:rsid w:val="00B4766D"/>
    <w:rsid w:val="00B504EB"/>
    <w:rsid w:val="00B5082A"/>
    <w:rsid w:val="00B52714"/>
    <w:rsid w:val="00B52CCC"/>
    <w:rsid w:val="00B53DB0"/>
    <w:rsid w:val="00B55CC8"/>
    <w:rsid w:val="00B55CCB"/>
    <w:rsid w:val="00B562B0"/>
    <w:rsid w:val="00B569FC"/>
    <w:rsid w:val="00B6021D"/>
    <w:rsid w:val="00B6092D"/>
    <w:rsid w:val="00B60A1D"/>
    <w:rsid w:val="00B6107E"/>
    <w:rsid w:val="00B62424"/>
    <w:rsid w:val="00B62565"/>
    <w:rsid w:val="00B64977"/>
    <w:rsid w:val="00B64CC2"/>
    <w:rsid w:val="00B653B3"/>
    <w:rsid w:val="00B65BB4"/>
    <w:rsid w:val="00B66948"/>
    <w:rsid w:val="00B669AB"/>
    <w:rsid w:val="00B66F9C"/>
    <w:rsid w:val="00B703F8"/>
    <w:rsid w:val="00B7056C"/>
    <w:rsid w:val="00B70972"/>
    <w:rsid w:val="00B70C10"/>
    <w:rsid w:val="00B71008"/>
    <w:rsid w:val="00B715EB"/>
    <w:rsid w:val="00B7165D"/>
    <w:rsid w:val="00B7256B"/>
    <w:rsid w:val="00B73EDE"/>
    <w:rsid w:val="00B74E51"/>
    <w:rsid w:val="00B75F75"/>
    <w:rsid w:val="00B763B9"/>
    <w:rsid w:val="00B763C2"/>
    <w:rsid w:val="00B76C81"/>
    <w:rsid w:val="00B77448"/>
    <w:rsid w:val="00B7757A"/>
    <w:rsid w:val="00B800A3"/>
    <w:rsid w:val="00B826D7"/>
    <w:rsid w:val="00B838DA"/>
    <w:rsid w:val="00B83F17"/>
    <w:rsid w:val="00B8761D"/>
    <w:rsid w:val="00B928DC"/>
    <w:rsid w:val="00B92CBB"/>
    <w:rsid w:val="00B92DFB"/>
    <w:rsid w:val="00B93001"/>
    <w:rsid w:val="00B930CD"/>
    <w:rsid w:val="00B933E6"/>
    <w:rsid w:val="00B93401"/>
    <w:rsid w:val="00B935DE"/>
    <w:rsid w:val="00B93B5F"/>
    <w:rsid w:val="00B94134"/>
    <w:rsid w:val="00B9473C"/>
    <w:rsid w:val="00B94821"/>
    <w:rsid w:val="00B95164"/>
    <w:rsid w:val="00B95208"/>
    <w:rsid w:val="00B959A2"/>
    <w:rsid w:val="00B95E17"/>
    <w:rsid w:val="00B96AC9"/>
    <w:rsid w:val="00B96E79"/>
    <w:rsid w:val="00B97168"/>
    <w:rsid w:val="00B97BA7"/>
    <w:rsid w:val="00B97E11"/>
    <w:rsid w:val="00BA0034"/>
    <w:rsid w:val="00BA18D4"/>
    <w:rsid w:val="00BA1DAA"/>
    <w:rsid w:val="00BA297B"/>
    <w:rsid w:val="00BA3D1E"/>
    <w:rsid w:val="00BA442E"/>
    <w:rsid w:val="00BA46B8"/>
    <w:rsid w:val="00BA47DB"/>
    <w:rsid w:val="00BA4B5B"/>
    <w:rsid w:val="00BA4BD8"/>
    <w:rsid w:val="00BA4C15"/>
    <w:rsid w:val="00BA5AE9"/>
    <w:rsid w:val="00BA5F51"/>
    <w:rsid w:val="00BA6576"/>
    <w:rsid w:val="00BA75BB"/>
    <w:rsid w:val="00BA7913"/>
    <w:rsid w:val="00BA7923"/>
    <w:rsid w:val="00BB0C40"/>
    <w:rsid w:val="00BB1149"/>
    <w:rsid w:val="00BB19D2"/>
    <w:rsid w:val="00BB1B9A"/>
    <w:rsid w:val="00BB1E96"/>
    <w:rsid w:val="00BB2191"/>
    <w:rsid w:val="00BB2270"/>
    <w:rsid w:val="00BB3100"/>
    <w:rsid w:val="00BB315B"/>
    <w:rsid w:val="00BB3D1F"/>
    <w:rsid w:val="00BB4D53"/>
    <w:rsid w:val="00BB5E0F"/>
    <w:rsid w:val="00BB62E9"/>
    <w:rsid w:val="00BB63AE"/>
    <w:rsid w:val="00BB6678"/>
    <w:rsid w:val="00BB680B"/>
    <w:rsid w:val="00BB6CC2"/>
    <w:rsid w:val="00BB7049"/>
    <w:rsid w:val="00BB7525"/>
    <w:rsid w:val="00BC053D"/>
    <w:rsid w:val="00BC0CB2"/>
    <w:rsid w:val="00BC12C7"/>
    <w:rsid w:val="00BC143C"/>
    <w:rsid w:val="00BC2702"/>
    <w:rsid w:val="00BC3EE0"/>
    <w:rsid w:val="00BC6760"/>
    <w:rsid w:val="00BC6EFC"/>
    <w:rsid w:val="00BD019D"/>
    <w:rsid w:val="00BD027A"/>
    <w:rsid w:val="00BD064C"/>
    <w:rsid w:val="00BD173F"/>
    <w:rsid w:val="00BD1B90"/>
    <w:rsid w:val="00BD1DD3"/>
    <w:rsid w:val="00BD4139"/>
    <w:rsid w:val="00BD4EAF"/>
    <w:rsid w:val="00BD5A20"/>
    <w:rsid w:val="00BD5D7C"/>
    <w:rsid w:val="00BD62F9"/>
    <w:rsid w:val="00BD6D5B"/>
    <w:rsid w:val="00BD6D82"/>
    <w:rsid w:val="00BD6F75"/>
    <w:rsid w:val="00BD7AF0"/>
    <w:rsid w:val="00BE0D17"/>
    <w:rsid w:val="00BE0F42"/>
    <w:rsid w:val="00BE108E"/>
    <w:rsid w:val="00BE114D"/>
    <w:rsid w:val="00BE1615"/>
    <w:rsid w:val="00BE1877"/>
    <w:rsid w:val="00BE2810"/>
    <w:rsid w:val="00BE3061"/>
    <w:rsid w:val="00BE35A3"/>
    <w:rsid w:val="00BE4230"/>
    <w:rsid w:val="00BE56CD"/>
    <w:rsid w:val="00BE64F6"/>
    <w:rsid w:val="00BE694D"/>
    <w:rsid w:val="00BE6D56"/>
    <w:rsid w:val="00BE7233"/>
    <w:rsid w:val="00BE72EA"/>
    <w:rsid w:val="00BE75B9"/>
    <w:rsid w:val="00BE7673"/>
    <w:rsid w:val="00BE79EC"/>
    <w:rsid w:val="00BF0037"/>
    <w:rsid w:val="00BF0128"/>
    <w:rsid w:val="00BF079A"/>
    <w:rsid w:val="00BF08AA"/>
    <w:rsid w:val="00BF0F5E"/>
    <w:rsid w:val="00BF1056"/>
    <w:rsid w:val="00BF1F11"/>
    <w:rsid w:val="00BF29A3"/>
    <w:rsid w:val="00BF2BA5"/>
    <w:rsid w:val="00BF33F3"/>
    <w:rsid w:val="00BF352E"/>
    <w:rsid w:val="00BF45B8"/>
    <w:rsid w:val="00BF4613"/>
    <w:rsid w:val="00C001C4"/>
    <w:rsid w:val="00C00951"/>
    <w:rsid w:val="00C015C3"/>
    <w:rsid w:val="00C02723"/>
    <w:rsid w:val="00C02760"/>
    <w:rsid w:val="00C02901"/>
    <w:rsid w:val="00C03378"/>
    <w:rsid w:val="00C0378C"/>
    <w:rsid w:val="00C03D2B"/>
    <w:rsid w:val="00C03F14"/>
    <w:rsid w:val="00C0538E"/>
    <w:rsid w:val="00C06D9B"/>
    <w:rsid w:val="00C1003F"/>
    <w:rsid w:val="00C115A5"/>
    <w:rsid w:val="00C11846"/>
    <w:rsid w:val="00C12EDC"/>
    <w:rsid w:val="00C1349A"/>
    <w:rsid w:val="00C13A7B"/>
    <w:rsid w:val="00C14179"/>
    <w:rsid w:val="00C142CE"/>
    <w:rsid w:val="00C144B6"/>
    <w:rsid w:val="00C15006"/>
    <w:rsid w:val="00C15E7E"/>
    <w:rsid w:val="00C16444"/>
    <w:rsid w:val="00C17137"/>
    <w:rsid w:val="00C17634"/>
    <w:rsid w:val="00C177D7"/>
    <w:rsid w:val="00C1794F"/>
    <w:rsid w:val="00C17DA7"/>
    <w:rsid w:val="00C20373"/>
    <w:rsid w:val="00C208D3"/>
    <w:rsid w:val="00C20BB7"/>
    <w:rsid w:val="00C21C1B"/>
    <w:rsid w:val="00C21C60"/>
    <w:rsid w:val="00C221CB"/>
    <w:rsid w:val="00C22360"/>
    <w:rsid w:val="00C23B32"/>
    <w:rsid w:val="00C2442F"/>
    <w:rsid w:val="00C2670E"/>
    <w:rsid w:val="00C26715"/>
    <w:rsid w:val="00C2687B"/>
    <w:rsid w:val="00C26DB8"/>
    <w:rsid w:val="00C26EAF"/>
    <w:rsid w:val="00C270B0"/>
    <w:rsid w:val="00C31684"/>
    <w:rsid w:val="00C31B6E"/>
    <w:rsid w:val="00C32D38"/>
    <w:rsid w:val="00C3335D"/>
    <w:rsid w:val="00C3395E"/>
    <w:rsid w:val="00C33C4C"/>
    <w:rsid w:val="00C34E73"/>
    <w:rsid w:val="00C3500D"/>
    <w:rsid w:val="00C3618E"/>
    <w:rsid w:val="00C368E2"/>
    <w:rsid w:val="00C368F2"/>
    <w:rsid w:val="00C374F0"/>
    <w:rsid w:val="00C40DD6"/>
    <w:rsid w:val="00C41A31"/>
    <w:rsid w:val="00C41A78"/>
    <w:rsid w:val="00C4292E"/>
    <w:rsid w:val="00C4354B"/>
    <w:rsid w:val="00C43C20"/>
    <w:rsid w:val="00C44B09"/>
    <w:rsid w:val="00C44D32"/>
    <w:rsid w:val="00C44E93"/>
    <w:rsid w:val="00C45C17"/>
    <w:rsid w:val="00C45C4C"/>
    <w:rsid w:val="00C460C3"/>
    <w:rsid w:val="00C462ED"/>
    <w:rsid w:val="00C46C7D"/>
    <w:rsid w:val="00C47596"/>
    <w:rsid w:val="00C50FA7"/>
    <w:rsid w:val="00C52126"/>
    <w:rsid w:val="00C55A4A"/>
    <w:rsid w:val="00C5622A"/>
    <w:rsid w:val="00C564D5"/>
    <w:rsid w:val="00C56C08"/>
    <w:rsid w:val="00C57059"/>
    <w:rsid w:val="00C61012"/>
    <w:rsid w:val="00C61555"/>
    <w:rsid w:val="00C61BD5"/>
    <w:rsid w:val="00C62263"/>
    <w:rsid w:val="00C62719"/>
    <w:rsid w:val="00C62E63"/>
    <w:rsid w:val="00C63322"/>
    <w:rsid w:val="00C63712"/>
    <w:rsid w:val="00C64533"/>
    <w:rsid w:val="00C6471A"/>
    <w:rsid w:val="00C65FE8"/>
    <w:rsid w:val="00C661FD"/>
    <w:rsid w:val="00C67316"/>
    <w:rsid w:val="00C72049"/>
    <w:rsid w:val="00C72809"/>
    <w:rsid w:val="00C72A2F"/>
    <w:rsid w:val="00C72DFB"/>
    <w:rsid w:val="00C73EBF"/>
    <w:rsid w:val="00C741C9"/>
    <w:rsid w:val="00C7431F"/>
    <w:rsid w:val="00C753C9"/>
    <w:rsid w:val="00C759A0"/>
    <w:rsid w:val="00C75BE0"/>
    <w:rsid w:val="00C76A04"/>
    <w:rsid w:val="00C76EC9"/>
    <w:rsid w:val="00C778A4"/>
    <w:rsid w:val="00C80978"/>
    <w:rsid w:val="00C814D5"/>
    <w:rsid w:val="00C81C28"/>
    <w:rsid w:val="00C81CFF"/>
    <w:rsid w:val="00C8257A"/>
    <w:rsid w:val="00C82B69"/>
    <w:rsid w:val="00C846A5"/>
    <w:rsid w:val="00C84956"/>
    <w:rsid w:val="00C84968"/>
    <w:rsid w:val="00C84BD4"/>
    <w:rsid w:val="00C85FEC"/>
    <w:rsid w:val="00C9094E"/>
    <w:rsid w:val="00C90B43"/>
    <w:rsid w:val="00C9117B"/>
    <w:rsid w:val="00C92430"/>
    <w:rsid w:val="00C93617"/>
    <w:rsid w:val="00C93E32"/>
    <w:rsid w:val="00C94463"/>
    <w:rsid w:val="00C94DD5"/>
    <w:rsid w:val="00C9640A"/>
    <w:rsid w:val="00C978EF"/>
    <w:rsid w:val="00C97B76"/>
    <w:rsid w:val="00CA081F"/>
    <w:rsid w:val="00CA0BBD"/>
    <w:rsid w:val="00CA0E19"/>
    <w:rsid w:val="00CA10E7"/>
    <w:rsid w:val="00CA140D"/>
    <w:rsid w:val="00CA15C0"/>
    <w:rsid w:val="00CA2143"/>
    <w:rsid w:val="00CA2844"/>
    <w:rsid w:val="00CA2A28"/>
    <w:rsid w:val="00CA313B"/>
    <w:rsid w:val="00CA3D05"/>
    <w:rsid w:val="00CA43CD"/>
    <w:rsid w:val="00CA5890"/>
    <w:rsid w:val="00CA6BFF"/>
    <w:rsid w:val="00CA6E69"/>
    <w:rsid w:val="00CA7AEA"/>
    <w:rsid w:val="00CB014A"/>
    <w:rsid w:val="00CB029E"/>
    <w:rsid w:val="00CB038C"/>
    <w:rsid w:val="00CB0A31"/>
    <w:rsid w:val="00CB0CBE"/>
    <w:rsid w:val="00CB12AC"/>
    <w:rsid w:val="00CB48BE"/>
    <w:rsid w:val="00CB4ED1"/>
    <w:rsid w:val="00CB588F"/>
    <w:rsid w:val="00CB5EBF"/>
    <w:rsid w:val="00CB6116"/>
    <w:rsid w:val="00CB622D"/>
    <w:rsid w:val="00CB7263"/>
    <w:rsid w:val="00CB76A3"/>
    <w:rsid w:val="00CB795D"/>
    <w:rsid w:val="00CC01BD"/>
    <w:rsid w:val="00CC1A98"/>
    <w:rsid w:val="00CC1AD6"/>
    <w:rsid w:val="00CC1D6D"/>
    <w:rsid w:val="00CC2FEC"/>
    <w:rsid w:val="00CC39EE"/>
    <w:rsid w:val="00CC3B26"/>
    <w:rsid w:val="00CC3FAD"/>
    <w:rsid w:val="00CC44A2"/>
    <w:rsid w:val="00CC4EF1"/>
    <w:rsid w:val="00CC5DF0"/>
    <w:rsid w:val="00CC610B"/>
    <w:rsid w:val="00CC6782"/>
    <w:rsid w:val="00CC679F"/>
    <w:rsid w:val="00CC6901"/>
    <w:rsid w:val="00CC697F"/>
    <w:rsid w:val="00CC698A"/>
    <w:rsid w:val="00CC6E2C"/>
    <w:rsid w:val="00CC7175"/>
    <w:rsid w:val="00CC778D"/>
    <w:rsid w:val="00CC7B27"/>
    <w:rsid w:val="00CC7C2E"/>
    <w:rsid w:val="00CD02B2"/>
    <w:rsid w:val="00CD05A9"/>
    <w:rsid w:val="00CD06D2"/>
    <w:rsid w:val="00CD0CE2"/>
    <w:rsid w:val="00CD0E7C"/>
    <w:rsid w:val="00CD14EA"/>
    <w:rsid w:val="00CD1A82"/>
    <w:rsid w:val="00CD2C35"/>
    <w:rsid w:val="00CD2CC8"/>
    <w:rsid w:val="00CD41E7"/>
    <w:rsid w:val="00CD428F"/>
    <w:rsid w:val="00CD47DD"/>
    <w:rsid w:val="00CD596C"/>
    <w:rsid w:val="00CD649D"/>
    <w:rsid w:val="00CD6521"/>
    <w:rsid w:val="00CD68D8"/>
    <w:rsid w:val="00CD6E71"/>
    <w:rsid w:val="00CD6E88"/>
    <w:rsid w:val="00CD6EB0"/>
    <w:rsid w:val="00CD7194"/>
    <w:rsid w:val="00CE321D"/>
    <w:rsid w:val="00CE3CF7"/>
    <w:rsid w:val="00CE3FE8"/>
    <w:rsid w:val="00CE5046"/>
    <w:rsid w:val="00CE5480"/>
    <w:rsid w:val="00CE6255"/>
    <w:rsid w:val="00CE65A6"/>
    <w:rsid w:val="00CE72B0"/>
    <w:rsid w:val="00CE7CED"/>
    <w:rsid w:val="00CF02C7"/>
    <w:rsid w:val="00CF0BC3"/>
    <w:rsid w:val="00CF0F6F"/>
    <w:rsid w:val="00CF171D"/>
    <w:rsid w:val="00CF1BD1"/>
    <w:rsid w:val="00CF2068"/>
    <w:rsid w:val="00CF20C0"/>
    <w:rsid w:val="00CF2929"/>
    <w:rsid w:val="00CF3F9E"/>
    <w:rsid w:val="00CF4D99"/>
    <w:rsid w:val="00CF518C"/>
    <w:rsid w:val="00CF52B3"/>
    <w:rsid w:val="00CF5DB0"/>
    <w:rsid w:val="00CF6507"/>
    <w:rsid w:val="00CF75CB"/>
    <w:rsid w:val="00CF7B4B"/>
    <w:rsid w:val="00CF7B6A"/>
    <w:rsid w:val="00D00569"/>
    <w:rsid w:val="00D00917"/>
    <w:rsid w:val="00D014F7"/>
    <w:rsid w:val="00D01527"/>
    <w:rsid w:val="00D01A1E"/>
    <w:rsid w:val="00D05974"/>
    <w:rsid w:val="00D062CF"/>
    <w:rsid w:val="00D06572"/>
    <w:rsid w:val="00D06F8E"/>
    <w:rsid w:val="00D075B6"/>
    <w:rsid w:val="00D103CC"/>
    <w:rsid w:val="00D1053A"/>
    <w:rsid w:val="00D10576"/>
    <w:rsid w:val="00D10EB6"/>
    <w:rsid w:val="00D11714"/>
    <w:rsid w:val="00D1190B"/>
    <w:rsid w:val="00D1219B"/>
    <w:rsid w:val="00D12EBB"/>
    <w:rsid w:val="00D132DD"/>
    <w:rsid w:val="00D14FBA"/>
    <w:rsid w:val="00D15516"/>
    <w:rsid w:val="00D16355"/>
    <w:rsid w:val="00D20335"/>
    <w:rsid w:val="00D2052C"/>
    <w:rsid w:val="00D20E92"/>
    <w:rsid w:val="00D21AAC"/>
    <w:rsid w:val="00D22314"/>
    <w:rsid w:val="00D2231D"/>
    <w:rsid w:val="00D22503"/>
    <w:rsid w:val="00D22963"/>
    <w:rsid w:val="00D22FBC"/>
    <w:rsid w:val="00D23D22"/>
    <w:rsid w:val="00D247FD"/>
    <w:rsid w:val="00D2488C"/>
    <w:rsid w:val="00D2512B"/>
    <w:rsid w:val="00D258AC"/>
    <w:rsid w:val="00D25C1B"/>
    <w:rsid w:val="00D261B9"/>
    <w:rsid w:val="00D26473"/>
    <w:rsid w:val="00D26498"/>
    <w:rsid w:val="00D2722F"/>
    <w:rsid w:val="00D27403"/>
    <w:rsid w:val="00D27A19"/>
    <w:rsid w:val="00D3013D"/>
    <w:rsid w:val="00D318E9"/>
    <w:rsid w:val="00D32137"/>
    <w:rsid w:val="00D32707"/>
    <w:rsid w:val="00D32D31"/>
    <w:rsid w:val="00D3357D"/>
    <w:rsid w:val="00D3371A"/>
    <w:rsid w:val="00D36DF4"/>
    <w:rsid w:val="00D3741F"/>
    <w:rsid w:val="00D37BA6"/>
    <w:rsid w:val="00D40825"/>
    <w:rsid w:val="00D418F1"/>
    <w:rsid w:val="00D41CAC"/>
    <w:rsid w:val="00D41E17"/>
    <w:rsid w:val="00D424AF"/>
    <w:rsid w:val="00D42F71"/>
    <w:rsid w:val="00D4399F"/>
    <w:rsid w:val="00D44286"/>
    <w:rsid w:val="00D442D4"/>
    <w:rsid w:val="00D4462F"/>
    <w:rsid w:val="00D44E01"/>
    <w:rsid w:val="00D45F6D"/>
    <w:rsid w:val="00D46504"/>
    <w:rsid w:val="00D4669E"/>
    <w:rsid w:val="00D46E1C"/>
    <w:rsid w:val="00D50BA2"/>
    <w:rsid w:val="00D5208F"/>
    <w:rsid w:val="00D52270"/>
    <w:rsid w:val="00D522E3"/>
    <w:rsid w:val="00D53031"/>
    <w:rsid w:val="00D54267"/>
    <w:rsid w:val="00D54634"/>
    <w:rsid w:val="00D5464D"/>
    <w:rsid w:val="00D548D5"/>
    <w:rsid w:val="00D54E5A"/>
    <w:rsid w:val="00D56C37"/>
    <w:rsid w:val="00D56F3C"/>
    <w:rsid w:val="00D57242"/>
    <w:rsid w:val="00D6054B"/>
    <w:rsid w:val="00D60DA6"/>
    <w:rsid w:val="00D61494"/>
    <w:rsid w:val="00D62058"/>
    <w:rsid w:val="00D62152"/>
    <w:rsid w:val="00D624BA"/>
    <w:rsid w:val="00D62C5E"/>
    <w:rsid w:val="00D639B9"/>
    <w:rsid w:val="00D640E8"/>
    <w:rsid w:val="00D67BD1"/>
    <w:rsid w:val="00D67F51"/>
    <w:rsid w:val="00D70442"/>
    <w:rsid w:val="00D708E4"/>
    <w:rsid w:val="00D735CA"/>
    <w:rsid w:val="00D73910"/>
    <w:rsid w:val="00D74DEE"/>
    <w:rsid w:val="00D801D6"/>
    <w:rsid w:val="00D81BF4"/>
    <w:rsid w:val="00D81C80"/>
    <w:rsid w:val="00D825C9"/>
    <w:rsid w:val="00D8338E"/>
    <w:rsid w:val="00D842EC"/>
    <w:rsid w:val="00D846AF"/>
    <w:rsid w:val="00D84981"/>
    <w:rsid w:val="00D85784"/>
    <w:rsid w:val="00D85941"/>
    <w:rsid w:val="00D85C1A"/>
    <w:rsid w:val="00D876DE"/>
    <w:rsid w:val="00D87882"/>
    <w:rsid w:val="00D90F14"/>
    <w:rsid w:val="00D910B6"/>
    <w:rsid w:val="00D91309"/>
    <w:rsid w:val="00D919A7"/>
    <w:rsid w:val="00D91B2B"/>
    <w:rsid w:val="00D91C95"/>
    <w:rsid w:val="00D93647"/>
    <w:rsid w:val="00D93721"/>
    <w:rsid w:val="00D93A37"/>
    <w:rsid w:val="00D9439D"/>
    <w:rsid w:val="00D94A66"/>
    <w:rsid w:val="00D94D95"/>
    <w:rsid w:val="00D952D2"/>
    <w:rsid w:val="00D9537B"/>
    <w:rsid w:val="00D95856"/>
    <w:rsid w:val="00D9585C"/>
    <w:rsid w:val="00D95A36"/>
    <w:rsid w:val="00D9621C"/>
    <w:rsid w:val="00D97802"/>
    <w:rsid w:val="00DA162F"/>
    <w:rsid w:val="00DA1E1C"/>
    <w:rsid w:val="00DA27D7"/>
    <w:rsid w:val="00DA3141"/>
    <w:rsid w:val="00DA54A6"/>
    <w:rsid w:val="00DA5803"/>
    <w:rsid w:val="00DA5AC6"/>
    <w:rsid w:val="00DA61E2"/>
    <w:rsid w:val="00DA6989"/>
    <w:rsid w:val="00DA7240"/>
    <w:rsid w:val="00DA7335"/>
    <w:rsid w:val="00DA7458"/>
    <w:rsid w:val="00DA7A3B"/>
    <w:rsid w:val="00DB0619"/>
    <w:rsid w:val="00DB0835"/>
    <w:rsid w:val="00DB09AD"/>
    <w:rsid w:val="00DB1458"/>
    <w:rsid w:val="00DB260F"/>
    <w:rsid w:val="00DB33DC"/>
    <w:rsid w:val="00DB37D6"/>
    <w:rsid w:val="00DB5130"/>
    <w:rsid w:val="00DB5A0D"/>
    <w:rsid w:val="00DB6CEB"/>
    <w:rsid w:val="00DB6E3B"/>
    <w:rsid w:val="00DB7039"/>
    <w:rsid w:val="00DB79E6"/>
    <w:rsid w:val="00DC0DC7"/>
    <w:rsid w:val="00DC10E6"/>
    <w:rsid w:val="00DC190E"/>
    <w:rsid w:val="00DC2D43"/>
    <w:rsid w:val="00DC36BD"/>
    <w:rsid w:val="00DC3B99"/>
    <w:rsid w:val="00DC3E6C"/>
    <w:rsid w:val="00DC4517"/>
    <w:rsid w:val="00DC45C9"/>
    <w:rsid w:val="00DC486E"/>
    <w:rsid w:val="00DC4F66"/>
    <w:rsid w:val="00DC5129"/>
    <w:rsid w:val="00DC5358"/>
    <w:rsid w:val="00DC5D6E"/>
    <w:rsid w:val="00DC6060"/>
    <w:rsid w:val="00DC71BA"/>
    <w:rsid w:val="00DC7558"/>
    <w:rsid w:val="00DC779C"/>
    <w:rsid w:val="00DC7822"/>
    <w:rsid w:val="00DC7999"/>
    <w:rsid w:val="00DC7D46"/>
    <w:rsid w:val="00DC7F4D"/>
    <w:rsid w:val="00DD0920"/>
    <w:rsid w:val="00DD0EF3"/>
    <w:rsid w:val="00DD1843"/>
    <w:rsid w:val="00DD1AC8"/>
    <w:rsid w:val="00DD1B01"/>
    <w:rsid w:val="00DD22B7"/>
    <w:rsid w:val="00DD31F9"/>
    <w:rsid w:val="00DD34EC"/>
    <w:rsid w:val="00DD3AAB"/>
    <w:rsid w:val="00DD4B62"/>
    <w:rsid w:val="00DD4EF5"/>
    <w:rsid w:val="00DD7102"/>
    <w:rsid w:val="00DE1128"/>
    <w:rsid w:val="00DE2E13"/>
    <w:rsid w:val="00DE3461"/>
    <w:rsid w:val="00DE35F6"/>
    <w:rsid w:val="00DE3842"/>
    <w:rsid w:val="00DE40C8"/>
    <w:rsid w:val="00DE46A7"/>
    <w:rsid w:val="00DE4CFE"/>
    <w:rsid w:val="00DE59F1"/>
    <w:rsid w:val="00DE60F6"/>
    <w:rsid w:val="00DE724D"/>
    <w:rsid w:val="00DE769A"/>
    <w:rsid w:val="00DF1253"/>
    <w:rsid w:val="00DF14DF"/>
    <w:rsid w:val="00DF18FC"/>
    <w:rsid w:val="00DF205C"/>
    <w:rsid w:val="00DF20FD"/>
    <w:rsid w:val="00DF2D55"/>
    <w:rsid w:val="00DF5943"/>
    <w:rsid w:val="00DF6529"/>
    <w:rsid w:val="00DF6C8D"/>
    <w:rsid w:val="00DF7272"/>
    <w:rsid w:val="00E00171"/>
    <w:rsid w:val="00E00C46"/>
    <w:rsid w:val="00E01326"/>
    <w:rsid w:val="00E01379"/>
    <w:rsid w:val="00E0162F"/>
    <w:rsid w:val="00E01CDF"/>
    <w:rsid w:val="00E02069"/>
    <w:rsid w:val="00E029EC"/>
    <w:rsid w:val="00E04150"/>
    <w:rsid w:val="00E0484D"/>
    <w:rsid w:val="00E0553B"/>
    <w:rsid w:val="00E05609"/>
    <w:rsid w:val="00E06396"/>
    <w:rsid w:val="00E06455"/>
    <w:rsid w:val="00E06507"/>
    <w:rsid w:val="00E06828"/>
    <w:rsid w:val="00E0696C"/>
    <w:rsid w:val="00E07C00"/>
    <w:rsid w:val="00E1041E"/>
    <w:rsid w:val="00E1095D"/>
    <w:rsid w:val="00E10B7D"/>
    <w:rsid w:val="00E11234"/>
    <w:rsid w:val="00E1133E"/>
    <w:rsid w:val="00E11940"/>
    <w:rsid w:val="00E11F6C"/>
    <w:rsid w:val="00E1245A"/>
    <w:rsid w:val="00E1283E"/>
    <w:rsid w:val="00E12CAB"/>
    <w:rsid w:val="00E1330C"/>
    <w:rsid w:val="00E13468"/>
    <w:rsid w:val="00E13509"/>
    <w:rsid w:val="00E13B50"/>
    <w:rsid w:val="00E14308"/>
    <w:rsid w:val="00E165C4"/>
    <w:rsid w:val="00E16FA2"/>
    <w:rsid w:val="00E16FAB"/>
    <w:rsid w:val="00E20049"/>
    <w:rsid w:val="00E21FAA"/>
    <w:rsid w:val="00E221D2"/>
    <w:rsid w:val="00E23E9F"/>
    <w:rsid w:val="00E2482D"/>
    <w:rsid w:val="00E24E4E"/>
    <w:rsid w:val="00E255EF"/>
    <w:rsid w:val="00E25E5E"/>
    <w:rsid w:val="00E27522"/>
    <w:rsid w:val="00E27954"/>
    <w:rsid w:val="00E30877"/>
    <w:rsid w:val="00E30E8C"/>
    <w:rsid w:val="00E3231A"/>
    <w:rsid w:val="00E32426"/>
    <w:rsid w:val="00E33D61"/>
    <w:rsid w:val="00E345DC"/>
    <w:rsid w:val="00E36DF4"/>
    <w:rsid w:val="00E37B86"/>
    <w:rsid w:val="00E37E41"/>
    <w:rsid w:val="00E37F93"/>
    <w:rsid w:val="00E37FE9"/>
    <w:rsid w:val="00E405E1"/>
    <w:rsid w:val="00E40E44"/>
    <w:rsid w:val="00E40FF6"/>
    <w:rsid w:val="00E412B2"/>
    <w:rsid w:val="00E42013"/>
    <w:rsid w:val="00E43AD0"/>
    <w:rsid w:val="00E43B0A"/>
    <w:rsid w:val="00E45262"/>
    <w:rsid w:val="00E45D84"/>
    <w:rsid w:val="00E45E1F"/>
    <w:rsid w:val="00E46075"/>
    <w:rsid w:val="00E47C69"/>
    <w:rsid w:val="00E47F9A"/>
    <w:rsid w:val="00E500B3"/>
    <w:rsid w:val="00E50655"/>
    <w:rsid w:val="00E50913"/>
    <w:rsid w:val="00E50BEA"/>
    <w:rsid w:val="00E525C9"/>
    <w:rsid w:val="00E52D29"/>
    <w:rsid w:val="00E53968"/>
    <w:rsid w:val="00E5419F"/>
    <w:rsid w:val="00E54538"/>
    <w:rsid w:val="00E54A1F"/>
    <w:rsid w:val="00E54B91"/>
    <w:rsid w:val="00E5558A"/>
    <w:rsid w:val="00E57492"/>
    <w:rsid w:val="00E57D06"/>
    <w:rsid w:val="00E60AD2"/>
    <w:rsid w:val="00E60B6C"/>
    <w:rsid w:val="00E6148B"/>
    <w:rsid w:val="00E6171E"/>
    <w:rsid w:val="00E61985"/>
    <w:rsid w:val="00E61CF8"/>
    <w:rsid w:val="00E632E4"/>
    <w:rsid w:val="00E63A11"/>
    <w:rsid w:val="00E63C7A"/>
    <w:rsid w:val="00E63FD0"/>
    <w:rsid w:val="00E64560"/>
    <w:rsid w:val="00E65D5D"/>
    <w:rsid w:val="00E67024"/>
    <w:rsid w:val="00E67077"/>
    <w:rsid w:val="00E718F8"/>
    <w:rsid w:val="00E71BDC"/>
    <w:rsid w:val="00E71CE1"/>
    <w:rsid w:val="00E71FAE"/>
    <w:rsid w:val="00E72139"/>
    <w:rsid w:val="00E72FDA"/>
    <w:rsid w:val="00E730DA"/>
    <w:rsid w:val="00E73FB9"/>
    <w:rsid w:val="00E75471"/>
    <w:rsid w:val="00E75773"/>
    <w:rsid w:val="00E7599E"/>
    <w:rsid w:val="00E75E9F"/>
    <w:rsid w:val="00E7662E"/>
    <w:rsid w:val="00E76C9A"/>
    <w:rsid w:val="00E77294"/>
    <w:rsid w:val="00E813AA"/>
    <w:rsid w:val="00E81416"/>
    <w:rsid w:val="00E81720"/>
    <w:rsid w:val="00E8178E"/>
    <w:rsid w:val="00E8396D"/>
    <w:rsid w:val="00E8406F"/>
    <w:rsid w:val="00E8437B"/>
    <w:rsid w:val="00E85172"/>
    <w:rsid w:val="00E8581A"/>
    <w:rsid w:val="00E90194"/>
    <w:rsid w:val="00E90907"/>
    <w:rsid w:val="00E910AB"/>
    <w:rsid w:val="00E922E1"/>
    <w:rsid w:val="00E9348E"/>
    <w:rsid w:val="00E93FBD"/>
    <w:rsid w:val="00E94308"/>
    <w:rsid w:val="00E945DE"/>
    <w:rsid w:val="00E9460E"/>
    <w:rsid w:val="00E955DF"/>
    <w:rsid w:val="00E95870"/>
    <w:rsid w:val="00E95A6E"/>
    <w:rsid w:val="00E97994"/>
    <w:rsid w:val="00EA073A"/>
    <w:rsid w:val="00EA0AF8"/>
    <w:rsid w:val="00EA128B"/>
    <w:rsid w:val="00EA1F25"/>
    <w:rsid w:val="00EA23CE"/>
    <w:rsid w:val="00EA2DC4"/>
    <w:rsid w:val="00EA413C"/>
    <w:rsid w:val="00EA456B"/>
    <w:rsid w:val="00EA4B14"/>
    <w:rsid w:val="00EA5173"/>
    <w:rsid w:val="00EA579C"/>
    <w:rsid w:val="00EA5DD3"/>
    <w:rsid w:val="00EA5E12"/>
    <w:rsid w:val="00EA73E5"/>
    <w:rsid w:val="00EA786D"/>
    <w:rsid w:val="00EA7AAD"/>
    <w:rsid w:val="00EB0367"/>
    <w:rsid w:val="00EB0832"/>
    <w:rsid w:val="00EB1FF3"/>
    <w:rsid w:val="00EB2BE7"/>
    <w:rsid w:val="00EB2D34"/>
    <w:rsid w:val="00EB3345"/>
    <w:rsid w:val="00EB3B36"/>
    <w:rsid w:val="00EB4186"/>
    <w:rsid w:val="00EB4736"/>
    <w:rsid w:val="00EB5450"/>
    <w:rsid w:val="00EB7FDB"/>
    <w:rsid w:val="00EC0350"/>
    <w:rsid w:val="00EC1548"/>
    <w:rsid w:val="00EC17B1"/>
    <w:rsid w:val="00EC1A3A"/>
    <w:rsid w:val="00EC1D1E"/>
    <w:rsid w:val="00EC2508"/>
    <w:rsid w:val="00EC26C6"/>
    <w:rsid w:val="00EC2C29"/>
    <w:rsid w:val="00EC3196"/>
    <w:rsid w:val="00EC38E8"/>
    <w:rsid w:val="00EC4D23"/>
    <w:rsid w:val="00EC4E7F"/>
    <w:rsid w:val="00EC6180"/>
    <w:rsid w:val="00EC7E6F"/>
    <w:rsid w:val="00ED030E"/>
    <w:rsid w:val="00ED0BB4"/>
    <w:rsid w:val="00ED2E84"/>
    <w:rsid w:val="00ED3A1E"/>
    <w:rsid w:val="00ED5CAA"/>
    <w:rsid w:val="00ED5E6C"/>
    <w:rsid w:val="00ED644B"/>
    <w:rsid w:val="00ED719D"/>
    <w:rsid w:val="00ED7840"/>
    <w:rsid w:val="00ED7BDF"/>
    <w:rsid w:val="00EE0EF9"/>
    <w:rsid w:val="00EE15EB"/>
    <w:rsid w:val="00EE1912"/>
    <w:rsid w:val="00EE1AAF"/>
    <w:rsid w:val="00EE2168"/>
    <w:rsid w:val="00EE22C0"/>
    <w:rsid w:val="00EE245D"/>
    <w:rsid w:val="00EE430C"/>
    <w:rsid w:val="00EE492B"/>
    <w:rsid w:val="00EE4FC8"/>
    <w:rsid w:val="00EE51A7"/>
    <w:rsid w:val="00EE694D"/>
    <w:rsid w:val="00EE6B87"/>
    <w:rsid w:val="00EE6B9D"/>
    <w:rsid w:val="00EE6E2E"/>
    <w:rsid w:val="00EE7C46"/>
    <w:rsid w:val="00EF0314"/>
    <w:rsid w:val="00EF0F0F"/>
    <w:rsid w:val="00EF1018"/>
    <w:rsid w:val="00EF1764"/>
    <w:rsid w:val="00EF1A9D"/>
    <w:rsid w:val="00EF1BF4"/>
    <w:rsid w:val="00EF1EDD"/>
    <w:rsid w:val="00EF2F47"/>
    <w:rsid w:val="00EF3778"/>
    <w:rsid w:val="00EF394C"/>
    <w:rsid w:val="00EF395A"/>
    <w:rsid w:val="00EF4247"/>
    <w:rsid w:val="00EF4B99"/>
    <w:rsid w:val="00EF5259"/>
    <w:rsid w:val="00EF55AA"/>
    <w:rsid w:val="00EF5BF2"/>
    <w:rsid w:val="00EF5EAF"/>
    <w:rsid w:val="00EF6026"/>
    <w:rsid w:val="00EF6E52"/>
    <w:rsid w:val="00F00B11"/>
    <w:rsid w:val="00F00D0B"/>
    <w:rsid w:val="00F01120"/>
    <w:rsid w:val="00F040E6"/>
    <w:rsid w:val="00F045D0"/>
    <w:rsid w:val="00F051C6"/>
    <w:rsid w:val="00F059A5"/>
    <w:rsid w:val="00F06B09"/>
    <w:rsid w:val="00F06D8C"/>
    <w:rsid w:val="00F10DAA"/>
    <w:rsid w:val="00F10FE1"/>
    <w:rsid w:val="00F1100B"/>
    <w:rsid w:val="00F126DF"/>
    <w:rsid w:val="00F127C3"/>
    <w:rsid w:val="00F12986"/>
    <w:rsid w:val="00F12ACD"/>
    <w:rsid w:val="00F12DDF"/>
    <w:rsid w:val="00F12E49"/>
    <w:rsid w:val="00F13AF2"/>
    <w:rsid w:val="00F1464E"/>
    <w:rsid w:val="00F14709"/>
    <w:rsid w:val="00F14A61"/>
    <w:rsid w:val="00F14D6C"/>
    <w:rsid w:val="00F15F0C"/>
    <w:rsid w:val="00F15FBC"/>
    <w:rsid w:val="00F2034B"/>
    <w:rsid w:val="00F20523"/>
    <w:rsid w:val="00F23357"/>
    <w:rsid w:val="00F2336D"/>
    <w:rsid w:val="00F23725"/>
    <w:rsid w:val="00F23F89"/>
    <w:rsid w:val="00F2663B"/>
    <w:rsid w:val="00F266C6"/>
    <w:rsid w:val="00F26D9C"/>
    <w:rsid w:val="00F27D27"/>
    <w:rsid w:val="00F30455"/>
    <w:rsid w:val="00F30E8F"/>
    <w:rsid w:val="00F332F5"/>
    <w:rsid w:val="00F34418"/>
    <w:rsid w:val="00F345A3"/>
    <w:rsid w:val="00F3495F"/>
    <w:rsid w:val="00F3534F"/>
    <w:rsid w:val="00F36A73"/>
    <w:rsid w:val="00F36DDF"/>
    <w:rsid w:val="00F36ED2"/>
    <w:rsid w:val="00F37FFA"/>
    <w:rsid w:val="00F411E2"/>
    <w:rsid w:val="00F42359"/>
    <w:rsid w:val="00F42502"/>
    <w:rsid w:val="00F4317E"/>
    <w:rsid w:val="00F43394"/>
    <w:rsid w:val="00F4361E"/>
    <w:rsid w:val="00F4433F"/>
    <w:rsid w:val="00F445F2"/>
    <w:rsid w:val="00F4495D"/>
    <w:rsid w:val="00F449DE"/>
    <w:rsid w:val="00F45066"/>
    <w:rsid w:val="00F4741F"/>
    <w:rsid w:val="00F47635"/>
    <w:rsid w:val="00F5096D"/>
    <w:rsid w:val="00F526E1"/>
    <w:rsid w:val="00F52DAE"/>
    <w:rsid w:val="00F5360E"/>
    <w:rsid w:val="00F541F3"/>
    <w:rsid w:val="00F55656"/>
    <w:rsid w:val="00F55876"/>
    <w:rsid w:val="00F55EE6"/>
    <w:rsid w:val="00F57786"/>
    <w:rsid w:val="00F6079A"/>
    <w:rsid w:val="00F60FCF"/>
    <w:rsid w:val="00F61BFC"/>
    <w:rsid w:val="00F62411"/>
    <w:rsid w:val="00F6327A"/>
    <w:rsid w:val="00F63359"/>
    <w:rsid w:val="00F6346B"/>
    <w:rsid w:val="00F63D9B"/>
    <w:rsid w:val="00F64BC5"/>
    <w:rsid w:val="00F64D21"/>
    <w:rsid w:val="00F6518A"/>
    <w:rsid w:val="00F65679"/>
    <w:rsid w:val="00F660CD"/>
    <w:rsid w:val="00F66409"/>
    <w:rsid w:val="00F67526"/>
    <w:rsid w:val="00F67FC0"/>
    <w:rsid w:val="00F708CB"/>
    <w:rsid w:val="00F70994"/>
    <w:rsid w:val="00F70D20"/>
    <w:rsid w:val="00F70D7F"/>
    <w:rsid w:val="00F715FA"/>
    <w:rsid w:val="00F71841"/>
    <w:rsid w:val="00F725BB"/>
    <w:rsid w:val="00F7305B"/>
    <w:rsid w:val="00F732B4"/>
    <w:rsid w:val="00F73A39"/>
    <w:rsid w:val="00F73BD0"/>
    <w:rsid w:val="00F73D47"/>
    <w:rsid w:val="00F74C11"/>
    <w:rsid w:val="00F75A5D"/>
    <w:rsid w:val="00F75CB6"/>
    <w:rsid w:val="00F765DF"/>
    <w:rsid w:val="00F7661B"/>
    <w:rsid w:val="00F767E9"/>
    <w:rsid w:val="00F76E42"/>
    <w:rsid w:val="00F77448"/>
    <w:rsid w:val="00F77452"/>
    <w:rsid w:val="00F77E76"/>
    <w:rsid w:val="00F77EBD"/>
    <w:rsid w:val="00F8064C"/>
    <w:rsid w:val="00F807A0"/>
    <w:rsid w:val="00F809F3"/>
    <w:rsid w:val="00F8262D"/>
    <w:rsid w:val="00F82B55"/>
    <w:rsid w:val="00F839D1"/>
    <w:rsid w:val="00F856B9"/>
    <w:rsid w:val="00F859E7"/>
    <w:rsid w:val="00F85B83"/>
    <w:rsid w:val="00F85E59"/>
    <w:rsid w:val="00F867DB"/>
    <w:rsid w:val="00F90B0A"/>
    <w:rsid w:val="00F91637"/>
    <w:rsid w:val="00F91647"/>
    <w:rsid w:val="00F917E6"/>
    <w:rsid w:val="00F91DB2"/>
    <w:rsid w:val="00F94329"/>
    <w:rsid w:val="00F94406"/>
    <w:rsid w:val="00F94C4C"/>
    <w:rsid w:val="00F9561E"/>
    <w:rsid w:val="00F95918"/>
    <w:rsid w:val="00F96519"/>
    <w:rsid w:val="00F965E3"/>
    <w:rsid w:val="00F966D6"/>
    <w:rsid w:val="00F96815"/>
    <w:rsid w:val="00F9731F"/>
    <w:rsid w:val="00F9773A"/>
    <w:rsid w:val="00F97749"/>
    <w:rsid w:val="00F97D5C"/>
    <w:rsid w:val="00FA2765"/>
    <w:rsid w:val="00FA299B"/>
    <w:rsid w:val="00FA2B3C"/>
    <w:rsid w:val="00FA34EF"/>
    <w:rsid w:val="00FA48EE"/>
    <w:rsid w:val="00FA4C78"/>
    <w:rsid w:val="00FA55EE"/>
    <w:rsid w:val="00FA607E"/>
    <w:rsid w:val="00FA6B0C"/>
    <w:rsid w:val="00FA729C"/>
    <w:rsid w:val="00FA763F"/>
    <w:rsid w:val="00FB0694"/>
    <w:rsid w:val="00FB0A26"/>
    <w:rsid w:val="00FB0B87"/>
    <w:rsid w:val="00FB101A"/>
    <w:rsid w:val="00FB1D83"/>
    <w:rsid w:val="00FB26D4"/>
    <w:rsid w:val="00FB37A2"/>
    <w:rsid w:val="00FB3CBC"/>
    <w:rsid w:val="00FB3DD6"/>
    <w:rsid w:val="00FB4095"/>
    <w:rsid w:val="00FB431D"/>
    <w:rsid w:val="00FB5145"/>
    <w:rsid w:val="00FB7CC9"/>
    <w:rsid w:val="00FC0BFF"/>
    <w:rsid w:val="00FC2D01"/>
    <w:rsid w:val="00FC302E"/>
    <w:rsid w:val="00FC452F"/>
    <w:rsid w:val="00FC4ED2"/>
    <w:rsid w:val="00FC519B"/>
    <w:rsid w:val="00FC533E"/>
    <w:rsid w:val="00FC658E"/>
    <w:rsid w:val="00FD0267"/>
    <w:rsid w:val="00FD0A1F"/>
    <w:rsid w:val="00FD1ECB"/>
    <w:rsid w:val="00FD1F90"/>
    <w:rsid w:val="00FD28C1"/>
    <w:rsid w:val="00FD3A54"/>
    <w:rsid w:val="00FD3AE8"/>
    <w:rsid w:val="00FD3FE2"/>
    <w:rsid w:val="00FD4AEB"/>
    <w:rsid w:val="00FD4E7D"/>
    <w:rsid w:val="00FD4EC5"/>
    <w:rsid w:val="00FD583B"/>
    <w:rsid w:val="00FD5906"/>
    <w:rsid w:val="00FD5CC6"/>
    <w:rsid w:val="00FD636E"/>
    <w:rsid w:val="00FD63DD"/>
    <w:rsid w:val="00FD6887"/>
    <w:rsid w:val="00FD785F"/>
    <w:rsid w:val="00FE0266"/>
    <w:rsid w:val="00FE04D4"/>
    <w:rsid w:val="00FE11C8"/>
    <w:rsid w:val="00FE1B78"/>
    <w:rsid w:val="00FE286D"/>
    <w:rsid w:val="00FE3360"/>
    <w:rsid w:val="00FE390E"/>
    <w:rsid w:val="00FE3BB4"/>
    <w:rsid w:val="00FE4128"/>
    <w:rsid w:val="00FE5008"/>
    <w:rsid w:val="00FE5226"/>
    <w:rsid w:val="00FE5489"/>
    <w:rsid w:val="00FE5496"/>
    <w:rsid w:val="00FE5785"/>
    <w:rsid w:val="00FE5D35"/>
    <w:rsid w:val="00FE5DB0"/>
    <w:rsid w:val="00FE5FA4"/>
    <w:rsid w:val="00FE6BC7"/>
    <w:rsid w:val="00FE7DC9"/>
    <w:rsid w:val="00FF0B5E"/>
    <w:rsid w:val="00FF0BE1"/>
    <w:rsid w:val="00FF1251"/>
    <w:rsid w:val="00FF152C"/>
    <w:rsid w:val="00FF163E"/>
    <w:rsid w:val="00FF16C9"/>
    <w:rsid w:val="00FF2034"/>
    <w:rsid w:val="00FF226D"/>
    <w:rsid w:val="00FF2705"/>
    <w:rsid w:val="00FF2D95"/>
    <w:rsid w:val="00FF32FA"/>
    <w:rsid w:val="00FF344C"/>
    <w:rsid w:val="00FF54B4"/>
    <w:rsid w:val="00FF5C0B"/>
    <w:rsid w:val="00FF6521"/>
    <w:rsid w:val="00FF6CDF"/>
    <w:rsid w:val="00FF6D45"/>
    <w:rsid w:val="00FF6E48"/>
    <w:rsid w:val="00FF7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FDC23B"/>
  <w15:docId w15:val="{2137910E-B148-4D78-BC91-73EB39082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374"/>
    <w:pPr>
      <w:spacing w:after="0" w:line="240" w:lineRule="auto"/>
    </w:pPr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78A8"/>
    <w:pPr>
      <w:keepNext/>
      <w:keepLines/>
      <w:spacing w:before="240" w:line="259" w:lineRule="auto"/>
      <w:outlineLvl w:val="0"/>
    </w:pPr>
    <w:rPr>
      <w:rFonts w:eastAsiaTheme="majorEastAsia" w:cstheme="majorBidi"/>
      <w:b/>
      <w:szCs w:val="3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2A68"/>
    <w:pPr>
      <w:keepNext/>
      <w:keepLines/>
      <w:spacing w:before="160" w:after="120" w:line="259" w:lineRule="auto"/>
      <w:outlineLvl w:val="1"/>
    </w:pPr>
    <w:rPr>
      <w:rFonts w:eastAsiaTheme="majorEastAsia" w:cstheme="majorBidi"/>
      <w:i/>
      <w:szCs w:val="26"/>
      <w:lang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BC3"/>
    <w:pPr>
      <w:keepNext/>
      <w:keepLines/>
      <w:spacing w:before="40"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0B9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78A8"/>
    <w:rPr>
      <w:rFonts w:eastAsiaTheme="majorEastAsia" w:cstheme="majorBidi"/>
      <w:b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A02A68"/>
    <w:rPr>
      <w:rFonts w:eastAsiaTheme="majorEastAsia" w:cstheme="majorBidi"/>
      <w:i/>
      <w:szCs w:val="26"/>
      <w:lang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F61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61E9"/>
    <w:pPr>
      <w:spacing w:after="160"/>
    </w:pPr>
    <w:rPr>
      <w:rFonts w:asciiTheme="minorHAnsi" w:eastAsiaTheme="minorEastAsia" w:hAnsiTheme="minorHAnsi" w:cstheme="minorBidi"/>
      <w:sz w:val="20"/>
      <w:szCs w:val="20"/>
      <w:lang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61E9"/>
    <w:rPr>
      <w:rFonts w:asciiTheme="minorHAnsi" w:eastAsiaTheme="minorEastAsia" w:hAnsiTheme="minorHAnsi"/>
      <w:sz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1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1E9"/>
    <w:rPr>
      <w:rFonts w:asciiTheme="minorHAnsi" w:eastAsiaTheme="minorEastAsia" w:hAnsiTheme="minorHAnsi"/>
      <w:b/>
      <w:bCs/>
      <w:sz w:val="20"/>
      <w:lang w:eastAsia="en-CA"/>
    </w:rPr>
  </w:style>
  <w:style w:type="character" w:styleId="PlaceholderText">
    <w:name w:val="Placeholder Text"/>
    <w:basedOn w:val="DefaultParagraphFont"/>
    <w:uiPriority w:val="99"/>
    <w:semiHidden/>
    <w:rsid w:val="00981F73"/>
    <w:rPr>
      <w:color w:val="808080"/>
    </w:rPr>
  </w:style>
  <w:style w:type="paragraph" w:styleId="ListParagraph">
    <w:name w:val="List Paragraph"/>
    <w:basedOn w:val="Normal"/>
    <w:uiPriority w:val="34"/>
    <w:qFormat/>
    <w:rsid w:val="00703751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CA"/>
    </w:rPr>
  </w:style>
  <w:style w:type="character" w:styleId="Hyperlink">
    <w:name w:val="Hyperlink"/>
    <w:basedOn w:val="DefaultParagraphFont"/>
    <w:uiPriority w:val="99"/>
    <w:unhideWhenUsed/>
    <w:rsid w:val="000C4F1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4F1F"/>
    <w:rPr>
      <w:color w:val="954F72"/>
      <w:u w:val="single"/>
    </w:rPr>
  </w:style>
  <w:style w:type="paragraph" w:customStyle="1" w:styleId="msonormal0">
    <w:name w:val="msonormal"/>
    <w:basedOn w:val="Normal"/>
    <w:rsid w:val="000C4F1F"/>
    <w:pPr>
      <w:spacing w:before="100" w:beforeAutospacing="1" w:after="100" w:afterAutospacing="1"/>
    </w:pPr>
    <w:rPr>
      <w:lang w:eastAsia="en-CA"/>
    </w:rPr>
  </w:style>
  <w:style w:type="paragraph" w:customStyle="1" w:styleId="xl65">
    <w:name w:val="xl65"/>
    <w:basedOn w:val="Normal"/>
    <w:rsid w:val="000C4F1F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lang w:eastAsia="en-CA"/>
    </w:rPr>
  </w:style>
  <w:style w:type="numbering" w:customStyle="1" w:styleId="NoList1">
    <w:name w:val="No List1"/>
    <w:next w:val="NoList"/>
    <w:uiPriority w:val="99"/>
    <w:semiHidden/>
    <w:unhideWhenUsed/>
    <w:rsid w:val="00566503"/>
  </w:style>
  <w:style w:type="numbering" w:customStyle="1" w:styleId="NoList2">
    <w:name w:val="No List2"/>
    <w:next w:val="NoList"/>
    <w:uiPriority w:val="99"/>
    <w:semiHidden/>
    <w:unhideWhenUsed/>
    <w:rsid w:val="0010693F"/>
  </w:style>
  <w:style w:type="table" w:styleId="TableGrid">
    <w:name w:val="Table Grid"/>
    <w:basedOn w:val="TableNormal"/>
    <w:uiPriority w:val="39"/>
    <w:rsid w:val="0010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99195A"/>
  </w:style>
  <w:style w:type="numbering" w:customStyle="1" w:styleId="NoList4">
    <w:name w:val="No List4"/>
    <w:next w:val="NoList"/>
    <w:uiPriority w:val="99"/>
    <w:semiHidden/>
    <w:unhideWhenUsed/>
    <w:rsid w:val="0099195A"/>
  </w:style>
  <w:style w:type="paragraph" w:customStyle="1" w:styleId="xl66">
    <w:name w:val="xl66"/>
    <w:basedOn w:val="Normal"/>
    <w:rsid w:val="00C55A4A"/>
    <w:pPr>
      <w:spacing w:before="100" w:beforeAutospacing="1" w:after="100" w:afterAutospacing="1"/>
    </w:pPr>
    <w:rPr>
      <w:sz w:val="16"/>
      <w:szCs w:val="16"/>
      <w:lang w:eastAsia="en-CA"/>
    </w:rPr>
  </w:style>
  <w:style w:type="paragraph" w:styleId="Revision">
    <w:name w:val="Revision"/>
    <w:hidden/>
    <w:uiPriority w:val="99"/>
    <w:semiHidden/>
    <w:rsid w:val="00CD02B2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CC1D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D6D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C1D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D6D"/>
    <w:rPr>
      <w:rFonts w:eastAsia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F0BC3"/>
    <w:rPr>
      <w:rFonts w:eastAsiaTheme="majorEastAsia" w:cstheme="majorBidi"/>
      <w:i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576C34"/>
  </w:style>
  <w:style w:type="paragraph" w:styleId="NoSpacing">
    <w:name w:val="No Spacing"/>
    <w:uiPriority w:val="1"/>
    <w:qFormat/>
    <w:rsid w:val="00CF02C7"/>
    <w:pPr>
      <w:spacing w:after="0" w:line="240" w:lineRule="auto"/>
    </w:pPr>
    <w:rPr>
      <w:rFonts w:eastAsia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F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F80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E209D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10E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F55A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0B92"/>
    <w:rPr>
      <w:rFonts w:asciiTheme="majorHAnsi" w:eastAsiaTheme="majorEastAsia" w:hAnsiTheme="majorHAnsi" w:cstheme="majorBidi"/>
      <w:i/>
      <w:iCs/>
      <w:color w:val="2F5496" w:themeColor="accent1" w:themeShade="BF"/>
      <w:szCs w:val="24"/>
    </w:rPr>
  </w:style>
  <w:style w:type="paragraph" w:customStyle="1" w:styleId="c-bibliographic-informationcitation">
    <w:name w:val="c-bibliographic-information__citation"/>
    <w:basedOn w:val="Normal"/>
    <w:rsid w:val="00D1190B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D1190B"/>
  </w:style>
  <w:style w:type="character" w:customStyle="1" w:styleId="marklwcdk5g9p">
    <w:name w:val="marklwcdk5g9p"/>
    <w:basedOn w:val="DefaultParagraphFont"/>
    <w:rsid w:val="004C3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37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2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5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6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6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6206C-A52E-4ABF-A189-1E421B5A9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390</Words>
  <Characters>1932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Young</dc:creator>
  <cp:keywords/>
  <dc:description/>
  <cp:lastModifiedBy>Laurie Scott</cp:lastModifiedBy>
  <cp:revision>2</cp:revision>
  <cp:lastPrinted>2022-01-03T15:55:00Z</cp:lastPrinted>
  <dcterms:created xsi:type="dcterms:W3CDTF">2022-06-20T14:25:00Z</dcterms:created>
  <dcterms:modified xsi:type="dcterms:W3CDTF">2022-06-2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frontiers</vt:lpwstr>
  </property>
  <property fmtid="{D5CDD505-2E9C-101B-9397-08002B2CF9AE}" pid="15" name="Mendeley Recent Style Name 6_1">
    <vt:lpwstr>Frontiers journals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30b4842-0b0b-3be6-ac8b-89c36e83956f</vt:lpwstr>
  </property>
  <property fmtid="{D5CDD505-2E9C-101B-9397-08002B2CF9AE}" pid="24" name="Mendeley Citation Style_1">
    <vt:lpwstr>http://www.zotero.org/styles/harvard-cite-them-right</vt:lpwstr>
  </property>
</Properties>
</file>